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833E8" w14:textId="77777777" w:rsidR="005C7606" w:rsidRPr="007F34A5" w:rsidRDefault="005C7606" w:rsidP="005C7606">
      <w:pPr>
        <w:jc w:val="center"/>
        <w:rPr>
          <w:color w:val="C45911" w:themeColor="accent2" w:themeShade="BF"/>
          <w:sz w:val="44"/>
          <w:szCs w:val="44"/>
        </w:rPr>
      </w:pPr>
      <w:r w:rsidRPr="007F34A5">
        <w:rPr>
          <w:color w:val="C45911" w:themeColor="accent2" w:themeShade="BF"/>
          <w:sz w:val="44"/>
          <w:szCs w:val="44"/>
        </w:rPr>
        <w:t xml:space="preserve">Fuzzy Laboratory </w:t>
      </w:r>
      <w:r>
        <w:rPr>
          <w:color w:val="C45911" w:themeColor="accent2" w:themeShade="BF"/>
          <w:sz w:val="44"/>
          <w:szCs w:val="44"/>
        </w:rPr>
        <w:t>2</w:t>
      </w:r>
    </w:p>
    <w:p w14:paraId="475C24D2" w14:textId="77777777" w:rsidR="005C7606" w:rsidRPr="007F34A5" w:rsidRDefault="00BE0718" w:rsidP="005C7606">
      <w:pPr>
        <w:jc w:val="center"/>
        <w:rPr>
          <w:color w:val="C45911" w:themeColor="accent2" w:themeShade="BF"/>
          <w:sz w:val="40"/>
          <w:szCs w:val="40"/>
        </w:rPr>
      </w:pPr>
      <w:r>
        <w:rPr>
          <w:color w:val="C45911" w:themeColor="accent2" w:themeShade="BF"/>
          <w:sz w:val="40"/>
          <w:szCs w:val="40"/>
        </w:rPr>
        <w:t>Components with</w:t>
      </w:r>
      <w:r w:rsidR="005C7606" w:rsidRPr="007F34A5">
        <w:rPr>
          <w:color w:val="C45911" w:themeColor="accent2" w:themeShade="BF"/>
          <w:sz w:val="40"/>
          <w:szCs w:val="40"/>
        </w:rPr>
        <w:t xml:space="preserve"> (FLETPN) Model</w:t>
      </w:r>
      <w:r>
        <w:rPr>
          <w:color w:val="C45911" w:themeColor="accent2" w:themeShade="BF"/>
          <w:sz w:val="40"/>
          <w:szCs w:val="40"/>
        </w:rPr>
        <w:t>s</w:t>
      </w:r>
    </w:p>
    <w:p w14:paraId="34FD6874" w14:textId="77777777" w:rsidR="005C7606" w:rsidRPr="007F34A5" w:rsidRDefault="005C7606" w:rsidP="008D358D">
      <w:pPr>
        <w:pStyle w:val="ListParagraph"/>
        <w:numPr>
          <w:ilvl w:val="0"/>
          <w:numId w:val="1"/>
        </w:numPr>
        <w:jc w:val="both"/>
        <w:rPr>
          <w:color w:val="C45911" w:themeColor="accent2" w:themeShade="BF"/>
          <w:sz w:val="40"/>
          <w:szCs w:val="40"/>
        </w:rPr>
      </w:pPr>
      <w:r w:rsidRPr="007F34A5">
        <w:rPr>
          <w:color w:val="C45911" w:themeColor="accent2" w:themeShade="BF"/>
          <w:sz w:val="40"/>
          <w:szCs w:val="40"/>
        </w:rPr>
        <w:t>Laboratory Objectives</w:t>
      </w:r>
    </w:p>
    <w:p w14:paraId="789CEDA6" w14:textId="77777777" w:rsidR="005C7606" w:rsidRDefault="005C7606" w:rsidP="008D358D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Acquiring the concepts</w:t>
      </w:r>
    </w:p>
    <w:p w14:paraId="3755EC65" w14:textId="77777777" w:rsidR="00BE0718" w:rsidRDefault="00AE48AE" w:rsidP="008D358D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i</w:t>
      </w:r>
      <w:r w:rsidR="00BE0718" w:rsidRPr="00BE0718">
        <w:rPr>
          <w:sz w:val="24"/>
          <w:szCs w:val="24"/>
        </w:rPr>
        <w:t>mplementing the comparator in Java using the FuzzyP utility,</w:t>
      </w:r>
    </w:p>
    <w:p w14:paraId="765AB887" w14:textId="77777777" w:rsidR="00BE0718" w:rsidRDefault="00BE0718" w:rsidP="008D358D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 w:rsidRPr="00BE0718">
        <w:rPr>
          <w:sz w:val="24"/>
          <w:szCs w:val="24"/>
        </w:rPr>
        <w:t>components with FLETPN models,</w:t>
      </w:r>
    </w:p>
    <w:p w14:paraId="11660B15" w14:textId="77777777" w:rsidR="00AE48AE" w:rsidRDefault="00AE48AE" w:rsidP="008D358D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AE48AE">
        <w:rPr>
          <w:sz w:val="24"/>
          <w:szCs w:val="24"/>
        </w:rPr>
        <w:t>control of a first-order system with PI and PID implemented with FLETPN.</w:t>
      </w:r>
    </w:p>
    <w:p w14:paraId="12C3D7CF" w14:textId="77777777" w:rsidR="005C7606" w:rsidRDefault="005C7606" w:rsidP="008D358D">
      <w:pPr>
        <w:pStyle w:val="ListParagraph"/>
        <w:numPr>
          <w:ilvl w:val="0"/>
          <w:numId w:val="2"/>
        </w:numPr>
        <w:jc w:val="both"/>
        <w:rPr>
          <w:sz w:val="24"/>
          <w:szCs w:val="24"/>
          <w:lang w:bidi="ar-IQ"/>
        </w:rPr>
      </w:pPr>
      <w:r>
        <w:rPr>
          <w:sz w:val="24"/>
          <w:szCs w:val="24"/>
          <w:lang w:bidi="ar-IQ"/>
        </w:rPr>
        <w:t>D</w:t>
      </w:r>
      <w:r w:rsidRPr="007F34A5">
        <w:rPr>
          <w:sz w:val="24"/>
          <w:szCs w:val="24"/>
          <w:lang w:bidi="ar-IQ"/>
        </w:rPr>
        <w:t>evelopments and tests</w:t>
      </w:r>
    </w:p>
    <w:p w14:paraId="7E3AD5FF" w14:textId="77777777" w:rsidR="005C7606" w:rsidRPr="007F34A5" w:rsidRDefault="005C7606" w:rsidP="008D358D">
      <w:pPr>
        <w:pStyle w:val="ListParagraph"/>
        <w:ind w:left="1080"/>
        <w:jc w:val="both"/>
        <w:rPr>
          <w:sz w:val="24"/>
          <w:szCs w:val="24"/>
          <w:lang w:bidi="ar-IQ"/>
        </w:rPr>
      </w:pPr>
    </w:p>
    <w:p w14:paraId="32308183" w14:textId="77777777" w:rsidR="005C7606" w:rsidRPr="00FB6718" w:rsidRDefault="00AE48AE" w:rsidP="008D358D">
      <w:pPr>
        <w:pStyle w:val="ListParagraph"/>
        <w:numPr>
          <w:ilvl w:val="0"/>
          <w:numId w:val="1"/>
        </w:numPr>
        <w:jc w:val="both"/>
        <w:rPr>
          <w:color w:val="C45911" w:themeColor="accent2" w:themeShade="BF"/>
          <w:sz w:val="40"/>
          <w:szCs w:val="40"/>
        </w:rPr>
      </w:pPr>
      <w:r>
        <w:rPr>
          <w:color w:val="C45911" w:themeColor="accent2" w:themeShade="BF"/>
          <w:sz w:val="40"/>
          <w:szCs w:val="40"/>
        </w:rPr>
        <w:t>The comparator</w:t>
      </w:r>
    </w:p>
    <w:p w14:paraId="09E54B65" w14:textId="77777777" w:rsidR="005E2EFC" w:rsidRDefault="00AE48AE" w:rsidP="008D358D">
      <w:pPr>
        <w:ind w:firstLine="706"/>
        <w:jc w:val="both"/>
      </w:pPr>
      <w:r>
        <w:t>Considering the mathematical model for the comparator</w:t>
      </w:r>
      <w:r w:rsidR="00736F98">
        <w:t>:</w:t>
      </w:r>
    </w:p>
    <w:p w14:paraId="3C8A1C23" w14:textId="77777777" w:rsidR="00736F98" w:rsidRDefault="00736F98" w:rsidP="008D358D">
      <w:pPr>
        <w:spacing w:after="120"/>
        <w:ind w:firstLine="706"/>
        <w:jc w:val="both"/>
      </w:pPr>
      <w:r>
        <w:t>x</w:t>
      </w:r>
      <w:r>
        <w:rPr>
          <w:vertAlign w:val="subscript"/>
        </w:rPr>
        <w:t>3</w:t>
      </w:r>
      <w:r>
        <w:t xml:space="preserve"> = 1 and x</w:t>
      </w:r>
      <w:r>
        <w:rPr>
          <w:vertAlign w:val="subscript"/>
        </w:rPr>
        <w:t>4</w:t>
      </w:r>
      <w:r>
        <w:t xml:space="preserve"> = -1  ↔  (x</w:t>
      </w:r>
      <w:r>
        <w:rPr>
          <w:vertAlign w:val="subscript"/>
        </w:rPr>
        <w:t>1</w:t>
      </w:r>
      <w:r>
        <w:t xml:space="preserve"> ± δ) &gt; x</w:t>
      </w:r>
      <w:r>
        <w:rPr>
          <w:vertAlign w:val="subscript"/>
        </w:rPr>
        <w:t>2</w:t>
      </w:r>
      <w:r>
        <w:t xml:space="preserve">,  </w:t>
      </w:r>
    </w:p>
    <w:p w14:paraId="19663845" w14:textId="77777777" w:rsidR="00736F98" w:rsidRDefault="00736F98" w:rsidP="008D358D">
      <w:pPr>
        <w:spacing w:after="120"/>
        <w:ind w:firstLine="706"/>
        <w:jc w:val="both"/>
      </w:pPr>
      <w:r>
        <w:t>The corresponding tokens are: x</w:t>
      </w:r>
      <w:r>
        <w:rPr>
          <w:vertAlign w:val="subscript"/>
        </w:rPr>
        <w:t>3</w:t>
      </w:r>
      <w:r>
        <w:t xml:space="preserve"> =[0,0,0,0,1] and x</w:t>
      </w:r>
      <w:r>
        <w:rPr>
          <w:vertAlign w:val="subscript"/>
        </w:rPr>
        <w:t>4</w:t>
      </w:r>
      <w:r>
        <w:t xml:space="preserve"> =[1,0,0,0,0]</w:t>
      </w:r>
    </w:p>
    <w:p w14:paraId="01896279" w14:textId="77777777" w:rsidR="00736F98" w:rsidRDefault="00736F98" w:rsidP="008D358D">
      <w:pPr>
        <w:spacing w:after="120"/>
        <w:ind w:firstLine="706"/>
        <w:jc w:val="both"/>
      </w:pPr>
      <w:r>
        <w:t>x</w:t>
      </w:r>
      <w:r>
        <w:rPr>
          <w:vertAlign w:val="subscript"/>
        </w:rPr>
        <w:t>3</w:t>
      </w:r>
      <w:r>
        <w:t xml:space="preserve"> = -1 and x</w:t>
      </w:r>
      <w:r>
        <w:rPr>
          <w:vertAlign w:val="subscript"/>
        </w:rPr>
        <w:t>4</w:t>
      </w:r>
      <w:r>
        <w:t xml:space="preserve"> = 1  ↔  (x</w:t>
      </w:r>
      <w:r>
        <w:rPr>
          <w:vertAlign w:val="subscript"/>
        </w:rPr>
        <w:t>1</w:t>
      </w:r>
      <w:r>
        <w:t xml:space="preserve"> ± δ) &lt; x</w:t>
      </w:r>
      <w:r>
        <w:rPr>
          <w:vertAlign w:val="subscript"/>
        </w:rPr>
        <w:t>2;</w:t>
      </w:r>
    </w:p>
    <w:p w14:paraId="0E93604D" w14:textId="77777777" w:rsidR="00736F98" w:rsidRDefault="00736F98" w:rsidP="008D358D">
      <w:pPr>
        <w:spacing w:after="120"/>
        <w:ind w:firstLine="706"/>
        <w:jc w:val="both"/>
        <w:rPr>
          <w:vertAlign w:val="subscript"/>
        </w:rPr>
      </w:pPr>
      <w:r>
        <w:t>x</w:t>
      </w:r>
      <w:r>
        <w:rPr>
          <w:vertAlign w:val="subscript"/>
        </w:rPr>
        <w:t>3</w:t>
      </w:r>
      <w:r>
        <w:t xml:space="preserve"> = 1 and  x</w:t>
      </w:r>
      <w:r>
        <w:rPr>
          <w:vertAlign w:val="subscript"/>
        </w:rPr>
        <w:t>4</w:t>
      </w:r>
      <w:r>
        <w:t xml:space="preserve"> = 1  ↔  |x</w:t>
      </w:r>
      <w:r>
        <w:rPr>
          <w:vertAlign w:val="subscript"/>
        </w:rPr>
        <w:t>1</w:t>
      </w:r>
      <w:r>
        <w:t xml:space="preserve"> ± δ| ≤ x</w:t>
      </w:r>
      <w:r>
        <w:rPr>
          <w:vertAlign w:val="subscript"/>
        </w:rPr>
        <w:t>2;</w:t>
      </w:r>
    </w:p>
    <w:p w14:paraId="46E2211F" w14:textId="77777777" w:rsidR="00736F98" w:rsidRDefault="00736F98" w:rsidP="008D358D">
      <w:pPr>
        <w:spacing w:after="120"/>
        <w:ind w:firstLine="706"/>
        <w:jc w:val="both"/>
      </w:pPr>
      <w:r>
        <w:t>with δ ϵ [-0.1, 0.1].</w:t>
      </w:r>
    </w:p>
    <w:p w14:paraId="6C1D7B9D" w14:textId="77777777" w:rsidR="00736F98" w:rsidRDefault="00736F98" w:rsidP="008D358D">
      <w:pPr>
        <w:spacing w:after="120"/>
        <w:ind w:firstLine="706"/>
        <w:jc w:val="both"/>
      </w:pPr>
      <w:r w:rsidRPr="00736F98">
        <w:t>It is required to build a program that accomplishes:</w:t>
      </w:r>
    </w:p>
    <w:p w14:paraId="421C13FF" w14:textId="77777777" w:rsidR="00736F98" w:rsidRPr="008D4A47" w:rsidRDefault="00736F98" w:rsidP="008D358D">
      <w:pPr>
        <w:spacing w:after="120"/>
        <w:ind w:firstLine="706"/>
        <w:jc w:val="both"/>
        <w:rPr>
          <w:rStyle w:val="Strong"/>
          <w:b w:val="0"/>
        </w:rPr>
      </w:pPr>
      <w:r w:rsidRPr="008D4A47">
        <w:rPr>
          <w:rStyle w:val="Strong"/>
          <w:b w:val="0"/>
        </w:rPr>
        <w:t>(x</w:t>
      </w:r>
      <w:r w:rsidRPr="008D4A47">
        <w:rPr>
          <w:rStyle w:val="Strong"/>
          <w:b w:val="0"/>
          <w:vertAlign w:val="subscript"/>
        </w:rPr>
        <w:t>1</w:t>
      </w:r>
      <w:r w:rsidRPr="008D4A47">
        <w:rPr>
          <w:rStyle w:val="Strong"/>
          <w:b w:val="0"/>
        </w:rPr>
        <w:t xml:space="preserve"> – x</w:t>
      </w:r>
      <w:r w:rsidRPr="008D4A47">
        <w:rPr>
          <w:rStyle w:val="Strong"/>
          <w:b w:val="0"/>
          <w:vertAlign w:val="subscript"/>
        </w:rPr>
        <w:t>2</w:t>
      </w:r>
      <w:r w:rsidRPr="008D4A47">
        <w:rPr>
          <w:rStyle w:val="Strong"/>
          <w:b w:val="0"/>
        </w:rPr>
        <w:t xml:space="preserve">) &gt; ε </w:t>
      </w:r>
      <w:r>
        <w:rPr>
          <w:rStyle w:val="Strong"/>
          <w:b w:val="0"/>
        </w:rPr>
        <w:t>=&gt;</w:t>
      </w:r>
      <w:r w:rsidRPr="008D4A47">
        <w:rPr>
          <w:rStyle w:val="Strong"/>
          <w:b w:val="0"/>
        </w:rPr>
        <w:t xml:space="preserve"> x</w:t>
      </w:r>
      <w:r w:rsidRPr="008D4A47">
        <w:rPr>
          <w:rStyle w:val="Strong"/>
          <w:b w:val="0"/>
          <w:vertAlign w:val="subscript"/>
        </w:rPr>
        <w:t>5</w:t>
      </w:r>
      <w:r w:rsidRPr="008D4A47">
        <w:rPr>
          <w:rStyle w:val="Strong"/>
          <w:b w:val="0"/>
        </w:rPr>
        <w:t xml:space="preserve"> = 1</w:t>
      </w:r>
      <w:r>
        <w:rPr>
          <w:rStyle w:val="Strong"/>
          <w:b w:val="0"/>
        </w:rPr>
        <w:t>,</w:t>
      </w:r>
      <w:r w:rsidRPr="008D4A47">
        <w:rPr>
          <w:rStyle w:val="Strong"/>
          <w:b w:val="0"/>
        </w:rPr>
        <w:t xml:space="preserve"> x</w:t>
      </w:r>
      <w:r w:rsidRPr="008D4A47">
        <w:rPr>
          <w:rStyle w:val="Strong"/>
          <w:b w:val="0"/>
          <w:vertAlign w:val="subscript"/>
        </w:rPr>
        <w:t>6</w:t>
      </w:r>
      <w:r w:rsidRPr="008D4A47">
        <w:rPr>
          <w:rStyle w:val="Strong"/>
          <w:b w:val="0"/>
        </w:rPr>
        <w:t xml:space="preserve"> </w:t>
      </w:r>
      <w:r>
        <w:rPr>
          <w:rStyle w:val="Strong"/>
          <w:b w:val="0"/>
        </w:rPr>
        <w:t>=</w:t>
      </w:r>
      <w:r w:rsidRPr="008D4A47">
        <w:rPr>
          <w:rStyle w:val="Strong"/>
          <w:b w:val="0"/>
        </w:rPr>
        <w:t xml:space="preserve"> Φ</w:t>
      </w:r>
    </w:p>
    <w:p w14:paraId="4A37EF15" w14:textId="77777777" w:rsidR="00736F98" w:rsidRPr="008D4A47" w:rsidRDefault="00736F98" w:rsidP="008D358D">
      <w:pPr>
        <w:spacing w:after="120"/>
        <w:ind w:firstLine="706"/>
        <w:jc w:val="both"/>
        <w:rPr>
          <w:rStyle w:val="Strong"/>
          <w:b w:val="0"/>
        </w:rPr>
      </w:pPr>
      <w:r w:rsidRPr="008D4A47">
        <w:rPr>
          <w:rStyle w:val="Strong"/>
          <w:b w:val="0"/>
        </w:rPr>
        <w:t>(x</w:t>
      </w:r>
      <w:r w:rsidRPr="008D4A47">
        <w:rPr>
          <w:rStyle w:val="Strong"/>
          <w:b w:val="0"/>
          <w:vertAlign w:val="subscript"/>
        </w:rPr>
        <w:t>2</w:t>
      </w:r>
      <w:r w:rsidRPr="008D4A47">
        <w:rPr>
          <w:rStyle w:val="Strong"/>
          <w:b w:val="0"/>
        </w:rPr>
        <w:t xml:space="preserve"> – x</w:t>
      </w:r>
      <w:r w:rsidRPr="008D4A47">
        <w:rPr>
          <w:rStyle w:val="Strong"/>
          <w:b w:val="0"/>
          <w:vertAlign w:val="subscript"/>
        </w:rPr>
        <w:t>1</w:t>
      </w:r>
      <w:r w:rsidRPr="008D4A47">
        <w:rPr>
          <w:rStyle w:val="Strong"/>
          <w:b w:val="0"/>
        </w:rPr>
        <w:t xml:space="preserve">) &gt; ε </w:t>
      </w:r>
      <w:r>
        <w:rPr>
          <w:rStyle w:val="Strong"/>
          <w:b w:val="0"/>
        </w:rPr>
        <w:t>=&gt;</w:t>
      </w:r>
      <w:r w:rsidRPr="008D4A47">
        <w:rPr>
          <w:rStyle w:val="Strong"/>
          <w:b w:val="0"/>
        </w:rPr>
        <w:t xml:space="preserve"> x</w:t>
      </w:r>
      <w:r w:rsidRPr="008D4A47">
        <w:rPr>
          <w:rStyle w:val="Strong"/>
          <w:b w:val="0"/>
          <w:vertAlign w:val="subscript"/>
        </w:rPr>
        <w:t>6</w:t>
      </w:r>
      <w:r w:rsidRPr="008D4A47">
        <w:rPr>
          <w:rStyle w:val="Strong"/>
          <w:b w:val="0"/>
        </w:rPr>
        <w:t xml:space="preserve"> = -1</w:t>
      </w:r>
      <w:r>
        <w:rPr>
          <w:rStyle w:val="Strong"/>
          <w:b w:val="0"/>
        </w:rPr>
        <w:t>,</w:t>
      </w:r>
      <w:r w:rsidRPr="008D4A47">
        <w:rPr>
          <w:rStyle w:val="Strong"/>
          <w:b w:val="0"/>
        </w:rPr>
        <w:t xml:space="preserve"> x</w:t>
      </w:r>
      <w:r w:rsidRPr="008D4A47">
        <w:rPr>
          <w:rStyle w:val="Strong"/>
          <w:b w:val="0"/>
          <w:vertAlign w:val="subscript"/>
        </w:rPr>
        <w:t>5</w:t>
      </w:r>
      <w:r w:rsidRPr="008D4A47">
        <w:rPr>
          <w:rStyle w:val="Strong"/>
          <w:b w:val="0"/>
        </w:rPr>
        <w:t xml:space="preserve"> </w:t>
      </w:r>
      <w:r>
        <w:rPr>
          <w:rStyle w:val="Strong"/>
          <w:b w:val="0"/>
        </w:rPr>
        <w:t>=</w:t>
      </w:r>
      <w:r w:rsidRPr="008D4A47">
        <w:rPr>
          <w:rStyle w:val="Strong"/>
          <w:b w:val="0"/>
        </w:rPr>
        <w:t xml:space="preserve"> Φ</w:t>
      </w:r>
    </w:p>
    <w:p w14:paraId="5EDBE37A" w14:textId="77777777" w:rsidR="00736F98" w:rsidRPr="008D4A47" w:rsidRDefault="00736F98" w:rsidP="008D358D">
      <w:pPr>
        <w:spacing w:after="120"/>
        <w:ind w:firstLine="706"/>
        <w:jc w:val="both"/>
        <w:rPr>
          <w:rStyle w:val="Strong"/>
          <w:b w:val="0"/>
        </w:rPr>
      </w:pPr>
      <w:r w:rsidRPr="008D4A47">
        <w:rPr>
          <w:rStyle w:val="Strong"/>
          <w:b w:val="0"/>
        </w:rPr>
        <w:t>| x</w:t>
      </w:r>
      <w:r w:rsidRPr="008D4A47">
        <w:rPr>
          <w:rStyle w:val="Strong"/>
          <w:b w:val="0"/>
          <w:vertAlign w:val="subscript"/>
        </w:rPr>
        <w:t>1</w:t>
      </w:r>
      <w:r w:rsidRPr="008D4A47">
        <w:rPr>
          <w:rStyle w:val="Strong"/>
          <w:b w:val="0"/>
        </w:rPr>
        <w:t xml:space="preserve"> – x</w:t>
      </w:r>
      <w:r w:rsidRPr="008D4A47">
        <w:rPr>
          <w:rStyle w:val="Strong"/>
          <w:b w:val="0"/>
          <w:vertAlign w:val="subscript"/>
        </w:rPr>
        <w:t>2</w:t>
      </w:r>
      <w:r w:rsidRPr="008D4A47">
        <w:rPr>
          <w:rStyle w:val="Strong"/>
          <w:b w:val="0"/>
        </w:rPr>
        <w:t xml:space="preserve">| &lt; ε </w:t>
      </w:r>
      <w:r>
        <w:rPr>
          <w:rStyle w:val="Strong"/>
          <w:b w:val="0"/>
        </w:rPr>
        <w:t>=&gt;</w:t>
      </w:r>
      <w:r w:rsidRPr="008D4A47">
        <w:rPr>
          <w:rStyle w:val="Strong"/>
          <w:b w:val="0"/>
        </w:rPr>
        <w:t xml:space="preserve">  x</w:t>
      </w:r>
      <w:r w:rsidRPr="008D4A47">
        <w:rPr>
          <w:rStyle w:val="Strong"/>
          <w:b w:val="0"/>
          <w:vertAlign w:val="subscript"/>
        </w:rPr>
        <w:t>5</w:t>
      </w:r>
      <w:r w:rsidRPr="008D4A47">
        <w:rPr>
          <w:rStyle w:val="Strong"/>
          <w:b w:val="0"/>
        </w:rPr>
        <w:t xml:space="preserve"> ≠ 1  x</w:t>
      </w:r>
      <w:r w:rsidRPr="008D4A47">
        <w:rPr>
          <w:rStyle w:val="Strong"/>
          <w:b w:val="0"/>
          <w:vertAlign w:val="subscript"/>
        </w:rPr>
        <w:t>6</w:t>
      </w:r>
      <w:r w:rsidRPr="008D4A47">
        <w:rPr>
          <w:rStyle w:val="Strong"/>
          <w:b w:val="0"/>
        </w:rPr>
        <w:t xml:space="preserve"> ≠ -1</w:t>
      </w:r>
    </w:p>
    <w:p w14:paraId="34B299E9" w14:textId="77777777" w:rsidR="00736F98" w:rsidRDefault="00736F98" w:rsidP="008D358D">
      <w:pPr>
        <w:spacing w:after="120"/>
        <w:ind w:firstLine="706"/>
        <w:jc w:val="both"/>
      </w:pPr>
      <w:r>
        <w:t>Meanning</w:t>
      </w:r>
      <w:r w:rsidRPr="00736F98">
        <w:t xml:space="preserve"> if </w:t>
      </w:r>
      <w:r w:rsidRPr="008D4A47">
        <w:rPr>
          <w:rStyle w:val="Strong"/>
          <w:b w:val="0"/>
          <w:lang w:val="ro-RO"/>
        </w:rPr>
        <w:t>| x</w:t>
      </w:r>
      <w:r w:rsidRPr="008D4A47">
        <w:rPr>
          <w:rStyle w:val="Strong"/>
          <w:b w:val="0"/>
          <w:vertAlign w:val="subscript"/>
          <w:lang w:val="ro-RO"/>
        </w:rPr>
        <w:t>1</w:t>
      </w:r>
      <w:r w:rsidRPr="008D4A47">
        <w:rPr>
          <w:rStyle w:val="Strong"/>
          <w:b w:val="0"/>
          <w:lang w:val="ro-RO"/>
        </w:rPr>
        <w:t xml:space="preserve"> – x</w:t>
      </w:r>
      <w:r w:rsidRPr="008D4A47">
        <w:rPr>
          <w:rStyle w:val="Strong"/>
          <w:b w:val="0"/>
          <w:vertAlign w:val="subscript"/>
          <w:lang w:val="ro-RO"/>
        </w:rPr>
        <w:t>2</w:t>
      </w:r>
      <w:r w:rsidRPr="008D4A47">
        <w:rPr>
          <w:rStyle w:val="Strong"/>
          <w:b w:val="0"/>
          <w:lang w:val="ro-RO"/>
        </w:rPr>
        <w:t xml:space="preserve">| &gt; ε </w:t>
      </w:r>
      <w:r>
        <w:rPr>
          <w:lang w:val="ro-RO"/>
        </w:rPr>
        <w:t>o</w:t>
      </w:r>
      <w:r w:rsidRPr="00736F98">
        <w:t>nly one of the</w:t>
      </w:r>
      <w:r>
        <w:t xml:space="preserve"> output</w:t>
      </w:r>
      <w:r w:rsidRPr="00736F98">
        <w:t xml:space="preserve"> </w:t>
      </w:r>
      <w:r>
        <w:t>places</w:t>
      </w:r>
      <w:r w:rsidRPr="00736F98">
        <w:t xml:space="preserve"> will have a token.</w:t>
      </w:r>
    </w:p>
    <w:p w14:paraId="42C74A46" w14:textId="77777777" w:rsidR="00736F98" w:rsidRDefault="00736F98" w:rsidP="008D358D">
      <w:pPr>
        <w:spacing w:after="120"/>
        <w:ind w:firstLine="706"/>
        <w:jc w:val="both"/>
      </w:pPr>
      <w:r>
        <w:t xml:space="preserve">Figure </w:t>
      </w:r>
      <w:r w:rsidR="00B0403D">
        <w:t>2.</w:t>
      </w:r>
      <w:r>
        <w:t xml:space="preserve">1 shows the comparator Petri </w:t>
      </w:r>
      <w:r w:rsidR="00580068">
        <w:t>Net</w:t>
      </w:r>
      <w:r>
        <w:t xml:space="preserve">. </w:t>
      </w:r>
      <w:r w:rsidRPr="00736F98">
        <w:t xml:space="preserve">The comparator can be integrated into a component, where the </w:t>
      </w:r>
      <w:r>
        <w:t>places</w:t>
      </w:r>
      <w:r w:rsidRPr="00736F98">
        <w:t xml:space="preserve"> P0 and P1 are input ports, and the T2 and T3 transitions </w:t>
      </w:r>
      <w:r>
        <w:t>are</w:t>
      </w:r>
      <w:r w:rsidRPr="00736F98">
        <w:t xml:space="preserve"> the output ports.</w:t>
      </w:r>
      <w:r>
        <w:t xml:space="preserve"> </w:t>
      </w:r>
      <w:r w:rsidRPr="00736F98">
        <w:t>The comparator implements the logic: If P0&gt; P1 the output transition T2 is executed with the token &lt;0,0,0,0, 1&gt;, and if P1&gt; P0 executes T3 with the token &lt;1,0,0,0,0&gt;.</w:t>
      </w:r>
    </w:p>
    <w:p w14:paraId="727935F8" w14:textId="77777777" w:rsidR="00736F98" w:rsidRDefault="00736F98" w:rsidP="00736F98">
      <w:pPr>
        <w:spacing w:after="120"/>
        <w:ind w:firstLine="706"/>
        <w:jc w:val="center"/>
      </w:pPr>
      <w:r>
        <w:rPr>
          <w:noProof/>
        </w:rPr>
        <w:lastRenderedPageBreak/>
        <w:drawing>
          <wp:inline distT="0" distB="0" distL="0" distR="0" wp14:anchorId="01B5A820" wp14:editId="30FF721F">
            <wp:extent cx="3514090" cy="19177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090" cy="191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8636E" w14:textId="77777777" w:rsidR="00736F98" w:rsidRPr="008D358D" w:rsidRDefault="00736F98" w:rsidP="00736F98">
      <w:pPr>
        <w:spacing w:after="120"/>
        <w:ind w:firstLine="706"/>
        <w:jc w:val="center"/>
        <w:rPr>
          <w:b/>
          <w:bCs/>
        </w:rPr>
      </w:pPr>
      <w:r w:rsidRPr="008D358D">
        <w:rPr>
          <w:b/>
          <w:bCs/>
        </w:rPr>
        <w:t xml:space="preserve">Figure </w:t>
      </w:r>
      <w:r w:rsidR="00B0403D">
        <w:rPr>
          <w:b/>
          <w:bCs/>
        </w:rPr>
        <w:t>2.</w:t>
      </w:r>
      <w:r w:rsidRPr="008D358D">
        <w:rPr>
          <w:b/>
          <w:bCs/>
        </w:rPr>
        <w:t xml:space="preserve">1 The comparator Petri </w:t>
      </w:r>
      <w:r w:rsidR="00580068">
        <w:rPr>
          <w:b/>
          <w:bCs/>
        </w:rPr>
        <w:t>Net</w:t>
      </w:r>
    </w:p>
    <w:p w14:paraId="55AB4202" w14:textId="77777777" w:rsidR="00736F98" w:rsidRDefault="00736F98" w:rsidP="008D358D">
      <w:pPr>
        <w:spacing w:after="120"/>
        <w:ind w:firstLine="706"/>
        <w:jc w:val="both"/>
      </w:pPr>
      <w:r w:rsidRPr="00736F98">
        <w:t>For implementation, the FLETPN model is used. The model has an executor that is implemented by a thread</w:t>
      </w:r>
      <w:r>
        <w:t xml:space="preserve"> of execution</w:t>
      </w:r>
      <w:r w:rsidRPr="00736F98">
        <w:t xml:space="preserve">. The thread is executed cyclically, with a certain period or when an external event is signaled. The thread is awakened when a token appears in the </w:t>
      </w:r>
      <w:r>
        <w:t>input place</w:t>
      </w:r>
      <w:r w:rsidRPr="00736F98">
        <w:t xml:space="preserve"> or when entering a new cycle.</w:t>
      </w:r>
    </w:p>
    <w:p w14:paraId="261038C5" w14:textId="77777777" w:rsidR="00736F98" w:rsidRDefault="00736F98" w:rsidP="008D358D">
      <w:pPr>
        <w:spacing w:after="120"/>
        <w:ind w:firstLine="706"/>
        <w:jc w:val="both"/>
      </w:pPr>
      <w:r w:rsidRPr="00736F98">
        <w:t>Next, use the fuzzy set:</w:t>
      </w:r>
    </w:p>
    <w:p w14:paraId="575EA293" w14:textId="77777777" w:rsidR="00736F98" w:rsidRPr="00736F98" w:rsidRDefault="00736F98" w:rsidP="008D358D">
      <w:pPr>
        <w:spacing w:after="120"/>
        <w:ind w:firstLine="706"/>
        <w:jc w:val="both"/>
        <w:rPr>
          <w:i/>
          <w:iCs/>
        </w:rPr>
      </w:pPr>
      <w:r w:rsidRPr="0030213F">
        <w:t xml:space="preserve">FS={NL, NM, ZR, PM, PL}, </w:t>
      </w:r>
      <w:r>
        <w:t xml:space="preserve">with extension </w:t>
      </w:r>
      <w:r w:rsidRPr="00736F98">
        <w:rPr>
          <w:i/>
          <w:iCs/>
        </w:rPr>
        <w:t>EFS = FS</w:t>
      </w:r>
      <w:r w:rsidRPr="00736F98">
        <w:rPr>
          <w:rFonts w:ascii="Cambria Math" w:hAnsi="Cambria Math" w:cs="Cambria Math"/>
          <w:i/>
          <w:iCs/>
          <w:color w:val="222222"/>
          <w:sz w:val="38"/>
          <w:szCs w:val="38"/>
        </w:rPr>
        <w:t xml:space="preserve"> </w:t>
      </w:r>
      <w:r w:rsidRPr="00736F98">
        <w:rPr>
          <w:rFonts w:ascii="Cambria Math" w:hAnsi="Cambria Math" w:cs="Cambria Math"/>
          <w:i/>
          <w:iCs/>
        </w:rPr>
        <w:t>∪</w:t>
      </w:r>
      <w:r w:rsidRPr="00736F98">
        <w:rPr>
          <w:i/>
          <w:iCs/>
        </w:rPr>
        <w:t xml:space="preserve"> Φ</w:t>
      </w:r>
    </w:p>
    <w:p w14:paraId="648FC667" w14:textId="77777777" w:rsidR="00736F98" w:rsidRDefault="00736F98" w:rsidP="008D358D">
      <w:pPr>
        <w:spacing w:after="120"/>
        <w:ind w:firstLine="706"/>
        <w:jc w:val="both"/>
      </w:pPr>
      <w:r>
        <w:t xml:space="preserve"> Where </w:t>
      </w:r>
      <w:r w:rsidRPr="0030213F">
        <w:t>Φ</w:t>
      </w:r>
      <w:r>
        <w:t xml:space="preserve"> </w:t>
      </w:r>
      <w:r w:rsidRPr="00736F98">
        <w:t>signifies the non-existence of a token, or equivalent "there is no information about that variable at this time", and in the implementation is coded with FF.</w:t>
      </w:r>
    </w:p>
    <w:p w14:paraId="7ABB57EC" w14:textId="77777777" w:rsidR="00736F98" w:rsidRDefault="00736F98" w:rsidP="008D358D">
      <w:pPr>
        <w:spacing w:after="120"/>
        <w:ind w:firstLine="706"/>
        <w:jc w:val="both"/>
      </w:pPr>
      <w:r w:rsidRPr="00736F98">
        <w:t>The FLRS tables attached to the transitions, depending on the arcs attached to the transitions, may have:</w:t>
      </w:r>
    </w:p>
    <w:p w14:paraId="0028F844" w14:textId="77777777" w:rsidR="00736F98" w:rsidRDefault="00736F98" w:rsidP="008D358D">
      <w:pPr>
        <w:spacing w:after="120"/>
        <w:ind w:firstLine="706"/>
        <w:jc w:val="both"/>
      </w:pPr>
      <w:r>
        <w:t>- 2 inputs and 2 outputs, the representation is being the TwoXTwoTable table;</w:t>
      </w:r>
    </w:p>
    <w:p w14:paraId="3EC9022C" w14:textId="77777777" w:rsidR="00736F98" w:rsidRDefault="00736F98" w:rsidP="008D358D">
      <w:pPr>
        <w:spacing w:after="120"/>
        <w:ind w:firstLine="706"/>
        <w:jc w:val="both"/>
      </w:pPr>
      <w:r>
        <w:t>- 1 input and 1 output, OneXOneTable table</w:t>
      </w:r>
    </w:p>
    <w:p w14:paraId="4065380A" w14:textId="77777777" w:rsidR="00736F98" w:rsidRDefault="00736F98" w:rsidP="008D358D">
      <w:pPr>
        <w:spacing w:after="120"/>
        <w:ind w:firstLine="706"/>
        <w:jc w:val="both"/>
      </w:pPr>
      <w:r>
        <w:t>- 2 inputs and 1 output, TwoXOneTable table;</w:t>
      </w:r>
    </w:p>
    <w:p w14:paraId="0623A8A2" w14:textId="77777777" w:rsidR="00736F98" w:rsidRPr="0030213F" w:rsidRDefault="00736F98" w:rsidP="008D358D">
      <w:pPr>
        <w:spacing w:after="120"/>
        <w:ind w:firstLine="706"/>
        <w:jc w:val="both"/>
      </w:pPr>
      <w:r>
        <w:t>- 1 input and 1 output, OneXOneTable table.</w:t>
      </w:r>
    </w:p>
    <w:p w14:paraId="21090FE4" w14:textId="77777777" w:rsidR="00736F98" w:rsidRDefault="00736F98" w:rsidP="008D358D">
      <w:pPr>
        <w:spacing w:after="120"/>
        <w:ind w:firstLine="706"/>
        <w:jc w:val="both"/>
      </w:pPr>
    </w:p>
    <w:p w14:paraId="73B36AC7" w14:textId="77777777" w:rsidR="00736F98" w:rsidRDefault="00736F98" w:rsidP="008D358D">
      <w:pPr>
        <w:spacing w:after="120"/>
        <w:ind w:firstLine="706"/>
        <w:jc w:val="both"/>
      </w:pPr>
      <w:r w:rsidRPr="00736F98">
        <w:t>For implementation</w:t>
      </w:r>
      <w:r>
        <w:t xml:space="preserve"> in Java</w:t>
      </w:r>
      <w:r w:rsidRPr="00736F98">
        <w:t xml:space="preserve">, a </w:t>
      </w:r>
      <w:r w:rsidRPr="00736F98">
        <w:rPr>
          <w:b/>
          <w:bCs/>
        </w:rPr>
        <w:t>new package</w:t>
      </w:r>
      <w:r w:rsidRPr="00736F98">
        <w:t xml:space="preserve"> is </w:t>
      </w:r>
      <w:r>
        <w:t>created</w:t>
      </w:r>
      <w:r w:rsidRPr="00736F98">
        <w:t xml:space="preserve"> to add a class with the following</w:t>
      </w:r>
      <w:r>
        <w:t xml:space="preserve"> source</w:t>
      </w:r>
      <w:r w:rsidRPr="00736F98">
        <w:t xml:space="preserve"> code</w:t>
      </w:r>
      <w:r>
        <w:t xml:space="preserve"> in it</w:t>
      </w:r>
      <w:r w:rsidRPr="00736F98">
        <w:t>:</w:t>
      </w:r>
    </w:p>
    <w:p w14:paraId="45144309" w14:textId="77777777" w:rsidR="00736F98" w:rsidRDefault="00736F98" w:rsidP="00736F98">
      <w:pPr>
        <w:spacing w:after="120"/>
        <w:jc w:val="both"/>
      </w:pPr>
    </w:p>
    <w:p w14:paraId="355C9C18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b/>
          <w:color w:val="7F0055"/>
        </w:rPr>
        <w:t>public</w:t>
      </w:r>
      <w:r>
        <w:rPr>
          <w:rFonts w:ascii="Noto Mono" w:eastAsia="Noto Mono" w:hAnsi="Noto Mono" w:cs="Noto Mono"/>
          <w:color w:val="000000"/>
        </w:rPr>
        <w:t xml:space="preserve"> </w:t>
      </w:r>
      <w:r>
        <w:rPr>
          <w:rFonts w:ascii="Noto Mono" w:eastAsia="Noto Mono" w:hAnsi="Noto Mono" w:cs="Noto Mono"/>
          <w:b/>
          <w:color w:val="7F0055"/>
        </w:rPr>
        <w:t>class</w:t>
      </w:r>
      <w:r>
        <w:rPr>
          <w:rFonts w:ascii="Noto Mono" w:eastAsia="Noto Mono" w:hAnsi="Noto Mono" w:cs="Noto Mono"/>
          <w:color w:val="000000"/>
        </w:rPr>
        <w:t xml:space="preserve"> ComparatorExample {</w:t>
      </w:r>
    </w:p>
    <w:p w14:paraId="3CDD06CE" w14:textId="77777777" w:rsidR="00736F98" w:rsidRDefault="00736F98" w:rsidP="00736F98"/>
    <w:p w14:paraId="065AEE9F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>// FLRS table for T0 that implements P0-P1</w:t>
      </w:r>
    </w:p>
    <w:p w14:paraId="6980FECF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 xml:space="preserve">            String </w:t>
      </w:r>
      <w:r>
        <w:rPr>
          <w:rFonts w:ascii="Noto Mono" w:eastAsia="Noto Mono" w:hAnsi="Noto Mono" w:cs="Noto Mono"/>
          <w:color w:val="0000C0"/>
        </w:rPr>
        <w:t>differentiator</w:t>
      </w:r>
      <w:r>
        <w:rPr>
          <w:rFonts w:ascii="Noto Mono" w:eastAsia="Noto Mono" w:hAnsi="Noto Mono" w:cs="Noto Mono"/>
          <w:color w:val="000000"/>
        </w:rPr>
        <w:t xml:space="preserve"> = </w:t>
      </w:r>
      <w:r>
        <w:rPr>
          <w:rFonts w:ascii="Noto Mono" w:eastAsia="Noto Mono" w:hAnsi="Noto Mono" w:cs="Noto Mono"/>
          <w:color w:val="2A00FF"/>
        </w:rPr>
        <w:t>""</w:t>
      </w:r>
      <w:r>
        <w:rPr>
          <w:rFonts w:ascii="Noto Mono" w:eastAsia="Noto Mono" w:hAnsi="Noto Mono" w:cs="Noto Mono"/>
          <w:color w:val="000000"/>
        </w:rPr>
        <w:t xml:space="preserve"> + </w:t>
      </w:r>
      <w:r>
        <w:rPr>
          <w:rFonts w:ascii="Noto Mono" w:eastAsia="Noto Mono" w:hAnsi="Noto Mono" w:cs="Noto Mono"/>
          <w:color w:val="3F7F5F"/>
        </w:rPr>
        <w:t>//</w:t>
      </w:r>
    </w:p>
    <w:p w14:paraId="14BC3C1E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2A00FF"/>
        </w:rPr>
        <w:t>"{[&lt;ZR&gt;&lt;NM&gt;&lt;NL&gt;&lt;NL&gt;&lt;NL&gt;]"</w:t>
      </w:r>
      <w:r>
        <w:rPr>
          <w:rFonts w:ascii="Noto Mono" w:eastAsia="Noto Mono" w:hAnsi="Noto Mono" w:cs="Noto Mono"/>
          <w:color w:val="000000"/>
        </w:rPr>
        <w:t xml:space="preserve"> + </w:t>
      </w:r>
      <w:r>
        <w:rPr>
          <w:rFonts w:ascii="Noto Mono" w:eastAsia="Noto Mono" w:hAnsi="Noto Mono" w:cs="Noto Mono"/>
          <w:color w:val="3F7F5F"/>
        </w:rPr>
        <w:t>//</w:t>
      </w:r>
    </w:p>
    <w:p w14:paraId="145B1A7A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2A00FF"/>
        </w:rPr>
        <w:t>" [&lt;PM&gt;&lt;ZR&gt;&lt;NM&gt;&lt;NL&gt;&lt;NL&gt;]"</w:t>
      </w:r>
      <w:r>
        <w:rPr>
          <w:rFonts w:ascii="Noto Mono" w:eastAsia="Noto Mono" w:hAnsi="Noto Mono" w:cs="Noto Mono"/>
          <w:color w:val="000000"/>
        </w:rPr>
        <w:t xml:space="preserve"> + </w:t>
      </w:r>
      <w:r>
        <w:rPr>
          <w:rFonts w:ascii="Noto Mono" w:eastAsia="Noto Mono" w:hAnsi="Noto Mono" w:cs="Noto Mono"/>
          <w:color w:val="3F7F5F"/>
        </w:rPr>
        <w:t>//</w:t>
      </w:r>
    </w:p>
    <w:p w14:paraId="06136A0E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2A00FF"/>
        </w:rPr>
        <w:t>" [&lt;PL&gt;&lt;PM&gt;&lt;ZR&gt;&lt;NM&gt;&lt;NL&gt;]"</w:t>
      </w:r>
      <w:r>
        <w:rPr>
          <w:rFonts w:ascii="Noto Mono" w:eastAsia="Noto Mono" w:hAnsi="Noto Mono" w:cs="Noto Mono"/>
          <w:color w:val="000000"/>
        </w:rPr>
        <w:t xml:space="preserve"> + </w:t>
      </w:r>
      <w:r>
        <w:rPr>
          <w:rFonts w:ascii="Noto Mono" w:eastAsia="Noto Mono" w:hAnsi="Noto Mono" w:cs="Noto Mono"/>
          <w:color w:val="3F7F5F"/>
        </w:rPr>
        <w:t>//</w:t>
      </w:r>
    </w:p>
    <w:p w14:paraId="31D84340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lastRenderedPageBreak/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2A00FF"/>
        </w:rPr>
        <w:t>" [&lt;PL&gt;&lt;PL&gt;&lt;PM&gt;&lt;ZR&gt;&lt;NM&gt;]"</w:t>
      </w:r>
      <w:r>
        <w:rPr>
          <w:rFonts w:ascii="Noto Mono" w:eastAsia="Noto Mono" w:hAnsi="Noto Mono" w:cs="Noto Mono"/>
          <w:color w:val="000000"/>
        </w:rPr>
        <w:t xml:space="preserve"> + </w:t>
      </w:r>
      <w:r>
        <w:rPr>
          <w:rFonts w:ascii="Noto Mono" w:eastAsia="Noto Mono" w:hAnsi="Noto Mono" w:cs="Noto Mono"/>
          <w:color w:val="3F7F5F"/>
        </w:rPr>
        <w:t>//</w:t>
      </w:r>
    </w:p>
    <w:p w14:paraId="5098AF83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2A00FF"/>
        </w:rPr>
        <w:t>" [&lt;PL&gt;&lt;PL&gt;&lt;PL&gt;&lt;PM&gt;&lt;ZR&gt;]}"</w:t>
      </w:r>
      <w:r>
        <w:rPr>
          <w:rFonts w:ascii="Noto Mono" w:eastAsia="Noto Mono" w:hAnsi="Noto Mono" w:cs="Noto Mono"/>
          <w:color w:val="000000"/>
        </w:rPr>
        <w:t>;</w:t>
      </w:r>
    </w:p>
    <w:p w14:paraId="0C921673" w14:textId="77777777" w:rsidR="00736F98" w:rsidRDefault="00736F98" w:rsidP="00736F98"/>
    <w:p w14:paraId="5B73F5CB" w14:textId="77777777" w:rsidR="00736F98" w:rsidRDefault="00736F98" w:rsidP="00736F98">
      <w:r>
        <w:t xml:space="preserve">// FLRS table for T1 that </w:t>
      </w:r>
      <w:r w:rsidRPr="00736F98">
        <w:t xml:space="preserve">makes the selection according to the result </w:t>
      </w:r>
      <w:r>
        <w:t xml:space="preserve">P0-P1 (positive or negative) </w:t>
      </w:r>
    </w:p>
    <w:p w14:paraId="0AA9598C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  <w:t xml:space="preserve">String </w:t>
      </w:r>
      <w:r>
        <w:rPr>
          <w:rFonts w:ascii="Noto Mono" w:eastAsia="Noto Mono" w:hAnsi="Noto Mono" w:cs="Noto Mono"/>
          <w:color w:val="0000C0"/>
        </w:rPr>
        <w:t>separator</w:t>
      </w:r>
      <w:r>
        <w:rPr>
          <w:rFonts w:ascii="Noto Mono" w:eastAsia="Noto Mono" w:hAnsi="Noto Mono" w:cs="Noto Mono"/>
          <w:color w:val="000000"/>
        </w:rPr>
        <w:t>=</w:t>
      </w:r>
      <w:r>
        <w:rPr>
          <w:rFonts w:ascii="Noto Mono" w:eastAsia="Noto Mono" w:hAnsi="Noto Mono" w:cs="Noto Mono"/>
          <w:color w:val="2A00FF"/>
        </w:rPr>
        <w:t>"{[&lt;NL,FF&gt;&lt;NL,FF&gt;&lt;FF,FF&gt;&lt;FF,PL&gt;&lt;FF,PL&gt;]}"</w:t>
      </w:r>
      <w:r>
        <w:rPr>
          <w:rFonts w:ascii="Noto Mono" w:eastAsia="Noto Mono" w:hAnsi="Noto Mono" w:cs="Noto Mono"/>
          <w:color w:val="000000"/>
        </w:rPr>
        <w:t>;</w:t>
      </w:r>
    </w:p>
    <w:p w14:paraId="1DDCF972" w14:textId="77777777" w:rsidR="00736F98" w:rsidRDefault="00736F98" w:rsidP="00736F98"/>
    <w:p w14:paraId="415A5CFC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b/>
          <w:color w:val="7F0055"/>
        </w:rPr>
        <w:t>public</w:t>
      </w:r>
      <w:r>
        <w:rPr>
          <w:rFonts w:ascii="Noto Mono" w:eastAsia="Noto Mono" w:hAnsi="Noto Mono" w:cs="Noto Mono"/>
          <w:color w:val="000000"/>
        </w:rPr>
        <w:t xml:space="preserve"> ComparatorExample() {</w:t>
      </w:r>
    </w:p>
    <w:p w14:paraId="42AE0FD4" w14:textId="77777777" w:rsidR="00736F98" w:rsidRDefault="00736F98" w:rsidP="00736F98"/>
    <w:p w14:paraId="2AA22184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 xml:space="preserve">// </w:t>
      </w:r>
      <w:r w:rsidRPr="00736F98">
        <w:rPr>
          <w:rFonts w:ascii="Noto Mono" w:eastAsia="Noto Mono" w:hAnsi="Noto Mono" w:cs="Noto Mono"/>
          <w:color w:val="000000"/>
        </w:rPr>
        <w:t xml:space="preserve">the Petri network is being </w:t>
      </w:r>
      <w:r>
        <w:rPr>
          <w:rFonts w:ascii="Noto Mono" w:eastAsia="Noto Mono" w:hAnsi="Noto Mono" w:cs="Noto Mono"/>
          <w:color w:val="000000"/>
        </w:rPr>
        <w:t>constructed</w:t>
      </w:r>
    </w:p>
    <w:p w14:paraId="28EC9534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  <w:t xml:space="preserve">TableParser </w:t>
      </w:r>
      <w:r>
        <w:rPr>
          <w:rFonts w:ascii="Noto Mono" w:eastAsia="Noto Mono" w:hAnsi="Noto Mono" w:cs="Noto Mono"/>
          <w:color w:val="6A3E3E"/>
        </w:rPr>
        <w:t>parser</w:t>
      </w:r>
      <w:r>
        <w:rPr>
          <w:rFonts w:ascii="Noto Mono" w:eastAsia="Noto Mono" w:hAnsi="Noto Mono" w:cs="Noto Mono"/>
          <w:color w:val="000000"/>
        </w:rPr>
        <w:t xml:space="preserve"> = </w:t>
      </w:r>
      <w:r>
        <w:rPr>
          <w:rFonts w:ascii="Noto Mono" w:eastAsia="Noto Mono" w:hAnsi="Noto Mono" w:cs="Noto Mono"/>
          <w:b/>
          <w:color w:val="7F0055"/>
        </w:rPr>
        <w:t>new</w:t>
      </w:r>
      <w:r>
        <w:rPr>
          <w:rFonts w:ascii="Noto Mono" w:eastAsia="Noto Mono" w:hAnsi="Noto Mono" w:cs="Noto Mono"/>
          <w:color w:val="000000"/>
        </w:rPr>
        <w:t xml:space="preserve"> TableParser();</w:t>
      </w:r>
    </w:p>
    <w:p w14:paraId="1724B3F9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  <w:t xml:space="preserve">FuzzyPetriNet </w:t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 xml:space="preserve"> = </w:t>
      </w:r>
      <w:r>
        <w:rPr>
          <w:rFonts w:ascii="Noto Mono" w:eastAsia="Noto Mono" w:hAnsi="Noto Mono" w:cs="Noto Mono"/>
          <w:b/>
          <w:color w:val="7F0055"/>
        </w:rPr>
        <w:t>new</w:t>
      </w:r>
      <w:r>
        <w:rPr>
          <w:rFonts w:ascii="Noto Mono" w:eastAsia="Noto Mono" w:hAnsi="Noto Mono" w:cs="Noto Mono"/>
          <w:color w:val="000000"/>
        </w:rPr>
        <w:t xml:space="preserve"> FuzzyPetriNet();</w:t>
      </w:r>
    </w:p>
    <w:p w14:paraId="76192741" w14:textId="77777777" w:rsidR="00736F98" w:rsidRDefault="00736F98" w:rsidP="00736F98"/>
    <w:p w14:paraId="3E03D39C" w14:textId="77777777" w:rsidR="00736F98" w:rsidRDefault="00736F98" w:rsidP="00736F98">
      <w:r>
        <w:t>// adding the input places</w:t>
      </w:r>
    </w:p>
    <w:p w14:paraId="33D9F033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b/>
          <w:color w:val="7F0055"/>
        </w:rPr>
        <w:t>int</w:t>
      </w:r>
      <w:r>
        <w:rPr>
          <w:rFonts w:ascii="Noto Mono" w:eastAsia="Noto Mono" w:hAnsi="Noto Mono" w:cs="Noto Mono"/>
          <w:color w:val="000000"/>
        </w:rPr>
        <w:t xml:space="preserve"> </w:t>
      </w:r>
      <w:r>
        <w:rPr>
          <w:rFonts w:ascii="Noto Mono" w:eastAsia="Noto Mono" w:hAnsi="Noto Mono" w:cs="Noto Mono"/>
          <w:color w:val="6A3E3E"/>
        </w:rPr>
        <w:t>p0Inp</w:t>
      </w:r>
      <w:r>
        <w:rPr>
          <w:rFonts w:ascii="Noto Mono" w:eastAsia="Noto Mono" w:hAnsi="Noto Mono" w:cs="Noto Mono"/>
          <w:color w:val="000000"/>
        </w:rPr>
        <w:t xml:space="preserve"> = </w:t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>.addInputPlace();</w:t>
      </w:r>
    </w:p>
    <w:p w14:paraId="4AE096EA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b/>
          <w:color w:val="7F0055"/>
        </w:rPr>
        <w:t>int</w:t>
      </w:r>
      <w:r>
        <w:rPr>
          <w:rFonts w:ascii="Noto Mono" w:eastAsia="Noto Mono" w:hAnsi="Noto Mono" w:cs="Noto Mono"/>
          <w:color w:val="000000"/>
        </w:rPr>
        <w:t xml:space="preserve"> </w:t>
      </w:r>
      <w:r>
        <w:rPr>
          <w:rFonts w:ascii="Noto Mono" w:eastAsia="Noto Mono" w:hAnsi="Noto Mono" w:cs="Noto Mono"/>
          <w:color w:val="6A3E3E"/>
        </w:rPr>
        <w:t>p1Inp</w:t>
      </w:r>
      <w:r>
        <w:rPr>
          <w:rFonts w:ascii="Noto Mono" w:eastAsia="Noto Mono" w:hAnsi="Noto Mono" w:cs="Noto Mono"/>
          <w:color w:val="000000"/>
        </w:rPr>
        <w:t xml:space="preserve"> = </w:t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>.addInputPlace();</w:t>
      </w:r>
    </w:p>
    <w:p w14:paraId="250A664D" w14:textId="77777777" w:rsidR="00736F98" w:rsidRDefault="00736F98" w:rsidP="00736F98"/>
    <w:p w14:paraId="1B0362E7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>// attaching to the transition t0 the corresponding FLRS table</w:t>
      </w:r>
    </w:p>
    <w:p w14:paraId="6BF603F8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  <w:t xml:space="preserve">TwoXOneTable </w:t>
      </w:r>
      <w:r>
        <w:rPr>
          <w:rFonts w:ascii="Noto Mono" w:eastAsia="Noto Mono" w:hAnsi="Noto Mono" w:cs="Noto Mono"/>
          <w:color w:val="6A3E3E"/>
        </w:rPr>
        <w:t>diffTable</w:t>
      </w:r>
      <w:r>
        <w:rPr>
          <w:rFonts w:ascii="Noto Mono" w:eastAsia="Noto Mono" w:hAnsi="Noto Mono" w:cs="Noto Mono"/>
          <w:color w:val="000000"/>
        </w:rPr>
        <w:t xml:space="preserve"> = </w:t>
      </w:r>
      <w:r>
        <w:rPr>
          <w:rFonts w:ascii="Noto Mono" w:eastAsia="Noto Mono" w:hAnsi="Noto Mono" w:cs="Noto Mono"/>
          <w:color w:val="6A3E3E"/>
        </w:rPr>
        <w:t>parser</w:t>
      </w:r>
      <w:r>
        <w:rPr>
          <w:rFonts w:ascii="Noto Mono" w:eastAsia="Noto Mono" w:hAnsi="Noto Mono" w:cs="Noto Mono"/>
          <w:color w:val="000000"/>
        </w:rPr>
        <w:t>.parseTwoXOneTable(</w:t>
      </w:r>
      <w:r>
        <w:rPr>
          <w:rFonts w:ascii="Noto Mono" w:eastAsia="Noto Mono" w:hAnsi="Noto Mono" w:cs="Noto Mono"/>
          <w:color w:val="0000C0"/>
        </w:rPr>
        <w:t>differentiator</w:t>
      </w:r>
      <w:r>
        <w:rPr>
          <w:rFonts w:ascii="Noto Mono" w:eastAsia="Noto Mono" w:hAnsi="Noto Mono" w:cs="Noto Mono"/>
          <w:color w:val="000000"/>
        </w:rPr>
        <w:t>);</w:t>
      </w:r>
    </w:p>
    <w:p w14:paraId="580328F1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b/>
          <w:color w:val="7F0055"/>
        </w:rPr>
        <w:t>int</w:t>
      </w:r>
      <w:r>
        <w:rPr>
          <w:rFonts w:ascii="Noto Mono" w:eastAsia="Noto Mono" w:hAnsi="Noto Mono" w:cs="Noto Mono"/>
          <w:color w:val="000000"/>
        </w:rPr>
        <w:t xml:space="preserve"> </w:t>
      </w:r>
      <w:r>
        <w:rPr>
          <w:rFonts w:ascii="Noto Mono" w:eastAsia="Noto Mono" w:hAnsi="Noto Mono" w:cs="Noto Mono"/>
          <w:color w:val="6A3E3E"/>
        </w:rPr>
        <w:t>t0</w:t>
      </w:r>
      <w:r>
        <w:rPr>
          <w:rFonts w:ascii="Noto Mono" w:eastAsia="Noto Mono" w:hAnsi="Noto Mono" w:cs="Noto Mono"/>
          <w:color w:val="000000"/>
        </w:rPr>
        <w:t xml:space="preserve"> = </w:t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 xml:space="preserve">.addTransition(0, </w:t>
      </w:r>
      <w:r>
        <w:rPr>
          <w:rFonts w:ascii="Noto Mono" w:eastAsia="Noto Mono" w:hAnsi="Noto Mono" w:cs="Noto Mono"/>
          <w:color w:val="6A3E3E"/>
        </w:rPr>
        <w:t>diffTable</w:t>
      </w:r>
      <w:r>
        <w:rPr>
          <w:rFonts w:ascii="Noto Mono" w:eastAsia="Noto Mono" w:hAnsi="Noto Mono" w:cs="Noto Mono"/>
          <w:color w:val="000000"/>
        </w:rPr>
        <w:t>);</w:t>
      </w:r>
    </w:p>
    <w:p w14:paraId="0C469C77" w14:textId="77777777" w:rsidR="00736F98" w:rsidRDefault="00736F98" w:rsidP="00736F98"/>
    <w:p w14:paraId="3864A33E" w14:textId="77777777" w:rsidR="004B3D37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 xml:space="preserve">// </w:t>
      </w:r>
      <w:r w:rsidRPr="00736F98">
        <w:rPr>
          <w:rFonts w:ascii="Noto Mono" w:eastAsia="Noto Mono" w:hAnsi="Noto Mono" w:cs="Noto Mono"/>
          <w:color w:val="000000"/>
        </w:rPr>
        <w:t xml:space="preserve">add the arcs and the weights corresponding to the Petri </w:t>
      </w:r>
      <w:r w:rsidR="00580068">
        <w:rPr>
          <w:rFonts w:ascii="Noto Mono" w:eastAsia="Noto Mono" w:hAnsi="Noto Mono" w:cs="Noto Mono"/>
          <w:color w:val="000000"/>
        </w:rPr>
        <w:t>Net</w:t>
      </w:r>
    </w:p>
    <w:p w14:paraId="0BED3ED3" w14:textId="70B705C1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>.addArcFromPlaceToTransition(</w:t>
      </w:r>
      <w:r>
        <w:rPr>
          <w:rFonts w:ascii="Noto Mono" w:eastAsia="Noto Mono" w:hAnsi="Noto Mono" w:cs="Noto Mono"/>
          <w:color w:val="6A3E3E"/>
        </w:rPr>
        <w:t>p0Inp</w:t>
      </w:r>
      <w:r>
        <w:rPr>
          <w:rFonts w:ascii="Noto Mono" w:eastAsia="Noto Mono" w:hAnsi="Noto Mono" w:cs="Noto Mono"/>
          <w:color w:val="000000"/>
        </w:rPr>
        <w:t xml:space="preserve">, </w:t>
      </w:r>
      <w:r>
        <w:rPr>
          <w:rFonts w:ascii="Noto Mono" w:eastAsia="Noto Mono" w:hAnsi="Noto Mono" w:cs="Noto Mono"/>
          <w:color w:val="6A3E3E"/>
        </w:rPr>
        <w:t>t0</w:t>
      </w:r>
      <w:r>
        <w:rPr>
          <w:rFonts w:ascii="Noto Mono" w:eastAsia="Noto Mono" w:hAnsi="Noto Mono" w:cs="Noto Mono"/>
          <w:color w:val="000000"/>
        </w:rPr>
        <w:t>, 1.0);</w:t>
      </w:r>
    </w:p>
    <w:p w14:paraId="278FE3F8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>.addArcFromPlaceToTransition(</w:t>
      </w:r>
      <w:r>
        <w:rPr>
          <w:rFonts w:ascii="Noto Mono" w:eastAsia="Noto Mono" w:hAnsi="Noto Mono" w:cs="Noto Mono"/>
          <w:color w:val="6A3E3E"/>
        </w:rPr>
        <w:t>p1Inp</w:t>
      </w:r>
      <w:r>
        <w:rPr>
          <w:rFonts w:ascii="Noto Mono" w:eastAsia="Noto Mono" w:hAnsi="Noto Mono" w:cs="Noto Mono"/>
          <w:color w:val="000000"/>
        </w:rPr>
        <w:t xml:space="preserve">, </w:t>
      </w:r>
      <w:r>
        <w:rPr>
          <w:rFonts w:ascii="Noto Mono" w:eastAsia="Noto Mono" w:hAnsi="Noto Mono" w:cs="Noto Mono"/>
          <w:color w:val="6A3E3E"/>
        </w:rPr>
        <w:t>t0</w:t>
      </w:r>
      <w:r>
        <w:rPr>
          <w:rFonts w:ascii="Noto Mono" w:eastAsia="Noto Mono" w:hAnsi="Noto Mono" w:cs="Noto Mono"/>
          <w:color w:val="000000"/>
        </w:rPr>
        <w:t>, 1.0);</w:t>
      </w:r>
    </w:p>
    <w:p w14:paraId="5629673A" w14:textId="77777777" w:rsidR="00736F98" w:rsidRDefault="00736F98" w:rsidP="00736F98"/>
    <w:p w14:paraId="0D69F683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t xml:space="preserve">// add the places and arc corresponding to the Petri </w:t>
      </w:r>
      <w:r w:rsidR="00580068">
        <w:t>Net</w:t>
      </w:r>
    </w:p>
    <w:p w14:paraId="3522BC48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b/>
          <w:color w:val="7F0055"/>
        </w:rPr>
        <w:t>int</w:t>
      </w:r>
      <w:r>
        <w:rPr>
          <w:rFonts w:ascii="Noto Mono" w:eastAsia="Noto Mono" w:hAnsi="Noto Mono" w:cs="Noto Mono"/>
          <w:color w:val="000000"/>
        </w:rPr>
        <w:t xml:space="preserve"> </w:t>
      </w:r>
      <w:r>
        <w:rPr>
          <w:rFonts w:ascii="Noto Mono" w:eastAsia="Noto Mono" w:hAnsi="Noto Mono" w:cs="Noto Mono"/>
          <w:color w:val="6A3E3E"/>
        </w:rPr>
        <w:t>p2</w:t>
      </w:r>
      <w:r>
        <w:rPr>
          <w:rFonts w:ascii="Noto Mono" w:eastAsia="Noto Mono" w:hAnsi="Noto Mono" w:cs="Noto Mono"/>
          <w:color w:val="000000"/>
        </w:rPr>
        <w:t xml:space="preserve"> = </w:t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>.addPlace();</w:t>
      </w:r>
    </w:p>
    <w:p w14:paraId="109DF4F2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>.addArcFromTransitionToPlace(</w:t>
      </w:r>
      <w:r>
        <w:rPr>
          <w:rFonts w:ascii="Noto Mono" w:eastAsia="Noto Mono" w:hAnsi="Noto Mono" w:cs="Noto Mono"/>
          <w:color w:val="6A3E3E"/>
        </w:rPr>
        <w:t>t0</w:t>
      </w:r>
      <w:r>
        <w:rPr>
          <w:rFonts w:ascii="Noto Mono" w:eastAsia="Noto Mono" w:hAnsi="Noto Mono" w:cs="Noto Mono"/>
          <w:color w:val="000000"/>
        </w:rPr>
        <w:t xml:space="preserve">, </w:t>
      </w:r>
      <w:r>
        <w:rPr>
          <w:rFonts w:ascii="Noto Mono" w:eastAsia="Noto Mono" w:hAnsi="Noto Mono" w:cs="Noto Mono"/>
          <w:color w:val="6A3E3E"/>
        </w:rPr>
        <w:t>p2</w:t>
      </w:r>
      <w:r>
        <w:rPr>
          <w:rFonts w:ascii="Noto Mono" w:eastAsia="Noto Mono" w:hAnsi="Noto Mono" w:cs="Noto Mono"/>
          <w:color w:val="000000"/>
        </w:rPr>
        <w:t>);</w:t>
      </w:r>
    </w:p>
    <w:p w14:paraId="16CA92C7" w14:textId="77777777" w:rsidR="00736F98" w:rsidRDefault="00736F98" w:rsidP="00736F98"/>
    <w:p w14:paraId="746D8BDF" w14:textId="77777777" w:rsidR="00736F98" w:rsidRPr="00353971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b/>
          <w:color w:val="7F0055"/>
        </w:rPr>
        <w:t>int</w:t>
      </w:r>
      <w:r>
        <w:rPr>
          <w:rFonts w:ascii="Noto Mono" w:eastAsia="Noto Mono" w:hAnsi="Noto Mono" w:cs="Noto Mono"/>
          <w:color w:val="000000"/>
        </w:rPr>
        <w:t xml:space="preserve"> </w:t>
      </w:r>
      <w:r>
        <w:rPr>
          <w:rFonts w:ascii="Noto Mono" w:eastAsia="Noto Mono" w:hAnsi="Noto Mono" w:cs="Noto Mono"/>
          <w:color w:val="6A3E3E"/>
        </w:rPr>
        <w:t>t1</w:t>
      </w:r>
      <w:r>
        <w:rPr>
          <w:rFonts w:ascii="Noto Mono" w:eastAsia="Noto Mono" w:hAnsi="Noto Mono" w:cs="Noto Mono"/>
          <w:color w:val="000000"/>
        </w:rPr>
        <w:t xml:space="preserve"> = </w:t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 xml:space="preserve">.addTransition(0,               </w:t>
      </w:r>
    </w:p>
    <w:p w14:paraId="299BD0F7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lastRenderedPageBreak/>
        <w:t xml:space="preserve">                         </w:t>
      </w:r>
      <w:r>
        <w:rPr>
          <w:rFonts w:ascii="Noto Mono" w:eastAsia="Noto Mono" w:hAnsi="Noto Mono" w:cs="Noto Mono"/>
          <w:color w:val="6A3E3E"/>
        </w:rPr>
        <w:t>parser</w:t>
      </w:r>
      <w:r>
        <w:rPr>
          <w:rFonts w:ascii="Noto Mono" w:eastAsia="Noto Mono" w:hAnsi="Noto Mono" w:cs="Noto Mono"/>
          <w:color w:val="000000"/>
        </w:rPr>
        <w:t>.parseOneXTwoTable(</w:t>
      </w:r>
      <w:r>
        <w:rPr>
          <w:rFonts w:ascii="Noto Mono" w:eastAsia="Noto Mono" w:hAnsi="Noto Mono" w:cs="Noto Mono"/>
          <w:color w:val="0000C0"/>
        </w:rPr>
        <w:t>separator</w:t>
      </w:r>
      <w:r>
        <w:rPr>
          <w:rFonts w:ascii="Noto Mono" w:eastAsia="Noto Mono" w:hAnsi="Noto Mono" w:cs="Noto Mono"/>
          <w:color w:val="000000"/>
        </w:rPr>
        <w:t>));</w:t>
      </w:r>
    </w:p>
    <w:p w14:paraId="59AC5D62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>.addArcFromPlaceToTransition(</w:t>
      </w:r>
      <w:r>
        <w:rPr>
          <w:rFonts w:ascii="Noto Mono" w:eastAsia="Noto Mono" w:hAnsi="Noto Mono" w:cs="Noto Mono"/>
          <w:color w:val="6A3E3E"/>
        </w:rPr>
        <w:t>p2</w:t>
      </w:r>
      <w:r>
        <w:rPr>
          <w:rFonts w:ascii="Noto Mono" w:eastAsia="Noto Mono" w:hAnsi="Noto Mono" w:cs="Noto Mono"/>
          <w:color w:val="000000"/>
        </w:rPr>
        <w:t xml:space="preserve">, </w:t>
      </w:r>
      <w:r>
        <w:rPr>
          <w:rFonts w:ascii="Noto Mono" w:eastAsia="Noto Mono" w:hAnsi="Noto Mono" w:cs="Noto Mono"/>
          <w:color w:val="6A3E3E"/>
        </w:rPr>
        <w:t>t1</w:t>
      </w:r>
      <w:r>
        <w:rPr>
          <w:rFonts w:ascii="Noto Mono" w:eastAsia="Noto Mono" w:hAnsi="Noto Mono" w:cs="Noto Mono"/>
          <w:color w:val="000000"/>
        </w:rPr>
        <w:t>, 1.0);</w:t>
      </w:r>
    </w:p>
    <w:p w14:paraId="448767A5" w14:textId="77777777" w:rsidR="00736F98" w:rsidRDefault="00736F98" w:rsidP="00736F98"/>
    <w:p w14:paraId="19A00620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b/>
          <w:color w:val="7F0055"/>
        </w:rPr>
        <w:t>int</w:t>
      </w:r>
      <w:r>
        <w:rPr>
          <w:rFonts w:ascii="Noto Mono" w:eastAsia="Noto Mono" w:hAnsi="Noto Mono" w:cs="Noto Mono"/>
          <w:color w:val="000000"/>
        </w:rPr>
        <w:t xml:space="preserve"> </w:t>
      </w:r>
      <w:r>
        <w:rPr>
          <w:rFonts w:ascii="Noto Mono" w:eastAsia="Noto Mono" w:hAnsi="Noto Mono" w:cs="Noto Mono"/>
          <w:color w:val="6A3E3E"/>
        </w:rPr>
        <w:t>p3</w:t>
      </w:r>
      <w:r>
        <w:rPr>
          <w:rFonts w:ascii="Noto Mono" w:eastAsia="Noto Mono" w:hAnsi="Noto Mono" w:cs="Noto Mono"/>
          <w:color w:val="000000"/>
        </w:rPr>
        <w:t xml:space="preserve"> = </w:t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>.addPlace();</w:t>
      </w:r>
    </w:p>
    <w:p w14:paraId="2B17C3A8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>.addArcFromTransitionToPlace(</w:t>
      </w:r>
      <w:r>
        <w:rPr>
          <w:rFonts w:ascii="Noto Mono" w:eastAsia="Noto Mono" w:hAnsi="Noto Mono" w:cs="Noto Mono"/>
          <w:color w:val="6A3E3E"/>
        </w:rPr>
        <w:t>t1</w:t>
      </w:r>
      <w:r>
        <w:rPr>
          <w:rFonts w:ascii="Noto Mono" w:eastAsia="Noto Mono" w:hAnsi="Noto Mono" w:cs="Noto Mono"/>
          <w:color w:val="000000"/>
        </w:rPr>
        <w:t xml:space="preserve">, </w:t>
      </w:r>
      <w:r>
        <w:rPr>
          <w:rFonts w:ascii="Noto Mono" w:eastAsia="Noto Mono" w:hAnsi="Noto Mono" w:cs="Noto Mono"/>
          <w:color w:val="6A3E3E"/>
        </w:rPr>
        <w:t>p3</w:t>
      </w:r>
      <w:r>
        <w:rPr>
          <w:rFonts w:ascii="Noto Mono" w:eastAsia="Noto Mono" w:hAnsi="Noto Mono" w:cs="Noto Mono"/>
          <w:color w:val="000000"/>
        </w:rPr>
        <w:t>);</w:t>
      </w:r>
    </w:p>
    <w:p w14:paraId="49B9C931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b/>
          <w:color w:val="7F0055"/>
        </w:rPr>
        <w:t>int</w:t>
      </w:r>
      <w:r>
        <w:rPr>
          <w:rFonts w:ascii="Noto Mono" w:eastAsia="Noto Mono" w:hAnsi="Noto Mono" w:cs="Noto Mono"/>
          <w:color w:val="000000"/>
        </w:rPr>
        <w:t xml:space="preserve"> </w:t>
      </w:r>
      <w:r>
        <w:rPr>
          <w:rFonts w:ascii="Noto Mono" w:eastAsia="Noto Mono" w:hAnsi="Noto Mono" w:cs="Noto Mono"/>
          <w:color w:val="6A3E3E"/>
        </w:rPr>
        <w:t>p4</w:t>
      </w:r>
      <w:r>
        <w:rPr>
          <w:rFonts w:ascii="Noto Mono" w:eastAsia="Noto Mono" w:hAnsi="Noto Mono" w:cs="Noto Mono"/>
          <w:color w:val="000000"/>
        </w:rPr>
        <w:t xml:space="preserve"> = </w:t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>.addPlace();</w:t>
      </w:r>
    </w:p>
    <w:p w14:paraId="77682960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>.addArcFromTransitionToPlace(</w:t>
      </w:r>
      <w:r>
        <w:rPr>
          <w:rFonts w:ascii="Noto Mono" w:eastAsia="Noto Mono" w:hAnsi="Noto Mono" w:cs="Noto Mono"/>
          <w:color w:val="6A3E3E"/>
        </w:rPr>
        <w:t>t1</w:t>
      </w:r>
      <w:r>
        <w:rPr>
          <w:rFonts w:ascii="Noto Mono" w:eastAsia="Noto Mono" w:hAnsi="Noto Mono" w:cs="Noto Mono"/>
          <w:color w:val="000000"/>
        </w:rPr>
        <w:t xml:space="preserve">, </w:t>
      </w:r>
      <w:r>
        <w:rPr>
          <w:rFonts w:ascii="Noto Mono" w:eastAsia="Noto Mono" w:hAnsi="Noto Mono" w:cs="Noto Mono"/>
          <w:color w:val="6A3E3E"/>
        </w:rPr>
        <w:t>p4</w:t>
      </w:r>
      <w:r>
        <w:rPr>
          <w:rFonts w:ascii="Noto Mono" w:eastAsia="Noto Mono" w:hAnsi="Noto Mono" w:cs="Noto Mono"/>
          <w:color w:val="000000"/>
        </w:rPr>
        <w:t>);</w:t>
      </w:r>
    </w:p>
    <w:p w14:paraId="72083A23" w14:textId="77777777" w:rsidR="00736F98" w:rsidRDefault="00736F98" w:rsidP="00736F98"/>
    <w:p w14:paraId="40AB5111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b/>
          <w:color w:val="7F0055"/>
        </w:rPr>
        <w:t>int</w:t>
      </w:r>
      <w:r>
        <w:rPr>
          <w:rFonts w:ascii="Noto Mono" w:eastAsia="Noto Mono" w:hAnsi="Noto Mono" w:cs="Noto Mono"/>
          <w:color w:val="000000"/>
        </w:rPr>
        <w:t xml:space="preserve"> </w:t>
      </w:r>
      <w:r>
        <w:rPr>
          <w:rFonts w:ascii="Noto Mono" w:eastAsia="Noto Mono" w:hAnsi="Noto Mono" w:cs="Noto Mono"/>
          <w:color w:val="6A3E3E"/>
        </w:rPr>
        <w:t>t2Out</w:t>
      </w:r>
      <w:r>
        <w:rPr>
          <w:rFonts w:ascii="Noto Mono" w:eastAsia="Noto Mono" w:hAnsi="Noto Mono" w:cs="Noto Mono"/>
          <w:color w:val="000000"/>
        </w:rPr>
        <w:t xml:space="preserve"> =  </w:t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>.addOuputTransition(OneXOneTable.</w:t>
      </w:r>
      <w:r>
        <w:rPr>
          <w:rFonts w:ascii="Noto Mono" w:eastAsia="Noto Mono" w:hAnsi="Noto Mono" w:cs="Noto Mono"/>
          <w:i/>
          <w:color w:val="000000"/>
        </w:rPr>
        <w:t>defaultTable</w:t>
      </w:r>
      <w:r>
        <w:rPr>
          <w:rFonts w:ascii="Noto Mono" w:eastAsia="Noto Mono" w:hAnsi="Noto Mono" w:cs="Noto Mono"/>
          <w:color w:val="000000"/>
        </w:rPr>
        <w:t>());</w:t>
      </w:r>
    </w:p>
    <w:p w14:paraId="0751D8DD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>.addArcFromPlaceToTransition(</w:t>
      </w:r>
      <w:r>
        <w:rPr>
          <w:rFonts w:ascii="Noto Mono" w:eastAsia="Noto Mono" w:hAnsi="Noto Mono" w:cs="Noto Mono"/>
          <w:color w:val="6A3E3E"/>
        </w:rPr>
        <w:t>p3</w:t>
      </w:r>
      <w:r>
        <w:rPr>
          <w:rFonts w:ascii="Noto Mono" w:eastAsia="Noto Mono" w:hAnsi="Noto Mono" w:cs="Noto Mono"/>
          <w:color w:val="000000"/>
        </w:rPr>
        <w:t xml:space="preserve">, </w:t>
      </w:r>
      <w:r>
        <w:rPr>
          <w:rFonts w:ascii="Noto Mono" w:eastAsia="Noto Mono" w:hAnsi="Noto Mono" w:cs="Noto Mono"/>
          <w:color w:val="6A3E3E"/>
        </w:rPr>
        <w:t>t2Out</w:t>
      </w:r>
      <w:r>
        <w:rPr>
          <w:rFonts w:ascii="Noto Mono" w:eastAsia="Noto Mono" w:hAnsi="Noto Mono" w:cs="Noto Mono"/>
          <w:color w:val="000000"/>
        </w:rPr>
        <w:t>, 1.0);</w:t>
      </w:r>
    </w:p>
    <w:p w14:paraId="69F94809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</w:p>
    <w:p w14:paraId="1B4D727D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 xml:space="preserve">// associating an action of the output transition t2 </w:t>
      </w:r>
    </w:p>
    <w:p w14:paraId="052DEA7F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>.addActionForOuputTransition(</w:t>
      </w:r>
      <w:r>
        <w:rPr>
          <w:rFonts w:ascii="Noto Mono" w:eastAsia="Noto Mono" w:hAnsi="Noto Mono" w:cs="Noto Mono"/>
          <w:color w:val="6A3E3E"/>
        </w:rPr>
        <w:t>t2Out</w:t>
      </w:r>
      <w:r>
        <w:rPr>
          <w:rFonts w:ascii="Noto Mono" w:eastAsia="Noto Mono" w:hAnsi="Noto Mono" w:cs="Noto Mono"/>
          <w:color w:val="000000"/>
        </w:rPr>
        <w:t xml:space="preserve">, </w:t>
      </w:r>
      <w:r>
        <w:rPr>
          <w:rFonts w:ascii="Noto Mono" w:eastAsia="Noto Mono" w:hAnsi="Noto Mono" w:cs="Noto Mono"/>
          <w:b/>
          <w:color w:val="7F0055"/>
        </w:rPr>
        <w:t>new</w:t>
      </w:r>
      <w:r>
        <w:rPr>
          <w:rFonts w:ascii="Noto Mono" w:eastAsia="Noto Mono" w:hAnsi="Noto Mono" w:cs="Noto Mono"/>
          <w:color w:val="000000"/>
        </w:rPr>
        <w:t xml:space="preserve"> Consumer&lt;FuzzyToken&gt;() {</w:t>
      </w:r>
    </w:p>
    <w:p w14:paraId="4D89CFBF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646464"/>
        </w:rPr>
        <w:t>@Override</w:t>
      </w:r>
    </w:p>
    <w:p w14:paraId="3AF3A269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b/>
          <w:color w:val="7F0055"/>
        </w:rPr>
        <w:t>public</w:t>
      </w:r>
      <w:r>
        <w:rPr>
          <w:rFonts w:ascii="Noto Mono" w:eastAsia="Noto Mono" w:hAnsi="Noto Mono" w:cs="Noto Mono"/>
          <w:color w:val="000000"/>
        </w:rPr>
        <w:t xml:space="preserve"> </w:t>
      </w:r>
      <w:r>
        <w:rPr>
          <w:rFonts w:ascii="Noto Mono" w:eastAsia="Noto Mono" w:hAnsi="Noto Mono" w:cs="Noto Mono"/>
          <w:b/>
          <w:color w:val="7F0055"/>
        </w:rPr>
        <w:t>void</w:t>
      </w:r>
      <w:r>
        <w:rPr>
          <w:rFonts w:ascii="Noto Mono" w:eastAsia="Noto Mono" w:hAnsi="Noto Mono" w:cs="Noto Mono"/>
          <w:color w:val="000000"/>
        </w:rPr>
        <w:t xml:space="preserve"> accept(FuzzyToken </w:t>
      </w:r>
      <w:r>
        <w:rPr>
          <w:rFonts w:ascii="Noto Mono" w:eastAsia="Noto Mono" w:hAnsi="Noto Mono" w:cs="Noto Mono"/>
          <w:color w:val="6A3E3E"/>
        </w:rPr>
        <w:t>t</w:t>
      </w:r>
      <w:r>
        <w:rPr>
          <w:rFonts w:ascii="Noto Mono" w:eastAsia="Noto Mono" w:hAnsi="Noto Mono" w:cs="Noto Mono"/>
          <w:color w:val="000000"/>
        </w:rPr>
        <w:t>) {</w:t>
      </w:r>
    </w:p>
    <w:p w14:paraId="2FAA6FAF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  <w:t>System.</w:t>
      </w:r>
      <w:r>
        <w:rPr>
          <w:rFonts w:ascii="Noto Mono" w:eastAsia="Noto Mono" w:hAnsi="Noto Mono" w:cs="Noto Mono"/>
          <w:b/>
          <w:i/>
          <w:color w:val="0000C0"/>
        </w:rPr>
        <w:t>out</w:t>
      </w:r>
      <w:r>
        <w:rPr>
          <w:rFonts w:ascii="Noto Mono" w:eastAsia="Noto Mono" w:hAnsi="Noto Mono" w:cs="Noto Mono"/>
          <w:color w:val="000000"/>
        </w:rPr>
        <w:t xml:space="preserve">.println( </w:t>
      </w:r>
      <w:r>
        <w:rPr>
          <w:rFonts w:ascii="Noto Mono" w:eastAsia="Noto Mono" w:hAnsi="Noto Mono" w:cs="Noto Mono"/>
          <w:color w:val="2A00FF"/>
        </w:rPr>
        <w:t>"Output From Transition 2: "</w:t>
      </w:r>
      <w:r>
        <w:rPr>
          <w:rFonts w:ascii="Noto Mono" w:eastAsia="Noto Mono" w:hAnsi="Noto Mono" w:cs="Noto Mono"/>
          <w:color w:val="000000"/>
        </w:rPr>
        <w:t xml:space="preserve"> + </w:t>
      </w:r>
      <w:r>
        <w:rPr>
          <w:rFonts w:ascii="Noto Mono" w:eastAsia="Noto Mono" w:hAnsi="Noto Mono" w:cs="Noto Mono"/>
          <w:color w:val="6A3E3E"/>
        </w:rPr>
        <w:t>t</w:t>
      </w:r>
      <w:r>
        <w:rPr>
          <w:rFonts w:ascii="Noto Mono" w:eastAsia="Noto Mono" w:hAnsi="Noto Mono" w:cs="Noto Mono"/>
          <w:color w:val="000000"/>
        </w:rPr>
        <w:t>.shortString());</w:t>
      </w:r>
    </w:p>
    <w:p w14:paraId="388B68BD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  <w:t>}</w:t>
      </w:r>
    </w:p>
    <w:p w14:paraId="573DDE2B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  <w:t>});</w:t>
      </w:r>
    </w:p>
    <w:p w14:paraId="7B810AB5" w14:textId="77777777" w:rsidR="00736F98" w:rsidRDefault="00736F98" w:rsidP="00736F98"/>
    <w:p w14:paraId="2084C1F5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b/>
          <w:color w:val="7F0055"/>
        </w:rPr>
        <w:t>int</w:t>
      </w:r>
      <w:r>
        <w:rPr>
          <w:rFonts w:ascii="Noto Mono" w:eastAsia="Noto Mono" w:hAnsi="Noto Mono" w:cs="Noto Mono"/>
          <w:color w:val="000000"/>
        </w:rPr>
        <w:t xml:space="preserve"> </w:t>
      </w:r>
      <w:r>
        <w:rPr>
          <w:rFonts w:ascii="Noto Mono" w:eastAsia="Noto Mono" w:hAnsi="Noto Mono" w:cs="Noto Mono"/>
          <w:color w:val="6A3E3E"/>
        </w:rPr>
        <w:t>t3Out</w:t>
      </w:r>
      <w:r>
        <w:rPr>
          <w:rFonts w:ascii="Noto Mono" w:eastAsia="Noto Mono" w:hAnsi="Noto Mono" w:cs="Noto Mono"/>
          <w:color w:val="000000"/>
        </w:rPr>
        <w:t xml:space="preserve"> = </w:t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>.addOuputTransition(OneXOneTable.</w:t>
      </w:r>
      <w:r>
        <w:rPr>
          <w:rFonts w:ascii="Noto Mono" w:eastAsia="Noto Mono" w:hAnsi="Noto Mono" w:cs="Noto Mono"/>
          <w:i/>
          <w:color w:val="000000"/>
        </w:rPr>
        <w:t>defaultTable</w:t>
      </w:r>
      <w:r>
        <w:rPr>
          <w:rFonts w:ascii="Noto Mono" w:eastAsia="Noto Mono" w:hAnsi="Noto Mono" w:cs="Noto Mono"/>
          <w:color w:val="000000"/>
        </w:rPr>
        <w:t>());</w:t>
      </w:r>
    </w:p>
    <w:p w14:paraId="2011A5C1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>.addArcFromPlaceToTransition(</w:t>
      </w:r>
      <w:r>
        <w:rPr>
          <w:rFonts w:ascii="Noto Mono" w:eastAsia="Noto Mono" w:hAnsi="Noto Mono" w:cs="Noto Mono"/>
          <w:color w:val="6A3E3E"/>
        </w:rPr>
        <w:t>p4</w:t>
      </w:r>
      <w:r>
        <w:rPr>
          <w:rFonts w:ascii="Noto Mono" w:eastAsia="Noto Mono" w:hAnsi="Noto Mono" w:cs="Noto Mono"/>
          <w:color w:val="000000"/>
        </w:rPr>
        <w:t xml:space="preserve">, </w:t>
      </w:r>
      <w:r>
        <w:rPr>
          <w:rFonts w:ascii="Noto Mono" w:eastAsia="Noto Mono" w:hAnsi="Noto Mono" w:cs="Noto Mono"/>
          <w:color w:val="6A3E3E"/>
        </w:rPr>
        <w:t>t3Out</w:t>
      </w:r>
      <w:r>
        <w:rPr>
          <w:rFonts w:ascii="Noto Mono" w:eastAsia="Noto Mono" w:hAnsi="Noto Mono" w:cs="Noto Mono"/>
          <w:color w:val="000000"/>
        </w:rPr>
        <w:t>, 1.0);</w:t>
      </w:r>
    </w:p>
    <w:p w14:paraId="6010971B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</w:p>
    <w:p w14:paraId="7781D746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>// associating an action of the output transition t3</w:t>
      </w:r>
    </w:p>
    <w:p w14:paraId="4B2C8AEB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>.addActionForOuputTransition(</w:t>
      </w:r>
      <w:r>
        <w:rPr>
          <w:rFonts w:ascii="Noto Mono" w:eastAsia="Noto Mono" w:hAnsi="Noto Mono" w:cs="Noto Mono"/>
          <w:color w:val="6A3E3E"/>
        </w:rPr>
        <w:t>t3Out</w:t>
      </w:r>
      <w:r>
        <w:rPr>
          <w:rFonts w:ascii="Noto Mono" w:eastAsia="Noto Mono" w:hAnsi="Noto Mono" w:cs="Noto Mono"/>
          <w:color w:val="000000"/>
        </w:rPr>
        <w:t xml:space="preserve">, </w:t>
      </w:r>
      <w:r>
        <w:rPr>
          <w:rFonts w:ascii="Noto Mono" w:eastAsia="Noto Mono" w:hAnsi="Noto Mono" w:cs="Noto Mono"/>
          <w:b/>
          <w:color w:val="7F0055"/>
        </w:rPr>
        <w:t>new</w:t>
      </w:r>
      <w:r>
        <w:rPr>
          <w:rFonts w:ascii="Noto Mono" w:eastAsia="Noto Mono" w:hAnsi="Noto Mono" w:cs="Noto Mono"/>
          <w:color w:val="000000"/>
        </w:rPr>
        <w:t xml:space="preserve"> Consumer&lt;FuzzyToken&gt;() {</w:t>
      </w:r>
    </w:p>
    <w:p w14:paraId="06DA4832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646464"/>
        </w:rPr>
        <w:t>@Override</w:t>
      </w:r>
    </w:p>
    <w:p w14:paraId="7F104C13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b/>
          <w:color w:val="7F0055"/>
        </w:rPr>
        <w:t>public</w:t>
      </w:r>
      <w:r>
        <w:rPr>
          <w:rFonts w:ascii="Noto Mono" w:eastAsia="Noto Mono" w:hAnsi="Noto Mono" w:cs="Noto Mono"/>
          <w:color w:val="000000"/>
        </w:rPr>
        <w:t xml:space="preserve"> </w:t>
      </w:r>
      <w:r>
        <w:rPr>
          <w:rFonts w:ascii="Noto Mono" w:eastAsia="Noto Mono" w:hAnsi="Noto Mono" w:cs="Noto Mono"/>
          <w:b/>
          <w:color w:val="7F0055"/>
        </w:rPr>
        <w:t>void</w:t>
      </w:r>
      <w:r>
        <w:rPr>
          <w:rFonts w:ascii="Noto Mono" w:eastAsia="Noto Mono" w:hAnsi="Noto Mono" w:cs="Noto Mono"/>
          <w:color w:val="000000"/>
        </w:rPr>
        <w:t xml:space="preserve"> accept(FuzzyToken </w:t>
      </w:r>
      <w:r>
        <w:rPr>
          <w:rFonts w:ascii="Noto Mono" w:eastAsia="Noto Mono" w:hAnsi="Noto Mono" w:cs="Noto Mono"/>
          <w:color w:val="6A3E3E"/>
        </w:rPr>
        <w:t>t</w:t>
      </w:r>
      <w:r>
        <w:rPr>
          <w:rFonts w:ascii="Noto Mono" w:eastAsia="Noto Mono" w:hAnsi="Noto Mono" w:cs="Noto Mono"/>
          <w:color w:val="000000"/>
        </w:rPr>
        <w:t>) {</w:t>
      </w:r>
    </w:p>
    <w:p w14:paraId="2F4371A9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  <w:t>System.</w:t>
      </w:r>
      <w:r>
        <w:rPr>
          <w:rFonts w:ascii="Noto Mono" w:eastAsia="Noto Mono" w:hAnsi="Noto Mono" w:cs="Noto Mono"/>
          <w:b/>
          <w:i/>
          <w:color w:val="0000C0"/>
        </w:rPr>
        <w:t>out</w:t>
      </w:r>
      <w:r>
        <w:rPr>
          <w:rFonts w:ascii="Noto Mono" w:eastAsia="Noto Mono" w:hAnsi="Noto Mono" w:cs="Noto Mono"/>
          <w:color w:val="000000"/>
        </w:rPr>
        <w:t>.println(</w:t>
      </w:r>
      <w:r>
        <w:rPr>
          <w:rFonts w:ascii="Noto Mono" w:eastAsia="Noto Mono" w:hAnsi="Noto Mono" w:cs="Noto Mono"/>
          <w:color w:val="2A00FF"/>
        </w:rPr>
        <w:t>"Output From Transition  3: "</w:t>
      </w:r>
      <w:r>
        <w:rPr>
          <w:rFonts w:ascii="Noto Mono" w:eastAsia="Noto Mono" w:hAnsi="Noto Mono" w:cs="Noto Mono"/>
          <w:color w:val="000000"/>
        </w:rPr>
        <w:t xml:space="preserve"> + </w:t>
      </w:r>
      <w:r>
        <w:rPr>
          <w:rFonts w:ascii="Noto Mono" w:eastAsia="Noto Mono" w:hAnsi="Noto Mono" w:cs="Noto Mono"/>
          <w:color w:val="6A3E3E"/>
        </w:rPr>
        <w:t>t</w:t>
      </w:r>
      <w:r>
        <w:rPr>
          <w:rFonts w:ascii="Noto Mono" w:eastAsia="Noto Mono" w:hAnsi="Noto Mono" w:cs="Noto Mono"/>
          <w:color w:val="000000"/>
        </w:rPr>
        <w:t>.shortString());</w:t>
      </w:r>
    </w:p>
    <w:p w14:paraId="496C2481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  <w:t>}</w:t>
      </w:r>
    </w:p>
    <w:p w14:paraId="54C146F9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  <w:t>});</w:t>
      </w:r>
    </w:p>
    <w:p w14:paraId="15CC9DB2" w14:textId="77777777" w:rsidR="00736F98" w:rsidRDefault="00736F98" w:rsidP="00736F98">
      <w:r>
        <w:t xml:space="preserve">// </w:t>
      </w:r>
      <w:r w:rsidRPr="00736F98">
        <w:t xml:space="preserve">creating the date Petri </w:t>
      </w:r>
      <w:r w:rsidR="00580068">
        <w:t>Net</w:t>
      </w:r>
      <w:r w:rsidRPr="00736F98">
        <w:t xml:space="preserve"> executor and specifying the period in milliseconds </w:t>
      </w:r>
    </w:p>
    <w:p w14:paraId="65CA63F8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lastRenderedPageBreak/>
        <w:tab/>
        <w:t xml:space="preserve">AsyncronRunnableExecutor </w:t>
      </w:r>
      <w:r>
        <w:rPr>
          <w:rFonts w:ascii="Noto Mono" w:eastAsia="Noto Mono" w:hAnsi="Noto Mono" w:cs="Noto Mono"/>
          <w:color w:val="6A3E3E"/>
        </w:rPr>
        <w:t>executor</w:t>
      </w:r>
      <w:r>
        <w:rPr>
          <w:rFonts w:ascii="Noto Mono" w:eastAsia="Noto Mono" w:hAnsi="Noto Mono" w:cs="Noto Mono"/>
          <w:color w:val="000000"/>
        </w:rPr>
        <w:t xml:space="preserve"> = </w:t>
      </w:r>
      <w:r>
        <w:rPr>
          <w:rFonts w:ascii="Noto Mono" w:eastAsia="Noto Mono" w:hAnsi="Noto Mono" w:cs="Noto Mono"/>
          <w:b/>
          <w:color w:val="7F0055"/>
        </w:rPr>
        <w:t>new</w:t>
      </w:r>
      <w:r>
        <w:rPr>
          <w:rFonts w:ascii="Noto Mono" w:eastAsia="Noto Mono" w:hAnsi="Noto Mono" w:cs="Noto Mono"/>
          <w:color w:val="000000"/>
        </w:rPr>
        <w:t xml:space="preserve"> AsyncronRunnableExecutor(</w:t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 xml:space="preserve">, 20);   </w:t>
      </w:r>
    </w:p>
    <w:p w14:paraId="206A04AD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</w:p>
    <w:p w14:paraId="1E4223B0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>//  creating an object for visualizing the behavior of the Petri net</w:t>
      </w:r>
    </w:p>
    <w:p w14:paraId="6A5FCB4F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 xml:space="preserve">  </w:t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  <w:t xml:space="preserve">FullRecorder </w:t>
      </w:r>
      <w:r>
        <w:rPr>
          <w:rFonts w:ascii="Noto Mono" w:eastAsia="Noto Mono" w:hAnsi="Noto Mono" w:cs="Noto Mono"/>
          <w:color w:val="6A3E3E"/>
        </w:rPr>
        <w:t>recorder</w:t>
      </w:r>
      <w:r>
        <w:rPr>
          <w:rFonts w:ascii="Noto Mono" w:eastAsia="Noto Mono" w:hAnsi="Noto Mono" w:cs="Noto Mono"/>
          <w:color w:val="000000"/>
        </w:rPr>
        <w:t xml:space="preserve"> = </w:t>
      </w:r>
      <w:r>
        <w:rPr>
          <w:rFonts w:ascii="Noto Mono" w:eastAsia="Noto Mono" w:hAnsi="Noto Mono" w:cs="Noto Mono"/>
          <w:b/>
          <w:color w:val="7F0055"/>
        </w:rPr>
        <w:t>new</w:t>
      </w:r>
      <w:r>
        <w:rPr>
          <w:rFonts w:ascii="Noto Mono" w:eastAsia="Noto Mono" w:hAnsi="Noto Mono" w:cs="Noto Mono"/>
          <w:color w:val="000000"/>
        </w:rPr>
        <w:t xml:space="preserve"> FullRecorder();</w:t>
      </w:r>
    </w:p>
    <w:p w14:paraId="780794A0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6A3E3E"/>
        </w:rPr>
        <w:t>executor</w:t>
      </w:r>
      <w:r>
        <w:rPr>
          <w:rFonts w:ascii="Noto Mono" w:eastAsia="Noto Mono" w:hAnsi="Noto Mono" w:cs="Noto Mono"/>
          <w:color w:val="000000"/>
        </w:rPr>
        <w:t>.setRecorder(</w:t>
      </w:r>
      <w:r>
        <w:rPr>
          <w:rFonts w:ascii="Noto Mono" w:eastAsia="Noto Mono" w:hAnsi="Noto Mono" w:cs="Noto Mono"/>
          <w:color w:val="6A3E3E"/>
        </w:rPr>
        <w:t>recorder</w:t>
      </w:r>
      <w:r>
        <w:rPr>
          <w:rFonts w:ascii="Noto Mono" w:eastAsia="Noto Mono" w:hAnsi="Noto Mono" w:cs="Noto Mono"/>
          <w:color w:val="000000"/>
        </w:rPr>
        <w:t>);</w:t>
      </w:r>
    </w:p>
    <w:p w14:paraId="55DDB2CA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  <w:t xml:space="preserve">FuzzyDriver </w:t>
      </w:r>
      <w:r>
        <w:rPr>
          <w:rFonts w:ascii="Noto Mono" w:eastAsia="Noto Mono" w:hAnsi="Noto Mono" w:cs="Noto Mono"/>
          <w:color w:val="6A3E3E"/>
        </w:rPr>
        <w:t>driver</w:t>
      </w:r>
      <w:r>
        <w:rPr>
          <w:rFonts w:ascii="Noto Mono" w:eastAsia="Noto Mono" w:hAnsi="Noto Mono" w:cs="Noto Mono"/>
          <w:color w:val="000000"/>
        </w:rPr>
        <w:t xml:space="preserve"> =   FuzzyDriver.</w:t>
      </w:r>
      <w:r>
        <w:rPr>
          <w:rFonts w:ascii="Noto Mono" w:eastAsia="Noto Mono" w:hAnsi="Noto Mono" w:cs="Noto Mono"/>
          <w:i/>
          <w:color w:val="000000"/>
        </w:rPr>
        <w:t>createDriverFromMinMax</w:t>
      </w:r>
      <w:r>
        <w:rPr>
          <w:rFonts w:ascii="Noto Mono" w:eastAsia="Noto Mono" w:hAnsi="Noto Mono" w:cs="Noto Mono"/>
          <w:color w:val="000000"/>
        </w:rPr>
        <w:t>(-1.0, 1.0);</w:t>
      </w:r>
    </w:p>
    <w:p w14:paraId="3520C22E" w14:textId="77777777" w:rsidR="00736F98" w:rsidRDefault="00736F98" w:rsidP="00736F98"/>
    <w:p w14:paraId="44C62D89" w14:textId="77777777" w:rsidR="00736F98" w:rsidRDefault="00736F98" w:rsidP="00736F98">
      <w:r>
        <w:t>// launching the execution of the thread that contains the executor</w:t>
      </w:r>
    </w:p>
    <w:p w14:paraId="01CDBDE9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  <w:t>(</w:t>
      </w:r>
      <w:r>
        <w:rPr>
          <w:rFonts w:ascii="Noto Mono" w:eastAsia="Noto Mono" w:hAnsi="Noto Mono" w:cs="Noto Mono"/>
          <w:b/>
          <w:color w:val="7F0055"/>
        </w:rPr>
        <w:t>new</w:t>
      </w:r>
      <w:r>
        <w:rPr>
          <w:rFonts w:ascii="Noto Mono" w:eastAsia="Noto Mono" w:hAnsi="Noto Mono" w:cs="Noto Mono"/>
          <w:color w:val="000000"/>
        </w:rPr>
        <w:t xml:space="preserve"> Thread(</w:t>
      </w:r>
      <w:r>
        <w:rPr>
          <w:rFonts w:ascii="Noto Mono" w:eastAsia="Noto Mono" w:hAnsi="Noto Mono" w:cs="Noto Mono"/>
          <w:color w:val="6A3E3E"/>
        </w:rPr>
        <w:t>executor</w:t>
      </w:r>
      <w:r>
        <w:rPr>
          <w:rFonts w:ascii="Noto Mono" w:eastAsia="Noto Mono" w:hAnsi="Noto Mono" w:cs="Noto Mono"/>
          <w:color w:val="000000"/>
        </w:rPr>
        <w:t>)).start();</w:t>
      </w:r>
    </w:p>
    <w:p w14:paraId="4CFB3EA7" w14:textId="77777777" w:rsidR="00736F98" w:rsidRDefault="00736F98" w:rsidP="00736F98"/>
    <w:p w14:paraId="5D9F708C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b/>
          <w:color w:val="7F0055"/>
        </w:rPr>
        <w:t>for</w:t>
      </w:r>
      <w:r>
        <w:rPr>
          <w:rFonts w:ascii="Noto Mono" w:eastAsia="Noto Mono" w:hAnsi="Noto Mono" w:cs="Noto Mono"/>
          <w:color w:val="000000"/>
        </w:rPr>
        <w:t xml:space="preserve"> (</w:t>
      </w:r>
      <w:r>
        <w:rPr>
          <w:rFonts w:ascii="Noto Mono" w:eastAsia="Noto Mono" w:hAnsi="Noto Mono" w:cs="Noto Mono"/>
          <w:b/>
          <w:color w:val="7F0055"/>
        </w:rPr>
        <w:t>int</w:t>
      </w:r>
      <w:r>
        <w:rPr>
          <w:rFonts w:ascii="Noto Mono" w:eastAsia="Noto Mono" w:hAnsi="Noto Mono" w:cs="Noto Mono"/>
          <w:color w:val="000000"/>
        </w:rPr>
        <w:t xml:space="preserve"> </w:t>
      </w:r>
      <w:r>
        <w:rPr>
          <w:rFonts w:ascii="Noto Mono" w:eastAsia="Noto Mono" w:hAnsi="Noto Mono" w:cs="Noto Mono"/>
          <w:color w:val="6A3E3E"/>
        </w:rPr>
        <w:t>i</w:t>
      </w:r>
      <w:r>
        <w:rPr>
          <w:rFonts w:ascii="Noto Mono" w:eastAsia="Noto Mono" w:hAnsi="Noto Mono" w:cs="Noto Mono"/>
          <w:color w:val="000000"/>
        </w:rPr>
        <w:t xml:space="preserve"> = 0; </w:t>
      </w:r>
      <w:r>
        <w:rPr>
          <w:rFonts w:ascii="Noto Mono" w:eastAsia="Noto Mono" w:hAnsi="Noto Mono" w:cs="Noto Mono"/>
          <w:color w:val="6A3E3E"/>
        </w:rPr>
        <w:t>i</w:t>
      </w:r>
      <w:r>
        <w:rPr>
          <w:rFonts w:ascii="Noto Mono" w:eastAsia="Noto Mono" w:hAnsi="Noto Mono" w:cs="Noto Mono"/>
          <w:color w:val="000000"/>
        </w:rPr>
        <w:t xml:space="preserve"> &lt; 100; </w:t>
      </w:r>
      <w:r>
        <w:rPr>
          <w:rFonts w:ascii="Noto Mono" w:eastAsia="Noto Mono" w:hAnsi="Noto Mono" w:cs="Noto Mono"/>
          <w:color w:val="6A3E3E"/>
        </w:rPr>
        <w:t>i</w:t>
      </w:r>
      <w:r>
        <w:rPr>
          <w:rFonts w:ascii="Noto Mono" w:eastAsia="Noto Mono" w:hAnsi="Noto Mono" w:cs="Noto Mono"/>
          <w:color w:val="000000"/>
        </w:rPr>
        <w:t>++) {</w:t>
      </w:r>
    </w:p>
    <w:p w14:paraId="48ADA092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</w:p>
    <w:p w14:paraId="47F5E897" w14:textId="77777777" w:rsidR="00736F98" w:rsidRDefault="00736F98" w:rsidP="00335C0B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 xml:space="preserve">// </w:t>
      </w:r>
      <w:r w:rsidR="00335C0B">
        <w:rPr>
          <w:rFonts w:ascii="Noto Mono" w:eastAsia="Noto Mono" w:hAnsi="Noto Mono" w:cs="Noto Mono"/>
          <w:color w:val="000000"/>
        </w:rPr>
        <w:t>constructing the dictionary collection (map) for inputs</w:t>
      </w:r>
    </w:p>
    <w:p w14:paraId="3FE8C3BE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  <w:t xml:space="preserve">Map&lt;Integer, FuzzyToken&gt; </w:t>
      </w:r>
      <w:r>
        <w:rPr>
          <w:rFonts w:ascii="Noto Mono" w:eastAsia="Noto Mono" w:hAnsi="Noto Mono" w:cs="Noto Mono"/>
          <w:color w:val="6A3E3E"/>
        </w:rPr>
        <w:t>inps</w:t>
      </w:r>
      <w:r>
        <w:rPr>
          <w:rFonts w:ascii="Noto Mono" w:eastAsia="Noto Mono" w:hAnsi="Noto Mono" w:cs="Noto Mono"/>
          <w:color w:val="000000"/>
        </w:rPr>
        <w:t xml:space="preserve"> = </w:t>
      </w:r>
      <w:r>
        <w:rPr>
          <w:rFonts w:ascii="Noto Mono" w:eastAsia="Noto Mono" w:hAnsi="Noto Mono" w:cs="Noto Mono"/>
          <w:b/>
          <w:color w:val="7F0055"/>
        </w:rPr>
        <w:t>new</w:t>
      </w:r>
      <w:r>
        <w:rPr>
          <w:rFonts w:ascii="Noto Mono" w:eastAsia="Noto Mono" w:hAnsi="Noto Mono" w:cs="Noto Mono"/>
          <w:color w:val="000000"/>
        </w:rPr>
        <w:t xml:space="preserve"> HashMap&lt;&gt;();</w:t>
      </w:r>
    </w:p>
    <w:p w14:paraId="5FAA3686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b/>
          <w:color w:val="7F0055"/>
        </w:rPr>
        <w:t>if</w:t>
      </w:r>
      <w:r>
        <w:rPr>
          <w:rFonts w:ascii="Noto Mono" w:eastAsia="Noto Mono" w:hAnsi="Noto Mono" w:cs="Noto Mono"/>
          <w:color w:val="000000"/>
        </w:rPr>
        <w:t xml:space="preserve"> (</w:t>
      </w:r>
      <w:r>
        <w:rPr>
          <w:rFonts w:ascii="Noto Mono" w:eastAsia="Noto Mono" w:hAnsi="Noto Mono" w:cs="Noto Mono"/>
          <w:color w:val="6A3E3E"/>
        </w:rPr>
        <w:t>i</w:t>
      </w:r>
      <w:r>
        <w:rPr>
          <w:rFonts w:ascii="Noto Mono" w:eastAsia="Noto Mono" w:hAnsi="Noto Mono" w:cs="Noto Mono"/>
          <w:color w:val="000000"/>
        </w:rPr>
        <w:t xml:space="preserve"> % 10 &lt; 5) {</w:t>
      </w:r>
    </w:p>
    <w:p w14:paraId="1FFA9F1A" w14:textId="77777777" w:rsidR="00736F98" w:rsidRDefault="00736F98" w:rsidP="00335C0B">
      <w:r>
        <w:rPr>
          <w:rFonts w:ascii="Noto Mono" w:eastAsia="Noto Mono" w:hAnsi="Noto Mono" w:cs="Noto Mono"/>
          <w:color w:val="000000"/>
        </w:rPr>
        <w:t xml:space="preserve">// </w:t>
      </w:r>
      <w:r w:rsidR="00335C0B">
        <w:rPr>
          <w:rFonts w:ascii="Noto Mono" w:eastAsia="Noto Mono" w:hAnsi="Noto Mono" w:cs="Noto Mono"/>
          <w:color w:val="000000"/>
        </w:rPr>
        <w:t>placing the fuzzyficated token</w:t>
      </w:r>
    </w:p>
    <w:p w14:paraId="6CB67BEA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6A3E3E"/>
        </w:rPr>
        <w:t>inps</w:t>
      </w:r>
      <w:r>
        <w:rPr>
          <w:rFonts w:ascii="Noto Mono" w:eastAsia="Noto Mono" w:hAnsi="Noto Mono" w:cs="Noto Mono"/>
          <w:color w:val="000000"/>
        </w:rPr>
        <w:t>.put(</w:t>
      </w:r>
      <w:r>
        <w:rPr>
          <w:rFonts w:ascii="Noto Mono" w:eastAsia="Noto Mono" w:hAnsi="Noto Mono" w:cs="Noto Mono"/>
          <w:color w:val="6A3E3E"/>
        </w:rPr>
        <w:t>p0Inp</w:t>
      </w:r>
      <w:r>
        <w:rPr>
          <w:rFonts w:ascii="Noto Mono" w:eastAsia="Noto Mono" w:hAnsi="Noto Mono" w:cs="Noto Mono"/>
          <w:color w:val="000000"/>
        </w:rPr>
        <w:t xml:space="preserve">, </w:t>
      </w:r>
      <w:r>
        <w:rPr>
          <w:rFonts w:ascii="Noto Mono" w:eastAsia="Noto Mono" w:hAnsi="Noto Mono" w:cs="Noto Mono"/>
          <w:color w:val="6A3E3E"/>
        </w:rPr>
        <w:t>driver</w:t>
      </w:r>
      <w:r>
        <w:rPr>
          <w:rFonts w:ascii="Noto Mono" w:eastAsia="Noto Mono" w:hAnsi="Noto Mono" w:cs="Noto Mono"/>
          <w:color w:val="000000"/>
        </w:rPr>
        <w:t>.fuzzifie(</w:t>
      </w:r>
      <w:r>
        <w:rPr>
          <w:rFonts w:ascii="Noto Mono" w:eastAsia="Noto Mono" w:hAnsi="Noto Mono" w:cs="Noto Mono"/>
          <w:color w:val="6A3E3E"/>
        </w:rPr>
        <w:t>i</w:t>
      </w:r>
      <w:r>
        <w:rPr>
          <w:rFonts w:ascii="Noto Mono" w:eastAsia="Noto Mono" w:hAnsi="Noto Mono" w:cs="Noto Mono"/>
          <w:color w:val="000000"/>
        </w:rPr>
        <w:t>/100.0));</w:t>
      </w:r>
    </w:p>
    <w:p w14:paraId="2FBCA72F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6A3E3E"/>
        </w:rPr>
        <w:t>inps</w:t>
      </w:r>
      <w:r>
        <w:rPr>
          <w:rFonts w:ascii="Noto Mono" w:eastAsia="Noto Mono" w:hAnsi="Noto Mono" w:cs="Noto Mono"/>
          <w:color w:val="000000"/>
        </w:rPr>
        <w:t>.put(</w:t>
      </w:r>
      <w:r>
        <w:rPr>
          <w:rFonts w:ascii="Noto Mono" w:eastAsia="Noto Mono" w:hAnsi="Noto Mono" w:cs="Noto Mono"/>
          <w:color w:val="6A3E3E"/>
        </w:rPr>
        <w:t>p1Inp</w:t>
      </w:r>
      <w:r>
        <w:rPr>
          <w:rFonts w:ascii="Noto Mono" w:eastAsia="Noto Mono" w:hAnsi="Noto Mono" w:cs="Noto Mono"/>
          <w:color w:val="000000"/>
        </w:rPr>
        <w:t xml:space="preserve">, </w:t>
      </w:r>
      <w:r>
        <w:rPr>
          <w:rFonts w:ascii="Noto Mono" w:eastAsia="Noto Mono" w:hAnsi="Noto Mono" w:cs="Noto Mono"/>
          <w:color w:val="6A3E3E"/>
        </w:rPr>
        <w:t>driver</w:t>
      </w:r>
      <w:r>
        <w:rPr>
          <w:rFonts w:ascii="Noto Mono" w:eastAsia="Noto Mono" w:hAnsi="Noto Mono" w:cs="Noto Mono"/>
          <w:color w:val="000000"/>
        </w:rPr>
        <w:t>.fuzzifie(</w:t>
      </w:r>
      <w:r>
        <w:rPr>
          <w:rFonts w:ascii="Noto Mono" w:eastAsia="Noto Mono" w:hAnsi="Noto Mono" w:cs="Noto Mono"/>
          <w:color w:val="6A3E3E"/>
        </w:rPr>
        <w:t>i</w:t>
      </w:r>
      <w:r>
        <w:rPr>
          <w:rFonts w:ascii="Noto Mono" w:eastAsia="Noto Mono" w:hAnsi="Noto Mono" w:cs="Noto Mono"/>
          <w:color w:val="000000"/>
        </w:rPr>
        <w:t>/-100.0));</w:t>
      </w:r>
    </w:p>
    <w:p w14:paraId="7366948E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  <w:t xml:space="preserve">} </w:t>
      </w:r>
      <w:r>
        <w:rPr>
          <w:rFonts w:ascii="Noto Mono" w:eastAsia="Noto Mono" w:hAnsi="Noto Mono" w:cs="Noto Mono"/>
          <w:b/>
          <w:color w:val="7F0055"/>
        </w:rPr>
        <w:t>else</w:t>
      </w:r>
      <w:r>
        <w:rPr>
          <w:rFonts w:ascii="Noto Mono" w:eastAsia="Noto Mono" w:hAnsi="Noto Mono" w:cs="Noto Mono"/>
          <w:color w:val="000000"/>
        </w:rPr>
        <w:t xml:space="preserve"> {</w:t>
      </w:r>
    </w:p>
    <w:p w14:paraId="415E0DA9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6A3E3E"/>
        </w:rPr>
        <w:t>inps</w:t>
      </w:r>
      <w:r>
        <w:rPr>
          <w:rFonts w:ascii="Noto Mono" w:eastAsia="Noto Mono" w:hAnsi="Noto Mono" w:cs="Noto Mono"/>
          <w:color w:val="000000"/>
        </w:rPr>
        <w:t>.put(</w:t>
      </w:r>
      <w:r>
        <w:rPr>
          <w:rFonts w:ascii="Noto Mono" w:eastAsia="Noto Mono" w:hAnsi="Noto Mono" w:cs="Noto Mono"/>
          <w:color w:val="6A3E3E"/>
        </w:rPr>
        <w:t>p1Inp</w:t>
      </w:r>
      <w:r>
        <w:rPr>
          <w:rFonts w:ascii="Noto Mono" w:eastAsia="Noto Mono" w:hAnsi="Noto Mono" w:cs="Noto Mono"/>
          <w:color w:val="000000"/>
        </w:rPr>
        <w:t xml:space="preserve">, </w:t>
      </w:r>
      <w:r>
        <w:rPr>
          <w:rFonts w:ascii="Noto Mono" w:eastAsia="Noto Mono" w:hAnsi="Noto Mono" w:cs="Noto Mono"/>
          <w:color w:val="6A3E3E"/>
        </w:rPr>
        <w:t>driver</w:t>
      </w:r>
      <w:r>
        <w:rPr>
          <w:rFonts w:ascii="Noto Mono" w:eastAsia="Noto Mono" w:hAnsi="Noto Mono" w:cs="Noto Mono"/>
          <w:color w:val="000000"/>
        </w:rPr>
        <w:t>.fuzzifie(</w:t>
      </w:r>
      <w:r>
        <w:rPr>
          <w:rFonts w:ascii="Noto Mono" w:eastAsia="Noto Mono" w:hAnsi="Noto Mono" w:cs="Noto Mono"/>
          <w:color w:val="6A3E3E"/>
        </w:rPr>
        <w:t>i</w:t>
      </w:r>
      <w:r>
        <w:rPr>
          <w:rFonts w:ascii="Noto Mono" w:eastAsia="Noto Mono" w:hAnsi="Noto Mono" w:cs="Noto Mono"/>
          <w:color w:val="000000"/>
        </w:rPr>
        <w:t>/100.0));</w:t>
      </w:r>
    </w:p>
    <w:p w14:paraId="503EF2D2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6A3E3E"/>
        </w:rPr>
        <w:t>inps</w:t>
      </w:r>
      <w:r>
        <w:rPr>
          <w:rFonts w:ascii="Noto Mono" w:eastAsia="Noto Mono" w:hAnsi="Noto Mono" w:cs="Noto Mono"/>
          <w:color w:val="000000"/>
        </w:rPr>
        <w:t>.put(</w:t>
      </w:r>
      <w:r>
        <w:rPr>
          <w:rFonts w:ascii="Noto Mono" w:eastAsia="Noto Mono" w:hAnsi="Noto Mono" w:cs="Noto Mono"/>
          <w:color w:val="6A3E3E"/>
        </w:rPr>
        <w:t>p0Inp</w:t>
      </w:r>
      <w:r>
        <w:rPr>
          <w:rFonts w:ascii="Noto Mono" w:eastAsia="Noto Mono" w:hAnsi="Noto Mono" w:cs="Noto Mono"/>
          <w:color w:val="000000"/>
        </w:rPr>
        <w:t xml:space="preserve">, </w:t>
      </w:r>
      <w:r>
        <w:rPr>
          <w:rFonts w:ascii="Noto Mono" w:eastAsia="Noto Mono" w:hAnsi="Noto Mono" w:cs="Noto Mono"/>
          <w:color w:val="6A3E3E"/>
        </w:rPr>
        <w:t>driver</w:t>
      </w:r>
      <w:r>
        <w:rPr>
          <w:rFonts w:ascii="Noto Mono" w:eastAsia="Noto Mono" w:hAnsi="Noto Mono" w:cs="Noto Mono"/>
          <w:color w:val="000000"/>
        </w:rPr>
        <w:t>.fuzzifie(</w:t>
      </w:r>
      <w:r>
        <w:rPr>
          <w:rFonts w:ascii="Noto Mono" w:eastAsia="Noto Mono" w:hAnsi="Noto Mono" w:cs="Noto Mono"/>
          <w:color w:val="6A3E3E"/>
        </w:rPr>
        <w:t>i</w:t>
      </w:r>
      <w:r>
        <w:rPr>
          <w:rFonts w:ascii="Noto Mono" w:eastAsia="Noto Mono" w:hAnsi="Noto Mono" w:cs="Noto Mono"/>
          <w:color w:val="000000"/>
        </w:rPr>
        <w:t>/-100.0));</w:t>
      </w:r>
    </w:p>
    <w:p w14:paraId="19F647BF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  <w:t>}</w:t>
      </w:r>
    </w:p>
    <w:p w14:paraId="182B1B9E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</w:p>
    <w:p w14:paraId="48CF3CD6" w14:textId="77777777" w:rsidR="00736F98" w:rsidRDefault="00736F98" w:rsidP="00335C0B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 xml:space="preserve">// </w:t>
      </w:r>
      <w:r w:rsidR="00335C0B">
        <w:rPr>
          <w:rFonts w:ascii="Noto Mono" w:eastAsia="Noto Mono" w:hAnsi="Noto Mono" w:cs="Noto Mono"/>
          <w:color w:val="000000"/>
        </w:rPr>
        <w:t>placing the input tokens for the executer</w:t>
      </w:r>
    </w:p>
    <w:p w14:paraId="515DBFAC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6A3E3E"/>
        </w:rPr>
        <w:t>executor</w:t>
      </w:r>
      <w:r>
        <w:rPr>
          <w:rFonts w:ascii="Noto Mono" w:eastAsia="Noto Mono" w:hAnsi="Noto Mono" w:cs="Noto Mono"/>
          <w:color w:val="000000"/>
        </w:rPr>
        <w:t>.putTokenInInputPlace(</w:t>
      </w:r>
      <w:r>
        <w:rPr>
          <w:rFonts w:ascii="Noto Mono" w:eastAsia="Noto Mono" w:hAnsi="Noto Mono" w:cs="Noto Mono"/>
          <w:color w:val="6A3E3E"/>
        </w:rPr>
        <w:t>inps</w:t>
      </w:r>
      <w:r>
        <w:rPr>
          <w:rFonts w:ascii="Noto Mono" w:eastAsia="Noto Mono" w:hAnsi="Noto Mono" w:cs="Noto Mono"/>
          <w:color w:val="000000"/>
        </w:rPr>
        <w:t>);</w:t>
      </w:r>
    </w:p>
    <w:p w14:paraId="148F12D6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b/>
          <w:color w:val="7F0055"/>
        </w:rPr>
        <w:t>try</w:t>
      </w:r>
      <w:r>
        <w:rPr>
          <w:rFonts w:ascii="Noto Mono" w:eastAsia="Noto Mono" w:hAnsi="Noto Mono" w:cs="Noto Mono"/>
          <w:color w:val="000000"/>
        </w:rPr>
        <w:t xml:space="preserve"> {</w:t>
      </w:r>
    </w:p>
    <w:p w14:paraId="4FD25E0E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  <w:t>Thread.</w:t>
      </w:r>
      <w:r>
        <w:rPr>
          <w:rFonts w:ascii="Noto Mono" w:eastAsia="Noto Mono" w:hAnsi="Noto Mono" w:cs="Noto Mono"/>
          <w:i/>
          <w:color w:val="000000"/>
        </w:rPr>
        <w:t>sleep</w:t>
      </w:r>
      <w:r>
        <w:rPr>
          <w:rFonts w:ascii="Noto Mono" w:eastAsia="Noto Mono" w:hAnsi="Noto Mono" w:cs="Noto Mono"/>
          <w:color w:val="000000"/>
        </w:rPr>
        <w:t>(5);</w:t>
      </w:r>
    </w:p>
    <w:p w14:paraId="546F0F68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  <w:t xml:space="preserve">} </w:t>
      </w:r>
      <w:r>
        <w:rPr>
          <w:rFonts w:ascii="Noto Mono" w:eastAsia="Noto Mono" w:hAnsi="Noto Mono" w:cs="Noto Mono"/>
          <w:b/>
          <w:color w:val="7F0055"/>
        </w:rPr>
        <w:t>catch</w:t>
      </w:r>
      <w:r>
        <w:rPr>
          <w:rFonts w:ascii="Noto Mono" w:eastAsia="Noto Mono" w:hAnsi="Noto Mono" w:cs="Noto Mono"/>
          <w:color w:val="000000"/>
        </w:rPr>
        <w:t xml:space="preserve"> (InterruptedException </w:t>
      </w:r>
      <w:r>
        <w:rPr>
          <w:rFonts w:ascii="Noto Mono" w:eastAsia="Noto Mono" w:hAnsi="Noto Mono" w:cs="Noto Mono"/>
          <w:color w:val="6A3E3E"/>
        </w:rPr>
        <w:t>e</w:t>
      </w:r>
      <w:r>
        <w:rPr>
          <w:rFonts w:ascii="Noto Mono" w:eastAsia="Noto Mono" w:hAnsi="Noto Mono" w:cs="Noto Mono"/>
          <w:color w:val="000000"/>
        </w:rPr>
        <w:t>) {</w:t>
      </w:r>
    </w:p>
    <w:p w14:paraId="43AEFE32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6A3E3E"/>
        </w:rPr>
        <w:t>e</w:t>
      </w:r>
      <w:r>
        <w:rPr>
          <w:rFonts w:ascii="Noto Mono" w:eastAsia="Noto Mono" w:hAnsi="Noto Mono" w:cs="Noto Mono"/>
          <w:color w:val="000000"/>
        </w:rPr>
        <w:t>.printStackTrace();</w:t>
      </w:r>
    </w:p>
    <w:p w14:paraId="2B5A8FD8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  <w:t>}</w:t>
      </w:r>
    </w:p>
    <w:p w14:paraId="4C4D167A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lastRenderedPageBreak/>
        <w:tab/>
      </w:r>
      <w:r>
        <w:rPr>
          <w:rFonts w:ascii="Noto Mono" w:eastAsia="Noto Mono" w:hAnsi="Noto Mono" w:cs="Noto Mono"/>
          <w:color w:val="000000"/>
        </w:rPr>
        <w:tab/>
        <w:t>}</w:t>
      </w:r>
    </w:p>
    <w:p w14:paraId="44642B53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6A3E3E"/>
        </w:rPr>
        <w:t>executor</w:t>
      </w:r>
      <w:r>
        <w:rPr>
          <w:rFonts w:ascii="Noto Mono" w:eastAsia="Noto Mono" w:hAnsi="Noto Mono" w:cs="Noto Mono"/>
          <w:color w:val="000000"/>
        </w:rPr>
        <w:t>.stop();</w:t>
      </w:r>
    </w:p>
    <w:p w14:paraId="51DEE34C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</w:p>
    <w:p w14:paraId="6EC2B3C6" w14:textId="77777777" w:rsidR="00736F98" w:rsidRDefault="00736F98" w:rsidP="00335C0B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 xml:space="preserve">// </w:t>
      </w:r>
      <w:r w:rsidR="00335C0B">
        <w:rPr>
          <w:rFonts w:ascii="Noto Mono" w:eastAsia="Noto Mono" w:hAnsi="Noto Mono" w:cs="Noto Mono"/>
          <w:color w:val="000000"/>
        </w:rPr>
        <w:t xml:space="preserve">visualizing the Petri </w:t>
      </w:r>
      <w:r w:rsidR="00580068">
        <w:rPr>
          <w:rFonts w:ascii="Noto Mono" w:eastAsia="Noto Mono" w:hAnsi="Noto Mono" w:cs="Noto Mono"/>
          <w:color w:val="000000"/>
        </w:rPr>
        <w:t>Net</w:t>
      </w:r>
      <w:r w:rsidR="00335C0B">
        <w:rPr>
          <w:rFonts w:ascii="Noto Mono" w:eastAsia="Noto Mono" w:hAnsi="Noto Mono" w:cs="Noto Mono"/>
          <w:color w:val="000000"/>
        </w:rPr>
        <w:t xml:space="preserve"> and its behavoir</w:t>
      </w:r>
      <w:r>
        <w:rPr>
          <w:rFonts w:ascii="Noto Mono" w:eastAsia="Noto Mono" w:hAnsi="Noto Mono" w:cs="Noto Mono"/>
          <w:color w:val="000000"/>
        </w:rPr>
        <w:t>.</w:t>
      </w:r>
    </w:p>
    <w:p w14:paraId="3E77929D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  <w:t>FuzzyPVizualzer.</w:t>
      </w:r>
      <w:r>
        <w:rPr>
          <w:rFonts w:ascii="Noto Mono" w:eastAsia="Noto Mono" w:hAnsi="Noto Mono" w:cs="Noto Mono"/>
          <w:i/>
          <w:color w:val="000000"/>
        </w:rPr>
        <w:t>visualize</w:t>
      </w:r>
      <w:r>
        <w:rPr>
          <w:rFonts w:ascii="Noto Mono" w:eastAsia="Noto Mono" w:hAnsi="Noto Mono" w:cs="Noto Mono"/>
          <w:color w:val="000000"/>
        </w:rPr>
        <w:t>(</w:t>
      </w:r>
      <w:r>
        <w:rPr>
          <w:rFonts w:ascii="Noto Mono" w:eastAsia="Noto Mono" w:hAnsi="Noto Mono" w:cs="Noto Mono"/>
          <w:color w:val="6A3E3E"/>
        </w:rPr>
        <w:t>petriNet</w:t>
      </w:r>
      <w:r>
        <w:rPr>
          <w:rFonts w:ascii="Noto Mono" w:eastAsia="Noto Mono" w:hAnsi="Noto Mono" w:cs="Noto Mono"/>
          <w:color w:val="000000"/>
        </w:rPr>
        <w:t xml:space="preserve">, </w:t>
      </w:r>
      <w:r>
        <w:rPr>
          <w:rFonts w:ascii="Noto Mono" w:eastAsia="Noto Mono" w:hAnsi="Noto Mono" w:cs="Noto Mono"/>
          <w:color w:val="6A3E3E"/>
        </w:rPr>
        <w:t>recorder</w:t>
      </w:r>
      <w:r>
        <w:rPr>
          <w:rFonts w:ascii="Noto Mono" w:eastAsia="Noto Mono" w:hAnsi="Noto Mono" w:cs="Noto Mono"/>
          <w:color w:val="000000"/>
        </w:rPr>
        <w:t>);</w:t>
      </w:r>
    </w:p>
    <w:p w14:paraId="0C40693B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  <w:t>}</w:t>
      </w:r>
    </w:p>
    <w:p w14:paraId="1E11A7E5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b/>
          <w:color w:val="7F0055"/>
        </w:rPr>
        <w:t>public</w:t>
      </w:r>
      <w:r>
        <w:rPr>
          <w:rFonts w:ascii="Noto Mono" w:eastAsia="Noto Mono" w:hAnsi="Noto Mono" w:cs="Noto Mono"/>
          <w:color w:val="000000"/>
        </w:rPr>
        <w:t xml:space="preserve"> </w:t>
      </w:r>
      <w:r>
        <w:rPr>
          <w:rFonts w:ascii="Noto Mono" w:eastAsia="Noto Mono" w:hAnsi="Noto Mono" w:cs="Noto Mono"/>
          <w:b/>
          <w:color w:val="7F0055"/>
        </w:rPr>
        <w:t>static</w:t>
      </w:r>
      <w:r>
        <w:rPr>
          <w:rFonts w:ascii="Noto Mono" w:eastAsia="Noto Mono" w:hAnsi="Noto Mono" w:cs="Noto Mono"/>
          <w:color w:val="000000"/>
        </w:rPr>
        <w:t xml:space="preserve"> </w:t>
      </w:r>
      <w:r>
        <w:rPr>
          <w:rFonts w:ascii="Noto Mono" w:eastAsia="Noto Mono" w:hAnsi="Noto Mono" w:cs="Noto Mono"/>
          <w:b/>
          <w:color w:val="7F0055"/>
        </w:rPr>
        <w:t>void</w:t>
      </w:r>
      <w:r>
        <w:rPr>
          <w:rFonts w:ascii="Noto Mono" w:eastAsia="Noto Mono" w:hAnsi="Noto Mono" w:cs="Noto Mono"/>
          <w:color w:val="000000"/>
        </w:rPr>
        <w:t xml:space="preserve"> main(String[] </w:t>
      </w:r>
      <w:r>
        <w:rPr>
          <w:rFonts w:ascii="Noto Mono" w:eastAsia="Noto Mono" w:hAnsi="Noto Mono" w:cs="Noto Mono"/>
          <w:color w:val="6A3E3E"/>
        </w:rPr>
        <w:t>main</w:t>
      </w:r>
      <w:r>
        <w:rPr>
          <w:rFonts w:ascii="Noto Mono" w:eastAsia="Noto Mono" w:hAnsi="Noto Mono" w:cs="Noto Mono"/>
          <w:color w:val="000000"/>
        </w:rPr>
        <w:t>) {</w:t>
      </w:r>
    </w:p>
    <w:p w14:paraId="2662BD28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color w:val="000000"/>
        </w:rPr>
        <w:tab/>
      </w:r>
      <w:r>
        <w:rPr>
          <w:rFonts w:ascii="Noto Mono" w:eastAsia="Noto Mono" w:hAnsi="Noto Mono" w:cs="Noto Mono"/>
          <w:b/>
          <w:color w:val="7F0055"/>
        </w:rPr>
        <w:t>new</w:t>
      </w:r>
      <w:r>
        <w:rPr>
          <w:rFonts w:ascii="Noto Mono" w:eastAsia="Noto Mono" w:hAnsi="Noto Mono" w:cs="Noto Mono"/>
          <w:color w:val="000000"/>
        </w:rPr>
        <w:t xml:space="preserve"> ComparatorExample();</w:t>
      </w:r>
    </w:p>
    <w:p w14:paraId="34FF6D84" w14:textId="77777777" w:rsidR="00736F98" w:rsidRDefault="00736F98" w:rsidP="00736F98">
      <w:r>
        <w:rPr>
          <w:rFonts w:ascii="Noto Mono" w:eastAsia="Noto Mono" w:hAnsi="Noto Mono" w:cs="Noto Mono"/>
          <w:color w:val="000000"/>
        </w:rPr>
        <w:tab/>
        <w:t>}</w:t>
      </w:r>
    </w:p>
    <w:p w14:paraId="46192D74" w14:textId="77777777" w:rsidR="00736F98" w:rsidRDefault="00736F98" w:rsidP="00736F98">
      <w:pPr>
        <w:rPr>
          <w:rFonts w:ascii="Noto Mono" w:eastAsia="Noto Mono" w:hAnsi="Noto Mono" w:cs="Noto Mono"/>
          <w:color w:val="000000"/>
        </w:rPr>
      </w:pPr>
      <w:r>
        <w:rPr>
          <w:rFonts w:ascii="Noto Mono" w:eastAsia="Noto Mono" w:hAnsi="Noto Mono" w:cs="Noto Mono"/>
          <w:color w:val="000000"/>
        </w:rPr>
        <w:t>}</w:t>
      </w:r>
    </w:p>
    <w:p w14:paraId="4EF1A670" w14:textId="77777777" w:rsidR="00FC7812" w:rsidRDefault="00FC7812" w:rsidP="00736F98">
      <w:pPr>
        <w:rPr>
          <w:rFonts w:ascii="Noto Mono" w:eastAsia="Noto Mono" w:hAnsi="Noto Mono" w:cs="Noto Mono"/>
          <w:color w:val="000000"/>
        </w:rPr>
      </w:pPr>
    </w:p>
    <w:p w14:paraId="278AF4B9" w14:textId="77777777" w:rsidR="00FC7812" w:rsidRDefault="00FC7812" w:rsidP="008D358D">
      <w:pPr>
        <w:ind w:firstLine="720"/>
        <w:jc w:val="both"/>
      </w:pPr>
      <w:r w:rsidRPr="00FC7812">
        <w:t xml:space="preserve">To run this application we will use the FuzzyP utility that can be downloaded from the site: </w:t>
      </w:r>
      <w:hyperlink r:id="rId6" w:history="1">
        <w:r w:rsidRPr="006A6AB9">
          <w:rPr>
            <w:rStyle w:val="Hyperlink"/>
          </w:rPr>
          <w:t>https://github.com/AttilaOrs/FuzzP/tree/master/fatJar</w:t>
        </w:r>
      </w:hyperlink>
      <w:r w:rsidRPr="00FC7812">
        <w:t>.</w:t>
      </w:r>
    </w:p>
    <w:p w14:paraId="18DB357A" w14:textId="77777777" w:rsidR="00FC7812" w:rsidRDefault="00FC7812" w:rsidP="008D358D">
      <w:pPr>
        <w:ind w:firstLine="720"/>
        <w:jc w:val="both"/>
      </w:pPr>
      <w:r w:rsidRPr="00FC7812">
        <w:t>After the most recent jar is downloaded, it must be added as an external dependence on the eclipse project.</w:t>
      </w:r>
      <w:r w:rsidR="00696415">
        <w:t xml:space="preserve"> Use t</w:t>
      </w:r>
      <w:r w:rsidR="00696415" w:rsidRPr="00696415">
        <w:t>he "Build Path" menu under "Configure Build Path," and in the "Libraries" table</w:t>
      </w:r>
      <w:r w:rsidR="00696415">
        <w:t>, click</w:t>
      </w:r>
      <w:r w:rsidR="00696415" w:rsidRPr="00696415">
        <w:t xml:space="preserve"> the "Add External JARs ..." button </w:t>
      </w:r>
      <w:r w:rsidR="00696415">
        <w:t>and add</w:t>
      </w:r>
      <w:r w:rsidR="00696415" w:rsidRPr="00696415">
        <w:t xml:space="preserve"> the downloaded file from the </w:t>
      </w:r>
      <w:r w:rsidR="00696415">
        <w:t xml:space="preserve">site </w:t>
      </w:r>
      <w:r w:rsidR="00696415" w:rsidRPr="00696415">
        <w:t>above.</w:t>
      </w:r>
    </w:p>
    <w:p w14:paraId="2C9F3BC0" w14:textId="77777777" w:rsidR="00696415" w:rsidRDefault="00420AEF" w:rsidP="008D358D">
      <w:pPr>
        <w:ind w:firstLine="720"/>
        <w:jc w:val="both"/>
      </w:pPr>
      <w:r w:rsidRPr="00420AEF">
        <w:t>Classes used in the utility:</w:t>
      </w:r>
    </w:p>
    <w:p w14:paraId="73C3F197" w14:textId="77777777" w:rsidR="00420AEF" w:rsidRDefault="00420AEF" w:rsidP="008D358D">
      <w:pPr>
        <w:pStyle w:val="ListParagraph"/>
        <w:numPr>
          <w:ilvl w:val="0"/>
          <w:numId w:val="3"/>
        </w:numPr>
        <w:jc w:val="both"/>
      </w:pPr>
      <w:r w:rsidRPr="00420AEF">
        <w:rPr>
          <w:i/>
          <w:iCs/>
        </w:rPr>
        <w:t>TableParser</w:t>
      </w:r>
      <w:r w:rsidRPr="00420AEF">
        <w:t xml:space="preserve"> is an assistant class that creates</w:t>
      </w:r>
      <w:r>
        <w:t xml:space="preserve"> the</w:t>
      </w:r>
      <w:r w:rsidRPr="00420AEF">
        <w:t xml:space="preserve"> FLRS tables. The most important methods in th</w:t>
      </w:r>
      <w:r>
        <w:t xml:space="preserve">is class are: </w:t>
      </w:r>
      <w:r w:rsidRPr="00420AEF">
        <w:rPr>
          <w:i/>
          <w:iCs/>
        </w:rPr>
        <w:t>parseOneXOneTable(), parseOneXTwoTable(), parseTwoXOneTable(), parseTwoXTwoTable().</w:t>
      </w:r>
      <w:r w:rsidRPr="00420AEF">
        <w:t xml:space="preserve"> These methods generate embedded tables in transitions, using strings as a differentiator and separator.</w:t>
      </w:r>
    </w:p>
    <w:p w14:paraId="3F181A94" w14:textId="77777777" w:rsidR="00420AEF" w:rsidRDefault="00420AEF" w:rsidP="008D358D">
      <w:pPr>
        <w:pStyle w:val="ListParagraph"/>
        <w:numPr>
          <w:ilvl w:val="0"/>
          <w:numId w:val="3"/>
        </w:numPr>
        <w:jc w:val="both"/>
      </w:pPr>
      <w:r w:rsidRPr="00420AEF">
        <w:rPr>
          <w:i/>
          <w:iCs/>
        </w:rPr>
        <w:t>FuzzyPetriNet</w:t>
      </w:r>
      <w:r w:rsidRPr="00420AEF">
        <w:t xml:space="preserve"> contains static data about the Petri </w:t>
      </w:r>
      <w:r w:rsidR="00580068">
        <w:t>Net</w:t>
      </w:r>
      <w:r>
        <w:t>s</w:t>
      </w:r>
      <w:r w:rsidRPr="00420AEF">
        <w:t xml:space="preserve">. It has methods that add </w:t>
      </w:r>
      <w:r>
        <w:t xml:space="preserve">places: </w:t>
      </w:r>
      <w:r w:rsidRPr="00420AEF">
        <w:rPr>
          <w:i/>
          <w:iCs/>
        </w:rPr>
        <w:t>addPlace()</w:t>
      </w:r>
      <w:r>
        <w:t xml:space="preserve"> and transitions: </w:t>
      </w:r>
      <w:r w:rsidRPr="00420AEF">
        <w:rPr>
          <w:i/>
          <w:iCs/>
        </w:rPr>
        <w:t>addTranzition()</w:t>
      </w:r>
      <w:r w:rsidRPr="00420AEF">
        <w:t xml:space="preserve">. In the case of transitions, the delay and the fuzzy table must be specified for that transition. The table type must coincide with the number of </w:t>
      </w:r>
      <w:r>
        <w:t>arcs</w:t>
      </w:r>
      <w:r w:rsidRPr="00420AEF">
        <w:t xml:space="preserve">. For example, if a transition has an input arc and two output </w:t>
      </w:r>
      <w:r>
        <w:t>arcs</w:t>
      </w:r>
      <w:r w:rsidRPr="00420AEF">
        <w:t xml:space="preserve">, the table must be of the </w:t>
      </w:r>
      <w:r w:rsidRPr="00420AEF">
        <w:rPr>
          <w:i/>
          <w:iCs/>
        </w:rPr>
        <w:t>OneXTwoTable</w:t>
      </w:r>
      <w:r w:rsidRPr="00420AEF">
        <w:t xml:space="preserve"> type.</w:t>
      </w:r>
    </w:p>
    <w:p w14:paraId="1AC068D3" w14:textId="77777777" w:rsidR="00420AEF" w:rsidRDefault="00420AEF" w:rsidP="008D358D">
      <w:pPr>
        <w:pStyle w:val="ListParagraph"/>
        <w:numPr>
          <w:ilvl w:val="0"/>
          <w:numId w:val="3"/>
        </w:numPr>
        <w:jc w:val="both"/>
      </w:pPr>
      <w:r w:rsidRPr="00420AEF">
        <w:rPr>
          <w:i/>
          <w:iCs/>
        </w:rPr>
        <w:t>FuzzyPetriNet</w:t>
      </w:r>
      <w:r w:rsidRPr="00420AEF">
        <w:t xml:space="preserve"> has methods that connect </w:t>
      </w:r>
      <w:r>
        <w:t>places</w:t>
      </w:r>
      <w:r w:rsidRPr="00420AEF">
        <w:t xml:space="preserve"> and transitions: </w:t>
      </w:r>
      <w:r w:rsidRPr="00420AEF">
        <w:rPr>
          <w:i/>
          <w:iCs/>
        </w:rPr>
        <w:t>addArcFromTransitionToPlace()</w:t>
      </w:r>
      <w:r w:rsidRPr="00420AEF">
        <w:t xml:space="preserve"> </w:t>
      </w:r>
      <w:r>
        <w:t xml:space="preserve">and </w:t>
      </w:r>
      <w:r w:rsidRPr="00420AEF">
        <w:rPr>
          <w:i/>
          <w:iCs/>
        </w:rPr>
        <w:t>addArcFromPlaceToTransition().</w:t>
      </w:r>
      <w:r w:rsidRPr="00420AEF">
        <w:t xml:space="preserve"> Input </w:t>
      </w:r>
      <w:r>
        <w:t>places</w:t>
      </w:r>
      <w:r w:rsidRPr="00420AEF">
        <w:t xml:space="preserve">: </w:t>
      </w:r>
      <w:r w:rsidRPr="00420AEF">
        <w:rPr>
          <w:i/>
          <w:iCs/>
        </w:rPr>
        <w:t>addInpuPlace()</w:t>
      </w:r>
      <w:r w:rsidRPr="00420AEF">
        <w:t xml:space="preserve"> and output transitions: </w:t>
      </w:r>
      <w:r w:rsidRPr="00420AEF">
        <w:rPr>
          <w:i/>
          <w:iCs/>
        </w:rPr>
        <w:t>addOutputTranzition()</w:t>
      </w:r>
      <w:r w:rsidRPr="00420AEF">
        <w:t xml:space="preserve"> can be added. The difference between the </w:t>
      </w:r>
      <w:r>
        <w:t>input places</w:t>
      </w:r>
      <w:r w:rsidRPr="00420AEF">
        <w:t xml:space="preserve"> and the usual </w:t>
      </w:r>
      <w:r>
        <w:t>places</w:t>
      </w:r>
      <w:r w:rsidRPr="00420AEF">
        <w:t xml:space="preserve"> is that for the </w:t>
      </w:r>
      <w:r>
        <w:t>input places</w:t>
      </w:r>
      <w:r w:rsidRPr="00420AEF">
        <w:t xml:space="preserve"> we can put a token during execution. </w:t>
      </w:r>
      <w:r>
        <w:t>Output</w:t>
      </w:r>
      <w:r w:rsidRPr="00420AEF">
        <w:t xml:space="preserve"> transitions have the ability to execute </w:t>
      </w:r>
      <w:r>
        <w:t>output</w:t>
      </w:r>
      <w:r w:rsidRPr="00420AEF">
        <w:t xml:space="preserve"> actions. These actions can be added by </w:t>
      </w:r>
      <w:r>
        <w:t xml:space="preserve">the </w:t>
      </w:r>
      <w:r w:rsidRPr="00420AEF">
        <w:rPr>
          <w:i/>
          <w:iCs/>
        </w:rPr>
        <w:t>addActionForOuputTransition()</w:t>
      </w:r>
      <w:r w:rsidRPr="00420AEF">
        <w:t xml:space="preserve"> method.</w:t>
      </w:r>
    </w:p>
    <w:p w14:paraId="62821DF3" w14:textId="77777777" w:rsidR="00420AEF" w:rsidRDefault="00420AEF" w:rsidP="008D358D">
      <w:pPr>
        <w:pStyle w:val="ListParagraph"/>
        <w:numPr>
          <w:ilvl w:val="0"/>
          <w:numId w:val="3"/>
        </w:numPr>
        <w:jc w:val="both"/>
      </w:pPr>
      <w:r w:rsidRPr="00420AEF">
        <w:rPr>
          <w:i/>
          <w:iCs/>
        </w:rPr>
        <w:t>AsyncronRunnableExecutor</w:t>
      </w:r>
      <w:r w:rsidRPr="00420AEF">
        <w:t xml:space="preserve"> is the class where the </w:t>
      </w:r>
      <w:r w:rsidRPr="00420AEF">
        <w:rPr>
          <w:i/>
          <w:iCs/>
        </w:rPr>
        <w:t>FuzzyPetri</w:t>
      </w:r>
      <w:r w:rsidRPr="00420AEF">
        <w:t xml:space="preserve"> </w:t>
      </w:r>
      <w:r>
        <w:t>net</w:t>
      </w:r>
      <w:r w:rsidRPr="00420AEF">
        <w:t xml:space="preserve"> is </w:t>
      </w:r>
      <w:r>
        <w:t>executed</w:t>
      </w:r>
      <w:r w:rsidRPr="00420AEF">
        <w:t xml:space="preserve">. The constructor must specify the Petri </w:t>
      </w:r>
      <w:r w:rsidR="00580068">
        <w:t>Net</w:t>
      </w:r>
      <w:r w:rsidRPr="00420AEF">
        <w:t xml:space="preserve"> and the period (the duration of a tic). The class implements the Runnable interface, so it's a thread</w:t>
      </w:r>
      <w:r>
        <w:t xml:space="preserve"> of execution</w:t>
      </w:r>
      <w:r w:rsidRPr="00420AEF">
        <w:t xml:space="preserve"> that needs to be run separately. Using the </w:t>
      </w:r>
      <w:r w:rsidRPr="00420AEF">
        <w:rPr>
          <w:i/>
          <w:iCs/>
        </w:rPr>
        <w:t>putTokenInInputPlace()</w:t>
      </w:r>
      <w:r w:rsidRPr="00420AEF">
        <w:t xml:space="preserve"> method, we can place </w:t>
      </w:r>
      <w:r>
        <w:t>tokens</w:t>
      </w:r>
      <w:r w:rsidRPr="00420AEF">
        <w:t xml:space="preserve"> </w:t>
      </w:r>
      <w:r>
        <w:t>at the input places</w:t>
      </w:r>
      <w:r w:rsidRPr="00420AEF">
        <w:t xml:space="preserve">. Using the </w:t>
      </w:r>
      <w:r w:rsidRPr="00420AEF">
        <w:rPr>
          <w:i/>
          <w:iCs/>
        </w:rPr>
        <w:t>stop()</w:t>
      </w:r>
      <w:r w:rsidRPr="00420AEF">
        <w:t xml:space="preserve"> method, we can stop the </w:t>
      </w:r>
      <w:r>
        <w:t>execution</w:t>
      </w:r>
      <w:r w:rsidRPr="00420AEF">
        <w:t>.</w:t>
      </w:r>
    </w:p>
    <w:p w14:paraId="34C3CF11" w14:textId="77777777" w:rsidR="008D358D" w:rsidRDefault="008D358D" w:rsidP="008D358D">
      <w:pPr>
        <w:pStyle w:val="ListParagraph"/>
        <w:numPr>
          <w:ilvl w:val="0"/>
          <w:numId w:val="3"/>
        </w:numPr>
        <w:jc w:val="both"/>
      </w:pPr>
      <w:r w:rsidRPr="008D358D">
        <w:rPr>
          <w:i/>
          <w:iCs/>
        </w:rPr>
        <w:t>FullRecorder</w:t>
      </w:r>
      <w:r w:rsidRPr="008D358D">
        <w:t xml:space="preserve"> is an </w:t>
      </w:r>
      <w:r>
        <w:t>assisstant</w:t>
      </w:r>
      <w:r w:rsidRPr="008D358D">
        <w:t xml:space="preserve"> class that stores the status of the </w:t>
      </w:r>
      <w:r>
        <w:t>net</w:t>
      </w:r>
      <w:r w:rsidRPr="008D358D">
        <w:t>. It is used for viewing.</w:t>
      </w:r>
    </w:p>
    <w:p w14:paraId="56EB8635" w14:textId="77777777" w:rsidR="008D358D" w:rsidRDefault="008D358D" w:rsidP="008D358D">
      <w:pPr>
        <w:pStyle w:val="ListParagraph"/>
        <w:numPr>
          <w:ilvl w:val="0"/>
          <w:numId w:val="3"/>
        </w:numPr>
        <w:jc w:val="both"/>
      </w:pPr>
      <w:r w:rsidRPr="008D358D">
        <w:rPr>
          <w:i/>
          <w:iCs/>
        </w:rPr>
        <w:lastRenderedPageBreak/>
        <w:t>FuzzyPVizualzer</w:t>
      </w:r>
      <w:r w:rsidRPr="008D358D">
        <w:t xml:space="preserve"> views the behavior of the </w:t>
      </w:r>
      <w:r>
        <w:t>net</w:t>
      </w:r>
      <w:r w:rsidRPr="008D358D">
        <w:t xml:space="preserve">. It needs </w:t>
      </w:r>
      <w:r w:rsidRPr="008D358D">
        <w:rPr>
          <w:i/>
          <w:iCs/>
        </w:rPr>
        <w:t>FullRecorder</w:t>
      </w:r>
      <w:r w:rsidRPr="008D358D">
        <w:t xml:space="preserve"> and </w:t>
      </w:r>
      <w:r w:rsidRPr="008D358D">
        <w:rPr>
          <w:i/>
          <w:iCs/>
        </w:rPr>
        <w:t>FuzzyPetriNet</w:t>
      </w:r>
      <w:r w:rsidRPr="008D358D">
        <w:t xml:space="preserve"> classes.</w:t>
      </w:r>
    </w:p>
    <w:p w14:paraId="24888096" w14:textId="77777777" w:rsidR="008D358D" w:rsidRPr="008D358D" w:rsidRDefault="008D358D" w:rsidP="008D358D">
      <w:pPr>
        <w:numPr>
          <w:ilvl w:val="0"/>
          <w:numId w:val="3"/>
        </w:numPr>
        <w:spacing w:after="120" w:line="240" w:lineRule="auto"/>
        <w:jc w:val="both"/>
      </w:pPr>
      <w:r w:rsidRPr="008D358D">
        <w:rPr>
          <w:i/>
          <w:color w:val="000000"/>
        </w:rPr>
        <w:t>FuzzyDriver</w:t>
      </w:r>
      <w:r w:rsidRPr="008D358D">
        <w:rPr>
          <w:color w:val="000000"/>
        </w:rPr>
        <w:t xml:space="preserve"> is a fuzzyficator -defuzzyficator.</w:t>
      </w:r>
    </w:p>
    <w:p w14:paraId="23B9D276" w14:textId="77777777" w:rsidR="008D358D" w:rsidRDefault="008D358D" w:rsidP="008D358D">
      <w:pPr>
        <w:spacing w:after="120" w:line="240" w:lineRule="auto"/>
        <w:jc w:val="both"/>
      </w:pPr>
    </w:p>
    <w:p w14:paraId="2ACBB5C9" w14:textId="77777777" w:rsidR="00736F98" w:rsidRPr="008D358D" w:rsidRDefault="008D358D" w:rsidP="008D358D">
      <w:pPr>
        <w:jc w:val="both"/>
        <w:rPr>
          <w:color w:val="C45911" w:themeColor="accent2" w:themeShade="BF"/>
          <w:sz w:val="28"/>
          <w:szCs w:val="28"/>
        </w:rPr>
      </w:pPr>
      <w:r w:rsidRPr="008D358D">
        <w:rPr>
          <w:color w:val="C45911" w:themeColor="accent2" w:themeShade="BF"/>
          <w:sz w:val="28"/>
          <w:szCs w:val="28"/>
        </w:rPr>
        <w:t>Exercises:</w:t>
      </w:r>
    </w:p>
    <w:p w14:paraId="6409AD58" w14:textId="77777777" w:rsidR="008D358D" w:rsidRDefault="008D358D" w:rsidP="008D358D">
      <w:pPr>
        <w:pStyle w:val="ListParagraph"/>
        <w:numPr>
          <w:ilvl w:val="0"/>
          <w:numId w:val="5"/>
        </w:numPr>
        <w:jc w:val="both"/>
      </w:pPr>
      <w:r w:rsidRPr="008D358D">
        <w:t>Run the application. Count how many times the FLETPN model runs in one tic. Change the code so that it runs only once.</w:t>
      </w:r>
    </w:p>
    <w:p w14:paraId="624BF430" w14:textId="77777777" w:rsidR="008D358D" w:rsidRDefault="008D358D" w:rsidP="008D358D">
      <w:pPr>
        <w:pStyle w:val="ListParagraph"/>
        <w:numPr>
          <w:ilvl w:val="0"/>
          <w:numId w:val="5"/>
        </w:numPr>
        <w:jc w:val="both"/>
      </w:pPr>
      <w:r>
        <w:t>Enter a sine</w:t>
      </w:r>
      <w:r w:rsidRPr="008D358D">
        <w:t xml:space="preserve"> signal at P0</w:t>
      </w:r>
      <w:r>
        <w:t xml:space="preserve"> and</w:t>
      </w:r>
      <w:r w:rsidRPr="008D358D">
        <w:t xml:space="preserve"> at P1</w:t>
      </w:r>
      <w:r>
        <w:t xml:space="preserve"> a</w:t>
      </w:r>
      <w:r w:rsidRPr="008D358D">
        <w:t xml:space="preserve"> cosine</w:t>
      </w:r>
      <w:r>
        <w:t xml:space="preserve"> signal</w:t>
      </w:r>
      <w:r w:rsidRPr="008D358D">
        <w:t>.</w:t>
      </w:r>
    </w:p>
    <w:p w14:paraId="16E3D2DF" w14:textId="7115E01F" w:rsidR="008D358D" w:rsidRDefault="008D358D" w:rsidP="008D358D">
      <w:pPr>
        <w:pStyle w:val="ListParagraph"/>
        <w:numPr>
          <w:ilvl w:val="0"/>
          <w:numId w:val="5"/>
        </w:numPr>
        <w:jc w:val="both"/>
      </w:pPr>
      <w:r w:rsidRPr="008D358D">
        <w:t>Change the code so that the transition T2 is executed if P0 &lt;P1 and the transition T3 if P1</w:t>
      </w:r>
      <w:r w:rsidR="00EE3340">
        <w:t>&lt;</w:t>
      </w:r>
      <w:r w:rsidRPr="008D358D">
        <w:t xml:space="preserve"> P0.</w:t>
      </w:r>
    </w:p>
    <w:p w14:paraId="3D1D6B09" w14:textId="77777777" w:rsidR="008D358D" w:rsidRDefault="008D358D" w:rsidP="008D358D">
      <w:pPr>
        <w:jc w:val="both"/>
      </w:pPr>
    </w:p>
    <w:p w14:paraId="2CA010B0" w14:textId="77777777" w:rsidR="008D358D" w:rsidRPr="00D225DA" w:rsidRDefault="00D225DA" w:rsidP="00D225DA">
      <w:pPr>
        <w:jc w:val="both"/>
        <w:rPr>
          <w:rFonts w:ascii="Arial" w:hAnsi="Arial" w:cs="Arial"/>
          <w:color w:val="C45911" w:themeColor="accent2" w:themeShade="BF"/>
          <w:sz w:val="40"/>
          <w:szCs w:val="40"/>
          <w:shd w:val="clear" w:color="auto" w:fill="FFFFFF"/>
        </w:rPr>
      </w:pPr>
      <w:r w:rsidRPr="00D225DA">
        <w:rPr>
          <w:color w:val="C45911" w:themeColor="accent2" w:themeShade="BF"/>
          <w:sz w:val="40"/>
          <w:szCs w:val="40"/>
        </w:rPr>
        <w:t xml:space="preserve">3. </w:t>
      </w:r>
      <w:r w:rsidRPr="00D225DA">
        <w:rPr>
          <w:rFonts w:ascii="Arial" w:hAnsi="Arial" w:cs="Arial"/>
          <w:color w:val="C45911" w:themeColor="accent2" w:themeShade="BF"/>
          <w:sz w:val="40"/>
          <w:szCs w:val="40"/>
          <w:shd w:val="clear" w:color="auto" w:fill="FFFFFF"/>
        </w:rPr>
        <w:t>A controller with a proportional–integral (PI) action</w:t>
      </w:r>
    </w:p>
    <w:p w14:paraId="13ACF04E" w14:textId="77777777" w:rsidR="00D225DA" w:rsidRDefault="00D225DA" w:rsidP="00D225DA">
      <w:pPr>
        <w:ind w:firstLine="720"/>
        <w:jc w:val="both"/>
      </w:pPr>
      <w:r w:rsidRPr="00D225DA">
        <w:t>We consider for a first order process</w:t>
      </w:r>
      <w:r>
        <w:t>,</w:t>
      </w:r>
      <w:r w:rsidRPr="00D225DA">
        <w:t xml:space="preserve"> the mathematical model of the form:</w:t>
      </w:r>
    </w:p>
    <w:p w14:paraId="6C8B94EF" w14:textId="77777777" w:rsidR="00D225DA" w:rsidRDefault="00D225DA" w:rsidP="00D225DA">
      <w:pPr>
        <w:ind w:firstLine="720"/>
        <w:jc w:val="both"/>
      </w:pPr>
      <w:r w:rsidRPr="00B4272A">
        <w:t>y(k+1) =</w:t>
      </w:r>
      <w:r>
        <w:t>a*</w:t>
      </w:r>
      <w:r w:rsidRPr="00B4272A">
        <w:t xml:space="preserve">y(k) + </w:t>
      </w:r>
      <w:r>
        <w:t>b*</w:t>
      </w:r>
      <w:r w:rsidRPr="00B4272A">
        <w:t>u(k)</w:t>
      </w:r>
      <w:r>
        <w:t xml:space="preserve">, where y is the </w:t>
      </w:r>
      <w:r w:rsidRPr="00D225DA">
        <w:t>system status</w:t>
      </w:r>
      <w:r>
        <w:t xml:space="preserve"> and u is the command of the controller.</w:t>
      </w:r>
    </w:p>
    <w:p w14:paraId="41DD824B" w14:textId="77777777" w:rsidR="00D225DA" w:rsidRDefault="00D225DA" w:rsidP="00D225DA">
      <w:pPr>
        <w:ind w:firstLine="720"/>
        <w:jc w:val="both"/>
      </w:pPr>
      <w:r>
        <w:t>In figure 3</w:t>
      </w:r>
      <w:r w:rsidR="000172F6">
        <w:t>.1</w:t>
      </w:r>
      <w:r>
        <w:t xml:space="preserve"> we have a Petri net that implements the model, the nodes are as follows:</w:t>
      </w:r>
    </w:p>
    <w:p w14:paraId="69DC5F9E" w14:textId="77777777" w:rsidR="00B0403D" w:rsidRDefault="00B0403D" w:rsidP="00B0403D">
      <w:pPr>
        <w:pStyle w:val="ListParagraph"/>
        <w:numPr>
          <w:ilvl w:val="1"/>
          <w:numId w:val="7"/>
        </w:numPr>
        <w:jc w:val="both"/>
      </w:pPr>
      <w:r>
        <w:t>p0 stores the current value of the y(k) model;</w:t>
      </w:r>
    </w:p>
    <w:p w14:paraId="464D3193" w14:textId="77777777" w:rsidR="00B0403D" w:rsidRDefault="00B0403D" w:rsidP="00B0403D">
      <w:pPr>
        <w:pStyle w:val="ListParagraph"/>
        <w:numPr>
          <w:ilvl w:val="1"/>
          <w:numId w:val="7"/>
        </w:numPr>
        <w:jc w:val="both"/>
      </w:pPr>
      <w:r>
        <w:t>p1 input place (port), modifies the received command u(k);</w:t>
      </w:r>
    </w:p>
    <w:p w14:paraId="1A73B3F0" w14:textId="77777777" w:rsidR="00B0403D" w:rsidRDefault="00B0403D" w:rsidP="00B0403D">
      <w:pPr>
        <w:pStyle w:val="ListParagraph"/>
        <w:numPr>
          <w:ilvl w:val="1"/>
          <w:numId w:val="7"/>
        </w:numPr>
        <w:jc w:val="both"/>
      </w:pPr>
      <w:r>
        <w:t>t0 modifies the update of the values of y(k) using FLRS;</w:t>
      </w:r>
    </w:p>
    <w:p w14:paraId="63CAC85D" w14:textId="77777777" w:rsidR="00B0403D" w:rsidRDefault="00B0403D" w:rsidP="00B0403D">
      <w:pPr>
        <w:pStyle w:val="ListParagraph"/>
        <w:numPr>
          <w:ilvl w:val="1"/>
          <w:numId w:val="7"/>
        </w:numPr>
        <w:jc w:val="both"/>
      </w:pPr>
      <w:r>
        <w:t>p2 stores the new y(k + 1) value;</w:t>
      </w:r>
    </w:p>
    <w:p w14:paraId="7575913E" w14:textId="77777777" w:rsidR="00D225DA" w:rsidRDefault="00B0403D" w:rsidP="00B0403D">
      <w:pPr>
        <w:pStyle w:val="ListParagraph"/>
        <w:numPr>
          <w:ilvl w:val="1"/>
          <w:numId w:val="7"/>
        </w:numPr>
        <w:jc w:val="both"/>
      </w:pPr>
      <w:r>
        <w:t>t1 output transition (port) that sends the value y(k + 1) to the controller.</w:t>
      </w:r>
    </w:p>
    <w:p w14:paraId="3A51E239" w14:textId="77777777" w:rsidR="00B0403D" w:rsidRDefault="00B0403D" w:rsidP="00B0403D">
      <w:pPr>
        <w:ind w:firstLine="720"/>
        <w:jc w:val="both"/>
      </w:pPr>
      <w:r>
        <w:rPr>
          <w:sz w:val="20"/>
          <w:szCs w:val="20"/>
        </w:rPr>
        <w:t>The constants are</w:t>
      </w:r>
      <w:r w:rsidRPr="00B0403D">
        <w:rPr>
          <w:sz w:val="20"/>
          <w:szCs w:val="20"/>
        </w:rPr>
        <w:t xml:space="preserve"> </w:t>
      </w:r>
      <w:r w:rsidRPr="00D45D47">
        <w:t>w</w:t>
      </w:r>
      <w:r w:rsidRPr="00B0403D">
        <w:rPr>
          <w:vertAlign w:val="subscript"/>
        </w:rPr>
        <w:t xml:space="preserve">0_0 </w:t>
      </w:r>
      <w:r w:rsidRPr="00D45D47">
        <w:t xml:space="preserve">= a </w:t>
      </w:r>
      <w:r>
        <w:t>and</w:t>
      </w:r>
      <w:r w:rsidRPr="00D45D47">
        <w:t xml:space="preserve"> w</w:t>
      </w:r>
      <w:r w:rsidRPr="00B0403D">
        <w:rPr>
          <w:vertAlign w:val="subscript"/>
        </w:rPr>
        <w:t xml:space="preserve">1_0 </w:t>
      </w:r>
      <w:r w:rsidRPr="00D45D47">
        <w:t>= b.</w:t>
      </w:r>
    </w:p>
    <w:p w14:paraId="7260715B" w14:textId="77777777" w:rsidR="00B0403D" w:rsidRDefault="00B0403D" w:rsidP="00B0403D">
      <w:pPr>
        <w:spacing w:after="120"/>
        <w:ind w:firstLine="706"/>
        <w:jc w:val="center"/>
      </w:pPr>
      <w:r>
        <w:object w:dxaOrig="4665" w:dyaOrig="1905" w14:anchorId="52C9E65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2.7pt;height:95.55pt" o:ole="">
            <v:imagedata r:id="rId7" o:title=""/>
          </v:shape>
          <o:OLEObject Type="Embed" ProgID="PBrush" ShapeID="_x0000_i1025" DrawAspect="Content" ObjectID="_1762351306" r:id="rId8"/>
        </w:object>
      </w:r>
    </w:p>
    <w:p w14:paraId="78E9A94A" w14:textId="77777777" w:rsidR="00B0403D" w:rsidRPr="00B0403D" w:rsidRDefault="00B0403D" w:rsidP="00B0403D">
      <w:pPr>
        <w:spacing w:after="120"/>
        <w:ind w:firstLine="706"/>
        <w:jc w:val="center"/>
        <w:rPr>
          <w:b/>
          <w:bCs/>
        </w:rPr>
      </w:pPr>
      <w:r w:rsidRPr="00B0403D">
        <w:rPr>
          <w:b/>
          <w:bCs/>
        </w:rPr>
        <w:t xml:space="preserve">Figure 3.1 The Petri </w:t>
      </w:r>
      <w:r w:rsidR="00580068">
        <w:rPr>
          <w:b/>
          <w:bCs/>
        </w:rPr>
        <w:t>Net</w:t>
      </w:r>
      <w:r w:rsidRPr="00B0403D">
        <w:rPr>
          <w:b/>
          <w:bCs/>
        </w:rPr>
        <w:t xml:space="preserve"> that implements the process model</w:t>
      </w:r>
    </w:p>
    <w:p w14:paraId="37107831" w14:textId="77777777" w:rsidR="00B0403D" w:rsidRDefault="00B0403D" w:rsidP="00B0403D">
      <w:pPr>
        <w:spacing w:after="120"/>
        <w:ind w:firstLine="706"/>
        <w:jc w:val="both"/>
      </w:pPr>
      <w:r>
        <w:t>The controller of the type</w:t>
      </w:r>
      <w:r w:rsidRPr="00B4272A">
        <w:t xml:space="preserve"> PI </w:t>
      </w:r>
      <w:r>
        <w:t>has the mathematical model:</w:t>
      </w:r>
    </w:p>
    <w:p w14:paraId="0DDFB078" w14:textId="77777777" w:rsidR="00B0403D" w:rsidRPr="00B51AC5" w:rsidRDefault="00B0403D" w:rsidP="00B0403D">
      <w:pPr>
        <w:spacing w:after="120"/>
        <w:ind w:firstLine="706"/>
        <w:jc w:val="both"/>
      </w:pPr>
      <w:r w:rsidRPr="00B51AC5">
        <w:t>u(k) = u(k-1) + Δu(k)</w:t>
      </w:r>
    </w:p>
    <w:p w14:paraId="598195B4" w14:textId="77777777" w:rsidR="00B0403D" w:rsidRPr="00B51AC5" w:rsidRDefault="00B0403D" w:rsidP="00B0403D">
      <w:pPr>
        <w:spacing w:after="120"/>
        <w:ind w:firstLine="706"/>
        <w:jc w:val="both"/>
      </w:pPr>
      <w:r w:rsidRPr="00B51AC5">
        <w:t>Δu(k) =  K∙ e(k) + K</w:t>
      </w:r>
      <w:r w:rsidRPr="00B51AC5">
        <w:rPr>
          <w:vertAlign w:val="subscript"/>
        </w:rPr>
        <w:t>I</w:t>
      </w:r>
      <w:r w:rsidRPr="00B51AC5">
        <w:t xml:space="preserve">∙e(k-1) </w:t>
      </w:r>
    </w:p>
    <w:p w14:paraId="5B58F760" w14:textId="77777777" w:rsidR="00B0403D" w:rsidRDefault="00B0403D" w:rsidP="00B0403D">
      <w:pPr>
        <w:spacing w:after="120"/>
        <w:ind w:firstLine="706"/>
        <w:jc w:val="both"/>
      </w:pPr>
      <w:r w:rsidRPr="00B51AC5">
        <w:t>e(k) = r(k) – y(k)</w:t>
      </w:r>
      <w:r>
        <w:t>,</w:t>
      </w:r>
    </w:p>
    <w:p w14:paraId="7F1707AC" w14:textId="77777777" w:rsidR="00B0403D" w:rsidRDefault="00B0403D" w:rsidP="00B0403D">
      <w:pPr>
        <w:spacing w:after="120"/>
        <w:ind w:firstLine="706"/>
        <w:jc w:val="both"/>
      </w:pPr>
      <w:r>
        <w:t xml:space="preserve">where </w:t>
      </w:r>
      <w:r w:rsidRPr="00B51AC5">
        <w:rPr>
          <w:i/>
        </w:rPr>
        <w:t>r</w:t>
      </w:r>
      <w:r>
        <w:t xml:space="preserve"> is a reference and </w:t>
      </w:r>
      <w:r w:rsidRPr="00B51AC5">
        <w:rPr>
          <w:i/>
        </w:rPr>
        <w:t>e</w:t>
      </w:r>
      <w:r>
        <w:rPr>
          <w:i/>
        </w:rPr>
        <w:t xml:space="preserve"> </w:t>
      </w:r>
      <w:r>
        <w:t xml:space="preserve">is an error, </w:t>
      </w:r>
      <w:r w:rsidRPr="00B51AC5">
        <w:t xml:space="preserve">e(k-1) </w:t>
      </w:r>
      <w:r>
        <w:t>is equal with</w:t>
      </w:r>
      <w:r w:rsidRPr="00B51AC5">
        <w:t xml:space="preserve"> e(k) </w:t>
      </w:r>
      <w:r w:rsidRPr="00B0403D">
        <w:t>after a time unit</w:t>
      </w:r>
      <w:r w:rsidRPr="00B51AC5">
        <w:t>.</w:t>
      </w:r>
    </w:p>
    <w:p w14:paraId="318E3D9B" w14:textId="77777777" w:rsidR="00D225DA" w:rsidRDefault="00B0403D" w:rsidP="00D225DA">
      <w:pPr>
        <w:jc w:val="both"/>
      </w:pPr>
      <w:r w:rsidRPr="00B0403D">
        <w:t>The diagram of components that simulate the control application in Figure 3.2 is given.</w:t>
      </w:r>
    </w:p>
    <w:p w14:paraId="38DE4158" w14:textId="77777777" w:rsidR="00B0403D" w:rsidRDefault="00B0403D" w:rsidP="00D225DA">
      <w:pPr>
        <w:jc w:val="both"/>
      </w:pPr>
    </w:p>
    <w:p w14:paraId="417DA53C" w14:textId="77777777" w:rsidR="00B0403D" w:rsidRDefault="00B0403D" w:rsidP="00D225DA">
      <w:pPr>
        <w:jc w:val="both"/>
      </w:pPr>
    </w:p>
    <w:p w14:paraId="0C38C797" w14:textId="77777777" w:rsidR="00B0403D" w:rsidRDefault="00B0403D" w:rsidP="00D225DA">
      <w:pPr>
        <w:jc w:val="both"/>
      </w:pPr>
      <w:r>
        <w:t>Exercise:</w:t>
      </w:r>
    </w:p>
    <w:p w14:paraId="794DA8B2" w14:textId="77777777" w:rsidR="00B0403D" w:rsidRDefault="00B0403D" w:rsidP="00B0403D">
      <w:pPr>
        <w:spacing w:after="120"/>
        <w:ind w:firstLine="706"/>
        <w:jc w:val="both"/>
      </w:pPr>
      <w:r w:rsidRPr="00B0403D">
        <w:t xml:space="preserve">It is required to draw an application class diagram that performs the simulation of the first order process control. </w:t>
      </w:r>
    </w:p>
    <w:p w14:paraId="334DA163" w14:textId="77777777" w:rsidR="00B0403D" w:rsidRDefault="00B0403D" w:rsidP="00B0403D">
      <w:pPr>
        <w:spacing w:after="120"/>
        <w:ind w:firstLine="706"/>
        <w:jc w:val="both"/>
      </w:pPr>
    </w:p>
    <w:p w14:paraId="44351C05" w14:textId="77777777" w:rsidR="00B0403D" w:rsidRDefault="00B0403D" w:rsidP="00B0403D">
      <w:pPr>
        <w:spacing w:after="120"/>
        <w:ind w:firstLine="706"/>
        <w:jc w:val="both"/>
      </w:pPr>
    </w:p>
    <w:p w14:paraId="4480C97A" w14:textId="77777777" w:rsidR="00B0403D" w:rsidRDefault="00B0403D" w:rsidP="00B0403D">
      <w:pPr>
        <w:spacing w:after="120"/>
        <w:ind w:firstLine="706"/>
        <w:jc w:val="both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69617E8" wp14:editId="671FEEA1">
            <wp:simplePos x="0" y="0"/>
            <wp:positionH relativeFrom="column">
              <wp:posOffset>1409700</wp:posOffset>
            </wp:positionH>
            <wp:positionV relativeFrom="paragraph">
              <wp:posOffset>-297180</wp:posOffset>
            </wp:positionV>
            <wp:extent cx="2933700" cy="1897380"/>
            <wp:effectExtent l="0" t="0" r="0" b="7620"/>
            <wp:wrapSquare wrapText="bothSides"/>
            <wp:docPr id="2" name="Picture 2" descr="ComponentDiagram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mponentDiagram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BE291C" w14:textId="77777777" w:rsidR="00B0403D" w:rsidRDefault="00B0403D" w:rsidP="00B0403D">
      <w:pPr>
        <w:spacing w:after="120"/>
        <w:ind w:firstLine="706"/>
        <w:jc w:val="both"/>
      </w:pPr>
    </w:p>
    <w:p w14:paraId="693BDE34" w14:textId="77777777" w:rsidR="00B0403D" w:rsidRPr="00B51AC5" w:rsidRDefault="00B0403D" w:rsidP="00B0403D">
      <w:pPr>
        <w:spacing w:after="120"/>
        <w:ind w:firstLine="706"/>
        <w:jc w:val="both"/>
      </w:pPr>
    </w:p>
    <w:p w14:paraId="38C85239" w14:textId="77777777" w:rsidR="00B0403D" w:rsidRDefault="00B0403D" w:rsidP="00B0403D">
      <w:pPr>
        <w:spacing w:after="120"/>
        <w:ind w:firstLine="706"/>
        <w:jc w:val="both"/>
      </w:pPr>
    </w:p>
    <w:p w14:paraId="78072CAB" w14:textId="77777777" w:rsidR="00B0403D" w:rsidRDefault="00B0403D" w:rsidP="00B0403D">
      <w:pPr>
        <w:spacing w:after="120"/>
        <w:ind w:firstLine="706"/>
        <w:jc w:val="both"/>
      </w:pPr>
    </w:p>
    <w:p w14:paraId="4649A5C4" w14:textId="77777777" w:rsidR="00B0403D" w:rsidRDefault="00B0403D" w:rsidP="00B0403D">
      <w:pPr>
        <w:spacing w:after="120"/>
        <w:ind w:firstLine="706"/>
        <w:jc w:val="center"/>
      </w:pPr>
    </w:p>
    <w:p w14:paraId="12691D9B" w14:textId="77777777" w:rsidR="00B0403D" w:rsidRDefault="00B0403D" w:rsidP="00B0403D">
      <w:pPr>
        <w:spacing w:after="120"/>
        <w:ind w:firstLine="706"/>
        <w:jc w:val="center"/>
      </w:pPr>
    </w:p>
    <w:p w14:paraId="65A18F22" w14:textId="77777777" w:rsidR="00B0403D" w:rsidRPr="00B0403D" w:rsidRDefault="00B0403D" w:rsidP="00B0403D">
      <w:pPr>
        <w:spacing w:after="120"/>
        <w:ind w:firstLine="706"/>
        <w:jc w:val="center"/>
        <w:rPr>
          <w:b/>
          <w:bCs/>
        </w:rPr>
      </w:pPr>
      <w:r w:rsidRPr="00B0403D">
        <w:rPr>
          <w:b/>
          <w:bCs/>
        </w:rPr>
        <w:t xml:space="preserve">Figure 3.2 The component diagram </w:t>
      </w:r>
    </w:p>
    <w:p w14:paraId="01FD04AA" w14:textId="77777777" w:rsidR="00B0403D" w:rsidRDefault="00ED0C1D" w:rsidP="00ED0C1D">
      <w:pPr>
        <w:ind w:firstLine="706"/>
        <w:jc w:val="both"/>
      </w:pPr>
      <w:r w:rsidRPr="00ED0C1D">
        <w:t xml:space="preserve">The PI controller is implemented </w:t>
      </w:r>
      <w:r>
        <w:t>through a</w:t>
      </w:r>
      <w:r w:rsidRPr="00ED0C1D">
        <w:t xml:space="preserve"> timed Petri </w:t>
      </w:r>
      <w:r>
        <w:t>net with two inputs and one</w:t>
      </w:r>
      <w:r w:rsidRPr="00ED0C1D">
        <w:t xml:space="preserve"> output accordi</w:t>
      </w:r>
      <w:r>
        <w:t>ng to the model in Figure 3.2. The c</w:t>
      </w:r>
      <w:r w:rsidRPr="00ED0C1D">
        <w:t>ontroller</w:t>
      </w:r>
      <w:r>
        <w:t>’s</w:t>
      </w:r>
      <w:r w:rsidRPr="00ED0C1D">
        <w:t xml:space="preserve"> outputs (commands) are implemented through transitions, and inputs are implemented by </w:t>
      </w:r>
      <w:r>
        <w:t>places</w:t>
      </w:r>
      <w:r w:rsidRPr="00ED0C1D">
        <w:t xml:space="preserve"> (reading the references, respectively the state of the system).</w:t>
      </w:r>
      <w:r>
        <w:t xml:space="preserve"> </w:t>
      </w:r>
    </w:p>
    <w:p w14:paraId="62A8A427" w14:textId="77777777" w:rsidR="00ED0C1D" w:rsidRDefault="00ED0C1D" w:rsidP="00ED0C1D">
      <w:pPr>
        <w:spacing w:after="120"/>
      </w:pPr>
      <w:r>
        <w:object w:dxaOrig="10815" w:dyaOrig="3015" w14:anchorId="4F127E0A">
          <v:shape id="_x0000_i1026" type="#_x0000_t75" style="width:453.15pt;height:126.25pt" o:ole="">
            <v:imagedata r:id="rId10" o:title=""/>
          </v:shape>
          <o:OLEObject Type="Embed" ProgID="PBrush" ShapeID="_x0000_i1026" DrawAspect="Content" ObjectID="_1762351307" r:id="rId11"/>
        </w:object>
      </w:r>
    </w:p>
    <w:p w14:paraId="7AAE676D" w14:textId="77777777" w:rsidR="00ED0C1D" w:rsidRDefault="00ED0C1D" w:rsidP="00ED0C1D">
      <w:pPr>
        <w:spacing w:after="120"/>
        <w:ind w:firstLine="706"/>
        <w:jc w:val="center"/>
      </w:pPr>
      <w:r>
        <w:t xml:space="preserve">Figure 3.2 Timed Petri </w:t>
      </w:r>
      <w:r w:rsidR="00580068">
        <w:t>Net</w:t>
      </w:r>
      <w:r>
        <w:t xml:space="preserve"> that models the PI controller</w:t>
      </w:r>
    </w:p>
    <w:p w14:paraId="0FC2A9BA" w14:textId="77777777" w:rsidR="00ED0C1D" w:rsidRDefault="00ED0C1D" w:rsidP="00ED0C1D">
      <w:pPr>
        <w:ind w:firstLine="706"/>
        <w:jc w:val="both"/>
      </w:pPr>
      <w:r>
        <w:t xml:space="preserve">The Interpretation of the Petri </w:t>
      </w:r>
      <w:r w:rsidR="00580068">
        <w:t>Net</w:t>
      </w:r>
      <w:r>
        <w:t xml:space="preserve"> is as follows:</w:t>
      </w:r>
    </w:p>
    <w:p w14:paraId="39F5F20D" w14:textId="77777777" w:rsidR="00ED0C1D" w:rsidRDefault="00ED0C1D" w:rsidP="00186E81">
      <w:pPr>
        <w:ind w:firstLine="706"/>
        <w:jc w:val="both"/>
      </w:pPr>
      <w:r>
        <w:t>P2: Takes from the installation the value of output (state), y(k);</w:t>
      </w:r>
    </w:p>
    <w:p w14:paraId="2B53C061" w14:textId="77777777" w:rsidR="00ED0C1D" w:rsidRDefault="00ED0C1D" w:rsidP="00186E81">
      <w:pPr>
        <w:ind w:firstLine="706"/>
        <w:jc w:val="both"/>
      </w:pPr>
      <w:r>
        <w:t>T1: Takes the system status from the P2 input port and stores it in the</w:t>
      </w:r>
      <w:r w:rsidR="00186E81">
        <w:t xml:space="preserve"> place</w:t>
      </w:r>
      <w:r>
        <w:t xml:space="preserve"> P3;</w:t>
      </w:r>
    </w:p>
    <w:p w14:paraId="4708130B" w14:textId="77777777" w:rsidR="00ED0C1D" w:rsidRDefault="00ED0C1D" w:rsidP="00186E81">
      <w:pPr>
        <w:ind w:firstLine="706"/>
        <w:jc w:val="both"/>
      </w:pPr>
      <w:r>
        <w:t>P4: is the input port that takes the reference value from the operator, r(k);</w:t>
      </w:r>
    </w:p>
    <w:p w14:paraId="1BCF639E" w14:textId="77777777" w:rsidR="00ED0C1D" w:rsidRDefault="00ED0C1D" w:rsidP="00186E81">
      <w:pPr>
        <w:ind w:firstLine="706"/>
        <w:jc w:val="both"/>
      </w:pPr>
      <w:r>
        <w:t>T2: Calculates the error e(k) = r(k) - y(k) and stores it in P5 and P6;</w:t>
      </w:r>
    </w:p>
    <w:p w14:paraId="7E2D56F9" w14:textId="77777777" w:rsidR="00ED0C1D" w:rsidRDefault="00186E81" w:rsidP="00186E81">
      <w:pPr>
        <w:ind w:firstLine="706"/>
        <w:jc w:val="both"/>
      </w:pPr>
      <w:r>
        <w:t xml:space="preserve">T4: Stores the previous error </w:t>
      </w:r>
      <w:r w:rsidRPr="0094029B">
        <w:t>e</w:t>
      </w:r>
      <w:r w:rsidRPr="0094029B">
        <w:rPr>
          <w:vertAlign w:val="subscript"/>
        </w:rPr>
        <w:t>ant</w:t>
      </w:r>
      <w:r w:rsidRPr="0094029B">
        <w:t xml:space="preserve">(k)= e(k-1) </w:t>
      </w:r>
      <w:r w:rsidR="00ED0C1D">
        <w:t>after a delay of</w:t>
      </w:r>
      <w:r>
        <w:t xml:space="preserve"> 1 t.u.</w:t>
      </w:r>
      <w:r w:rsidR="00ED0C1D">
        <w:t xml:space="preserve"> (time unit) at </w:t>
      </w:r>
      <w:r>
        <w:t>place</w:t>
      </w:r>
      <w:r w:rsidR="00ED0C1D">
        <w:t xml:space="preserve"> P7;</w:t>
      </w:r>
    </w:p>
    <w:p w14:paraId="2C6E7F9A" w14:textId="77777777" w:rsidR="00ED0C1D" w:rsidRDefault="00ED0C1D" w:rsidP="00186E81">
      <w:pPr>
        <w:ind w:firstLine="706"/>
        <w:jc w:val="both"/>
      </w:pPr>
      <w:r>
        <w:lastRenderedPageBreak/>
        <w:t xml:space="preserve">T3: </w:t>
      </w:r>
      <w:r w:rsidR="00186E81">
        <w:t xml:space="preserve">calculate the relation </w:t>
      </w:r>
      <w:r w:rsidR="00186E81" w:rsidRPr="0094029B">
        <w:t>w</w:t>
      </w:r>
      <w:r w:rsidR="00186E81" w:rsidRPr="0094029B">
        <w:rPr>
          <w:vertAlign w:val="subscript"/>
        </w:rPr>
        <w:t>7_3*</w:t>
      </w:r>
      <w:r w:rsidR="00186E81" w:rsidRPr="0094029B">
        <w:t>e(k-1)  + w</w:t>
      </w:r>
      <w:r w:rsidR="00186E81" w:rsidRPr="0094029B">
        <w:rPr>
          <w:vertAlign w:val="subscript"/>
        </w:rPr>
        <w:t>5_3</w:t>
      </w:r>
      <w:r w:rsidR="00186E81" w:rsidRPr="0094029B">
        <w:t xml:space="preserve">∙e(k)  </w:t>
      </w:r>
      <w:r w:rsidR="00186E81">
        <w:t>where</w:t>
      </w:r>
      <w:r w:rsidR="00186E81" w:rsidRPr="0094029B">
        <w:t xml:space="preserve"> w</w:t>
      </w:r>
      <w:r w:rsidR="00186E81" w:rsidRPr="0094029B">
        <w:rPr>
          <w:vertAlign w:val="subscript"/>
        </w:rPr>
        <w:t>7_3</w:t>
      </w:r>
      <w:r w:rsidR="00186E81" w:rsidRPr="0094029B">
        <w:t xml:space="preserve"> =  0.20 </w:t>
      </w:r>
      <w:r w:rsidR="00186E81">
        <w:t>and</w:t>
      </w:r>
      <w:r w:rsidR="00186E81" w:rsidRPr="0094029B">
        <w:t xml:space="preserve"> w</w:t>
      </w:r>
      <w:r w:rsidR="00186E81" w:rsidRPr="0094029B">
        <w:rPr>
          <w:vertAlign w:val="subscript"/>
        </w:rPr>
        <w:t>5_3</w:t>
      </w:r>
      <w:r w:rsidR="00186E81" w:rsidRPr="0094029B">
        <w:t xml:space="preserve"> = 0.80. </w:t>
      </w:r>
      <w:r w:rsidR="00186E81">
        <w:t>Deviation of the command Δu</w:t>
      </w:r>
      <w:r>
        <w:t xml:space="preserve">(k) is stored in </w:t>
      </w:r>
      <w:r w:rsidR="00186E81">
        <w:t>place</w:t>
      </w:r>
      <w:r>
        <w:t xml:space="preserve"> P8;</w:t>
      </w:r>
    </w:p>
    <w:p w14:paraId="2621F536" w14:textId="77777777" w:rsidR="00ED0C1D" w:rsidRDefault="00ED0C1D" w:rsidP="00186E81">
      <w:pPr>
        <w:ind w:firstLine="706"/>
        <w:jc w:val="both"/>
      </w:pPr>
      <w:r>
        <w:t>P11: contains the previous value of the command u(k-1), initially set to zero;</w:t>
      </w:r>
    </w:p>
    <w:p w14:paraId="7FC8F048" w14:textId="77777777" w:rsidR="00ED0C1D" w:rsidRDefault="00ED0C1D" w:rsidP="00186E81">
      <w:pPr>
        <w:ind w:firstLine="706"/>
        <w:jc w:val="both"/>
      </w:pPr>
      <w:r>
        <w:t>T5: Calculates the current value of the command u(k) = u(k-1) + Δu(k) by summing the two values ​​stored in P9 and P10;</w:t>
      </w:r>
    </w:p>
    <w:p w14:paraId="5AB6E7ED" w14:textId="77777777" w:rsidR="00ED0C1D" w:rsidRDefault="00ED0C1D" w:rsidP="00186E81">
      <w:pPr>
        <w:ind w:firstLine="706"/>
        <w:jc w:val="both"/>
      </w:pPr>
      <w:r>
        <w:t>T6: Update</w:t>
      </w:r>
      <w:r w:rsidR="00186E81">
        <w:t>s</w:t>
      </w:r>
      <w:r>
        <w:t xml:space="preserve"> with delay of 1</w:t>
      </w:r>
      <w:r w:rsidR="00186E81">
        <w:t xml:space="preserve"> </w:t>
      </w:r>
      <w:r>
        <w:t>t.</w:t>
      </w:r>
      <w:r w:rsidR="00186E81">
        <w:t>u. the command value u(k) = u</w:t>
      </w:r>
      <w:r>
        <w:t>(k-1) and signals the restart of a new calculation of the order;</w:t>
      </w:r>
    </w:p>
    <w:p w14:paraId="35EC4CFC" w14:textId="77777777" w:rsidR="00ED0C1D" w:rsidRDefault="00ED0C1D" w:rsidP="00ED0C1D">
      <w:pPr>
        <w:ind w:firstLine="706"/>
        <w:jc w:val="both"/>
      </w:pPr>
      <w:r>
        <w:t>T7: Output transition (port) that transmits the command value to the plant.</w:t>
      </w:r>
    </w:p>
    <w:p w14:paraId="455229E0" w14:textId="77777777" w:rsidR="00ED0C1D" w:rsidRDefault="00ED0C1D" w:rsidP="00186E81">
      <w:pPr>
        <w:ind w:firstLine="706"/>
        <w:jc w:val="both"/>
      </w:pPr>
      <w:r>
        <w:t xml:space="preserve">The coefficients associated with the corresponding </w:t>
      </w:r>
      <w:r w:rsidR="00186E81">
        <w:t>arcs</w:t>
      </w:r>
      <w:r>
        <w:t xml:space="preserve"> from P5 to T3, from P7 to T3 and from P8 to T5, specify the constants of the PI controller. Changing their value </w:t>
      </w:r>
      <w:r w:rsidR="00186E81">
        <w:t>may</w:t>
      </w:r>
      <w:r>
        <w:t xml:space="preserve"> lead to better performance.</w:t>
      </w:r>
    </w:p>
    <w:p w14:paraId="7C1D5767" w14:textId="77777777" w:rsidR="00ED0C1D" w:rsidRDefault="00ED0C1D" w:rsidP="00186E81">
      <w:pPr>
        <w:ind w:firstLine="706"/>
        <w:jc w:val="both"/>
      </w:pPr>
      <w:r>
        <w:t>The following application</w:t>
      </w:r>
      <w:r w:rsidR="00186E81">
        <w:t xml:space="preserve"> implements the controller of a first order system</w:t>
      </w:r>
      <w:r>
        <w:t xml:space="preserve">. The system is simulated in the </w:t>
      </w:r>
      <w:r w:rsidRPr="00186E81">
        <w:rPr>
          <w:i/>
          <w:iCs/>
        </w:rPr>
        <w:t>FirstOrderedSystemThreaded</w:t>
      </w:r>
      <w:r w:rsidR="00186E81">
        <w:t xml:space="preserve"> class. To execute the system, the</w:t>
      </w:r>
      <w:r>
        <w:t xml:space="preserve"> constants A, B, C, D</w:t>
      </w:r>
      <w:r w:rsidR="00186E81">
        <w:t xml:space="preserve"> are specified</w:t>
      </w:r>
      <w:r>
        <w:t xml:space="preserve"> in the </w:t>
      </w:r>
      <w:r w:rsidRPr="00186E81">
        <w:rPr>
          <w:i/>
          <w:iCs/>
        </w:rPr>
        <w:t>StateSpace</w:t>
      </w:r>
      <w:r>
        <w:t xml:space="preserve"> representation and </w:t>
      </w:r>
      <w:r w:rsidR="00186E81">
        <w:t xml:space="preserve">the </w:t>
      </w:r>
      <w:r>
        <w:t>period.</w:t>
      </w:r>
    </w:p>
    <w:p w14:paraId="0CAF133E" w14:textId="77777777" w:rsidR="00186E81" w:rsidRDefault="00186E81" w:rsidP="00186E81">
      <w:pPr>
        <w:jc w:val="both"/>
      </w:pPr>
    </w:p>
    <w:p w14:paraId="3381D8B6" w14:textId="77777777" w:rsidR="00186E81" w:rsidRPr="00E0275E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 w:rsidRPr="00E0275E">
        <w:rPr>
          <w:rFonts w:ascii="Courier New" w:hAnsi="Courier New" w:cs="Courier New"/>
          <w:b/>
          <w:bCs/>
          <w:sz w:val="20"/>
          <w:szCs w:val="20"/>
          <w:lang w:eastAsia="ro-RO"/>
        </w:rPr>
        <w:t>public</w:t>
      </w:r>
      <w:r w:rsidRPr="00E0275E">
        <w:rPr>
          <w:rFonts w:ascii="Courier New" w:hAnsi="Courier New" w:cs="Courier New"/>
          <w:sz w:val="20"/>
          <w:szCs w:val="20"/>
          <w:lang w:eastAsia="ro-RO"/>
        </w:rPr>
        <w:t xml:space="preserve"> </w:t>
      </w:r>
      <w:r w:rsidRPr="00E0275E">
        <w:rPr>
          <w:rFonts w:ascii="Courier New" w:hAnsi="Courier New" w:cs="Courier New"/>
          <w:b/>
          <w:bCs/>
          <w:sz w:val="20"/>
          <w:szCs w:val="20"/>
          <w:lang w:eastAsia="ro-RO"/>
        </w:rPr>
        <w:t>class</w:t>
      </w:r>
      <w:r w:rsidRPr="00E0275E">
        <w:rPr>
          <w:rFonts w:ascii="Courier New" w:hAnsi="Courier New" w:cs="Courier New"/>
          <w:sz w:val="20"/>
          <w:szCs w:val="20"/>
          <w:lang w:eastAsia="ro-RO"/>
        </w:rPr>
        <w:t xml:space="preserve"> FirstOrderPIControl {</w:t>
      </w:r>
    </w:p>
    <w:p w14:paraId="176397E2" w14:textId="77777777" w:rsidR="00186E81" w:rsidRPr="00E0275E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 w:rsidRPr="00E0275E">
        <w:rPr>
          <w:rFonts w:ascii="Courier New" w:hAnsi="Courier New" w:cs="Courier New"/>
          <w:sz w:val="20"/>
          <w:szCs w:val="20"/>
          <w:lang w:eastAsia="ro-RO"/>
        </w:rPr>
        <w:tab/>
        <w:t>/*</w:t>
      </w:r>
    </w:p>
    <w:p w14:paraId="62C683CE" w14:textId="77777777" w:rsidR="00186E81" w:rsidRPr="00E0275E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 w:rsidRPr="00E0275E">
        <w:rPr>
          <w:rFonts w:ascii="Courier New" w:hAnsi="Courier New" w:cs="Courier New"/>
          <w:sz w:val="20"/>
          <w:szCs w:val="20"/>
          <w:lang w:eastAsia="ro-RO"/>
        </w:rPr>
        <w:tab/>
        <w:t xml:space="preserve"> * This example </w:t>
      </w:r>
      <w:r w:rsidRPr="00C4304F">
        <w:rPr>
          <w:rFonts w:ascii="Courier New" w:hAnsi="Courier New" w:cs="Courier New"/>
          <w:sz w:val="20"/>
          <w:szCs w:val="20"/>
          <w:lang w:eastAsia="ro-RO"/>
        </w:rPr>
        <w:t>implements</w:t>
      </w:r>
      <w:r w:rsidRPr="00E0275E">
        <w:rPr>
          <w:rFonts w:ascii="Courier New" w:hAnsi="Courier New" w:cs="Courier New"/>
          <w:sz w:val="20"/>
          <w:szCs w:val="20"/>
          <w:lang w:eastAsia="ro-RO"/>
        </w:rPr>
        <w:t xml:space="preserve"> P[k] = a*e[k] + b*e[k-1] + P[k-1]</w:t>
      </w:r>
    </w:p>
    <w:p w14:paraId="74BB5358" w14:textId="77777777" w:rsidR="00186E81" w:rsidRPr="00E0275E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 w:rsidRPr="00E0275E">
        <w:rPr>
          <w:rFonts w:ascii="Courier New" w:hAnsi="Courier New" w:cs="Courier New"/>
          <w:sz w:val="20"/>
          <w:szCs w:val="20"/>
          <w:lang w:eastAsia="ro-RO"/>
        </w:rPr>
        <w:tab/>
        <w:t xml:space="preserve"> */</w:t>
      </w:r>
    </w:p>
    <w:p w14:paraId="51794B2F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3546196D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String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reade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+ 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5D4A2BC9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{[&lt;NL&gt;&lt;NM&gt;&lt;ZR&gt;&lt;PM&gt;&lt;PL&gt;]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+ 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017E98E9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 [&lt;NL&gt;&lt;NM&gt;&lt;ZR&gt;&lt;PM&gt;&lt;PL&gt;]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+ 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70BCE2C8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 [&lt;NL&gt;&lt;NM&gt;&lt;ZR&gt;&lt;PM&gt;&lt;PL&gt;]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+ 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1954FF15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 [&lt;NL&gt;&lt;NM&gt;&lt;ZR&gt;&lt;PM&gt;&lt;PL&gt;]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+ 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6CCA8159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 [&lt;NL&gt;&lt;NM&gt;&lt;ZR&gt;&lt;PM&gt;&lt;PL&gt;]}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; 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2FD1206E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04D5E16C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String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doubleChannelAdde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"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1C35AE53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+ 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{[&lt;NL,NL&gt;&lt;NL,NL&gt;&lt;NL,NL&gt;&lt;NM,NM&gt;&lt;ZR,ZR&gt;]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526D6192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+ 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 [&lt;NL,NL&gt;&lt;NL,NL&gt;&lt;NM,NM&gt;&lt;ZR,ZR&gt;&lt;PM,PM&gt;]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4944F974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+ 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 [&lt;NL,NL&gt;&lt;NM,NM&gt;&lt;ZR,ZR&gt;&lt;PM,PM&gt;&lt;PL,PL&gt;]"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7622A1B1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+ 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 [&lt;NM,NM&gt;&lt;ZR,ZR&gt;&lt;PM,PM&gt;&lt;PL,PL&gt;&lt;PL,PL&gt;]"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29A1F93D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+ 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 [&lt;ZR,ZR&gt;&lt;PM,PM&gt;&lt;PL,PL&gt;&lt;PL,PL&gt;&lt;PL,PL&gt;]}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45E36F67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41359EE1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lastRenderedPageBreak/>
        <w:tab/>
        <w:t xml:space="preserve">String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doubleChannelDifferentiato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"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411CFD1F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+ 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{[&lt;ZR,ZR&gt;&lt;PM,PM&gt;&lt;PL,PL&gt;&lt;PL,PL&gt;&lt;PL,PL&gt;]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102770DF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+ 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 [&lt;NM,NM&gt;&lt;ZR,ZR&gt;&lt;PM,PM&gt;&lt;PL,PL&gt;&lt;PL,PL&gt;]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5421CFFC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+ 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 [&lt;NL,NL&gt;&lt;NM,NM&gt;&lt;ZR,ZR&gt;&lt;PM,PM&gt;&lt;PL,PL&gt;]"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3034E07F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+ 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 [&lt;NL,NL&gt;&lt;NL,NL&gt;&lt;NM,NM&gt;&lt;ZR,ZR&gt;&lt;PM,PM&gt;]"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77953BD4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+ 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 [&lt;NL,NL&gt;&lt;NL,NL&gt;&lt;NL,NL&gt;&lt;NM,NM&gt;&lt;ZR,ZR&gt;]}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33253019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34B30121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String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doubleChannelDifferentiator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"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523F24DB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+ 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{[&lt;ZR,ZR&gt;&lt;nm,nm&gt;&lt;nl,nl&gt;&lt;nl,nl&gt;&lt;nl,nl&gt;]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5B75C58A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+ 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 [&lt;pm,pm&gt;&lt;ZR,ZR&gt;&lt;nm,nm&gt;&lt;nl,nl&gt;&lt;nl,nl&gt;]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5028331F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+ 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 [&lt;pl,pl&gt;&lt;pm,pm&gt;&lt;ZR,ZR&gt;&lt;nm,nm&gt;&lt;nl,nl&gt;]"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313E0CFF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+ 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 [&lt;pl,pl&gt;&lt;pl,pl&gt;&lt;pm,pm&gt;&lt;ZR,ZR&gt;&lt;nm,nm&gt;]"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34855938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+ 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 [&lt;pl,pl&gt;&lt;pl,pl&gt;&lt;pl,pl&gt;&lt;pm,pm&gt;&lt;ZR,ZR&gt;]}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7ABC973A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</w:p>
    <w:p w14:paraId="30027CC4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String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adde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String.</w:t>
      </w:r>
      <w:r>
        <w:rPr>
          <w:rFonts w:ascii="Courier New" w:hAnsi="Courier New" w:cs="Courier New"/>
          <w:i/>
          <w:iCs/>
          <w:color w:val="000000"/>
          <w:sz w:val="20"/>
          <w:szCs w:val="20"/>
          <w:lang w:eastAsia="ro-RO"/>
        </w:rPr>
        <w:t>join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\n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6A7925DF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{[&lt;NL&gt;&lt;NL&gt;&lt;NL&gt;&lt;NM&gt;&lt;ZR&gt;]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44AEBE78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 [&lt;NL&gt;&lt;NL&gt;&lt;NM&gt;&lt;ZR&gt;&lt;PM&gt;]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7ECDCEFE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 [&lt;NL&gt;&lt;NM&gt;&lt;ZR&gt;&lt;PM&gt;&lt;PL&gt;]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388AD877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 [&lt;NM&gt;&lt;ZR&gt;&lt;PM&gt;&lt;PL&gt;&lt;PL&gt;]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419F202D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 [&lt;ZR&gt;&lt;PM&gt;&lt;PL&gt;&lt;PL&gt;&lt;PL&gt;]}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10A23B1D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3AC27611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FirstOrderPIControl() {</w:t>
      </w:r>
    </w:p>
    <w:p w14:paraId="51383C4C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</w:p>
    <w:p w14:paraId="756E0C71" w14:textId="77777777" w:rsidR="00186E81" w:rsidRDefault="00186E81" w:rsidP="006A5F56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// </w:t>
      </w:r>
      <w:r w:rsidR="006A5F56" w:rsidRPr="006A5F56">
        <w:rPr>
          <w:rFonts w:ascii="Courier New" w:hAnsi="Courier New" w:cs="Courier New"/>
          <w:color w:val="000000"/>
          <w:sz w:val="20"/>
          <w:szCs w:val="20"/>
          <w:lang w:eastAsia="ro-RO"/>
        </w:rPr>
        <w:t>specify constants and period</w:t>
      </w:r>
    </w:p>
    <w:p w14:paraId="19E04D47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long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erio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10;</w:t>
      </w:r>
    </w:p>
    <w:p w14:paraId="4D016AF1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FirtsOrderSystemThreaded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la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</w:p>
    <w:p w14:paraId="4A708AB3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FirtsOrderSystemThreaded(0.5, 0.7, 0.2, 0.3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erio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5A85C520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</w:p>
    <w:p w14:paraId="58E83D22" w14:textId="77777777" w:rsidR="00186E81" w:rsidRDefault="00186E81" w:rsidP="006A5F56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// </w:t>
      </w:r>
      <w:r w:rsidR="006A5F56" w:rsidRPr="006A5F56"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specify the exit </w:t>
      </w:r>
      <w:r w:rsidR="006A5F56">
        <w:rPr>
          <w:rFonts w:ascii="Courier New" w:hAnsi="Courier New" w:cs="Courier New"/>
          <w:color w:val="000000"/>
          <w:sz w:val="20"/>
          <w:szCs w:val="20"/>
          <w:lang w:eastAsia="ro-RO"/>
        </w:rPr>
        <w:t>interval</w:t>
      </w:r>
      <w:r w:rsidR="006A5F56" w:rsidRPr="006A5F56"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of the system</w:t>
      </w:r>
    </w:p>
    <w:p w14:paraId="607E1964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FuzzyDriver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lantInDrive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</w:p>
    <w:p w14:paraId="60A0FB93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FuzzyDriver.</w:t>
      </w:r>
      <w:r>
        <w:rPr>
          <w:rFonts w:ascii="Courier New" w:hAnsi="Courier New" w:cs="Courier New"/>
          <w:i/>
          <w:iCs/>
          <w:color w:val="000000"/>
          <w:sz w:val="20"/>
          <w:szCs w:val="20"/>
          <w:lang w:eastAsia="ro-RO"/>
        </w:rPr>
        <w:t>createDriverFromMinMax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-0.6, +0.6);</w:t>
      </w:r>
    </w:p>
    <w:p w14:paraId="1AE025F9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FuzzyDriver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userCommandInDrive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</w:p>
    <w:p w14:paraId="241D86B1" w14:textId="77777777" w:rsidR="00186E81" w:rsidRPr="002A75EE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lastRenderedPageBreak/>
        <w:t xml:space="preserve">                         FuzzyDriver.</w:t>
      </w:r>
      <w:r>
        <w:rPr>
          <w:rFonts w:ascii="Courier New" w:hAnsi="Courier New" w:cs="Courier New"/>
          <w:i/>
          <w:iCs/>
          <w:color w:val="000000"/>
          <w:sz w:val="20"/>
          <w:szCs w:val="20"/>
          <w:lang w:eastAsia="ro-RO"/>
        </w:rPr>
        <w:t>createDriverFromMinMax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-0.6, +0.6);</w:t>
      </w:r>
    </w:p>
    <w:p w14:paraId="1BC507D9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FuzzyDriver </w:t>
      </w:r>
      <w:r w:rsidRPr="002A75EE">
        <w:rPr>
          <w:rFonts w:ascii="Courier New" w:hAnsi="Courier New" w:cs="Courier New"/>
          <w:color w:val="6A3E3E"/>
          <w:sz w:val="20"/>
          <w:szCs w:val="20"/>
          <w:lang w:eastAsia="ro-RO"/>
        </w:rPr>
        <w:t>controlOutDrive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</w:p>
    <w:p w14:paraId="70CAD79C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FuzzyDriver.</w:t>
      </w:r>
      <w:r>
        <w:rPr>
          <w:rFonts w:ascii="Courier New" w:hAnsi="Courier New" w:cs="Courier New"/>
          <w:i/>
          <w:iCs/>
          <w:color w:val="000000"/>
          <w:sz w:val="20"/>
          <w:szCs w:val="20"/>
          <w:lang w:eastAsia="ro-RO"/>
        </w:rPr>
        <w:t>createDriverFromMinMax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-1.0, 1.0);</w:t>
      </w:r>
    </w:p>
    <w:p w14:paraId="30BE7C53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16B45159" w14:textId="77777777" w:rsidR="00186E81" w:rsidRDefault="00186E81" w:rsidP="006A5F56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sz w:val="20"/>
          <w:szCs w:val="20"/>
          <w:lang w:eastAsia="ro-RO"/>
        </w:rPr>
        <w:t xml:space="preserve">// </w:t>
      </w:r>
      <w:r w:rsidR="006A5F56">
        <w:rPr>
          <w:rFonts w:ascii="Courier New" w:hAnsi="Courier New" w:cs="Courier New"/>
          <w:sz w:val="20"/>
          <w:szCs w:val="20"/>
          <w:lang w:eastAsia="ro-RO"/>
        </w:rPr>
        <w:t xml:space="preserve">the Petri </w:t>
      </w:r>
      <w:r w:rsidR="00580068">
        <w:rPr>
          <w:rFonts w:ascii="Courier New" w:hAnsi="Courier New" w:cs="Courier New"/>
          <w:sz w:val="20"/>
          <w:szCs w:val="20"/>
          <w:lang w:eastAsia="ro-RO"/>
        </w:rPr>
        <w:t>Net</w:t>
      </w:r>
      <w:r w:rsidR="006A5F56" w:rsidRPr="006A5F56">
        <w:rPr>
          <w:rFonts w:ascii="Courier New" w:hAnsi="Courier New" w:cs="Courier New"/>
          <w:sz w:val="20"/>
          <w:szCs w:val="20"/>
          <w:lang w:eastAsia="ro-RO"/>
        </w:rPr>
        <w:t xml:space="preserve"> is being built</w:t>
      </w:r>
    </w:p>
    <w:p w14:paraId="1EA18AF7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TableParser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arse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TableParser();</w:t>
      </w:r>
    </w:p>
    <w:p w14:paraId="365CF215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FuzzyPetri</w:t>
      </w:r>
      <w:r w:rsidR="00580068">
        <w:rPr>
          <w:rFonts w:ascii="Courier New" w:hAnsi="Courier New" w:cs="Courier New"/>
          <w:color w:val="000000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FuzzyPetriNet();</w:t>
      </w:r>
    </w:p>
    <w:p w14:paraId="26BFECFE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2BF38C30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0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Place();</w:t>
      </w:r>
    </w:p>
    <w:p w14:paraId="3955E4F4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setInitialMarkingForPlace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0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FuzzyToken.</w:t>
      </w:r>
      <w:r>
        <w:rPr>
          <w:rFonts w:ascii="Courier New" w:hAnsi="Courier New" w:cs="Courier New"/>
          <w:i/>
          <w:iCs/>
          <w:color w:val="000000"/>
          <w:sz w:val="20"/>
          <w:szCs w:val="20"/>
          <w:lang w:eastAsia="ro-RO"/>
        </w:rPr>
        <w:t>zeroToken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));</w:t>
      </w:r>
    </w:p>
    <w:p w14:paraId="2F3D447A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0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Transition(0, OneXOneTable.</w:t>
      </w:r>
      <w:r>
        <w:rPr>
          <w:rFonts w:ascii="Courier New" w:hAnsi="Courier New" w:cs="Courier New"/>
          <w:i/>
          <w:iCs/>
          <w:color w:val="000000"/>
          <w:sz w:val="20"/>
          <w:szCs w:val="20"/>
          <w:lang w:eastAsia="ro-RO"/>
        </w:rPr>
        <w:t>defaultTa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));</w:t>
      </w:r>
    </w:p>
    <w:p w14:paraId="5C78BC02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PlaceToTransition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0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0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1.0);</w:t>
      </w:r>
    </w:p>
    <w:p w14:paraId="1ED181B4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66699C39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Place();</w:t>
      </w:r>
    </w:p>
    <w:p w14:paraId="7C9B1BA2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TransitionToPlace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0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65800964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2InpSy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InputPlace();</w:t>
      </w:r>
    </w:p>
    <w:p w14:paraId="7BF51EC3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.addTransition(0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arse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arseTable(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reade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);</w:t>
      </w:r>
    </w:p>
    <w:p w14:paraId="05AA0C17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PlaceToTransition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1.0);</w:t>
      </w:r>
    </w:p>
    <w:p w14:paraId="679E7B89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PlaceToTransition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2InpSy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1.0);</w:t>
      </w:r>
    </w:p>
    <w:p w14:paraId="45F624EA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3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Place();</w:t>
      </w:r>
    </w:p>
    <w:p w14:paraId="0EF2FF4D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TransitionToPlace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3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1B38DBBB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4InpCm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InputPlace();</w:t>
      </w:r>
    </w:p>
    <w:p w14:paraId="6F525598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.addTransition(0, </w:t>
      </w:r>
    </w:p>
    <w:p w14:paraId="44AA9F0E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arse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arseTable(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doubleChannelDifferentiator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);</w:t>
      </w:r>
    </w:p>
    <w:p w14:paraId="60A4B938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PlaceToTransition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4InpCm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1.0);</w:t>
      </w:r>
    </w:p>
    <w:p w14:paraId="2A629115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PlaceToTransition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3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1.0);</w:t>
      </w:r>
    </w:p>
    <w:p w14:paraId="22649026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5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Place();</w:t>
      </w:r>
    </w:p>
    <w:p w14:paraId="06FABA28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TransitionToPlace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5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5BC4346C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6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Place();</w:t>
      </w:r>
    </w:p>
    <w:p w14:paraId="111BED4D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TransitionToPlace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2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6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776B632F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3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.addTransition(0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arse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arseTable(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adde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);</w:t>
      </w:r>
      <w:r>
        <w:rPr>
          <w:rFonts w:ascii="Courier New" w:hAnsi="Courier New" w:cs="Courier New"/>
          <w:color w:val="3F7F5F"/>
          <w:sz w:val="20"/>
          <w:szCs w:val="20"/>
          <w:lang w:eastAsia="ro-RO"/>
        </w:rPr>
        <w:t>//</w:t>
      </w:r>
    </w:p>
    <w:p w14:paraId="6DC8F576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4delay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.addTransition(1, </w:t>
      </w:r>
    </w:p>
    <w:p w14:paraId="517DA594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lastRenderedPageBreak/>
        <w:t xml:space="preserve">                                             OneXOneTable.</w:t>
      </w:r>
      <w:r>
        <w:rPr>
          <w:rFonts w:ascii="Courier New" w:hAnsi="Courier New" w:cs="Courier New"/>
          <w:i/>
          <w:iCs/>
          <w:color w:val="000000"/>
          <w:sz w:val="20"/>
          <w:szCs w:val="20"/>
          <w:lang w:eastAsia="ro-RO"/>
        </w:rPr>
        <w:t>defaultTa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));</w:t>
      </w:r>
    </w:p>
    <w:p w14:paraId="5C460664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PlaceToTransition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6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4delay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1.0);</w:t>
      </w:r>
    </w:p>
    <w:p w14:paraId="05700C30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7Me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Place();</w:t>
      </w:r>
    </w:p>
    <w:p w14:paraId="36904975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setInitialMarkingForPlace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7Me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FuzzyToken.</w:t>
      </w:r>
      <w:r>
        <w:rPr>
          <w:rFonts w:ascii="Courier New" w:hAnsi="Courier New" w:cs="Courier New"/>
          <w:i/>
          <w:iCs/>
          <w:color w:val="000000"/>
          <w:sz w:val="20"/>
          <w:szCs w:val="20"/>
          <w:lang w:eastAsia="ro-RO"/>
        </w:rPr>
        <w:t>zeroToken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));</w:t>
      </w:r>
    </w:p>
    <w:p w14:paraId="585ED3EF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TransitionToPlace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4delay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7Me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48F56E23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PlaceToTransition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7Me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3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0.2);</w:t>
      </w:r>
    </w:p>
    <w:p w14:paraId="0A8F074A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PlaceToTransition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5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3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0.8);</w:t>
      </w:r>
    </w:p>
    <w:p w14:paraId="2C175BCE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8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Place();</w:t>
      </w:r>
    </w:p>
    <w:p w14:paraId="1729B0F9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TransitionToPlace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3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8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357710B5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5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.addTransition(0, </w:t>
      </w:r>
    </w:p>
    <w:p w14:paraId="33C8B7D6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arse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arseTable(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doubleChannelAdde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);</w:t>
      </w:r>
    </w:p>
    <w:p w14:paraId="36415C8B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PlaceToTransition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8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5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1.2);</w:t>
      </w:r>
    </w:p>
    <w:p w14:paraId="04880522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9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Place();</w:t>
      </w:r>
    </w:p>
    <w:p w14:paraId="7139AB83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TransitionToPlace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5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9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4C75A957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10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Place();</w:t>
      </w:r>
    </w:p>
    <w:p w14:paraId="58EE460C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TransitionToPlace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5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10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48021339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6delay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.addTransition(1, </w:t>
      </w:r>
    </w:p>
    <w:p w14:paraId="12A85BE2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         OneXTwoTable.</w:t>
      </w:r>
      <w:r>
        <w:rPr>
          <w:rFonts w:ascii="Courier New" w:hAnsi="Courier New" w:cs="Courier New"/>
          <w:i/>
          <w:iCs/>
          <w:color w:val="000000"/>
          <w:sz w:val="20"/>
          <w:szCs w:val="20"/>
          <w:lang w:eastAsia="ro-RO"/>
        </w:rPr>
        <w:t>defaultTa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));</w:t>
      </w:r>
    </w:p>
    <w:p w14:paraId="5FD9AF56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PlaceToTransition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10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6delay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1.0);</w:t>
      </w:r>
    </w:p>
    <w:p w14:paraId="3D2865F6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TransitionToPlace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6delay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1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51DC6189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11Me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Place();</w:t>
      </w:r>
    </w:p>
    <w:p w14:paraId="0E96B670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setInitialMarkingForPlace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11Me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FuzzyToken.</w:t>
      </w:r>
      <w:r>
        <w:rPr>
          <w:rFonts w:ascii="Courier New" w:hAnsi="Courier New" w:cs="Courier New"/>
          <w:i/>
          <w:iCs/>
          <w:color w:val="000000"/>
          <w:sz w:val="20"/>
          <w:szCs w:val="20"/>
          <w:lang w:eastAsia="ro-RO"/>
        </w:rPr>
        <w:t>zeroToken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));</w:t>
      </w:r>
    </w:p>
    <w:p w14:paraId="46E1AF38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TransitionToPlace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6delay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11Me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5B0BCA96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PlaceToTransition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11Mem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5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1.0);</w:t>
      </w:r>
    </w:p>
    <w:p w14:paraId="6E67D520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20681766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7Ou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 </w:t>
      </w:r>
    </w:p>
    <w:p w14:paraId="545677C0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n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OuputTransition(OneXOneTable.</w:t>
      </w:r>
      <w:r>
        <w:rPr>
          <w:rFonts w:ascii="Courier New" w:hAnsi="Courier New" w:cs="Courier New"/>
          <w:i/>
          <w:iCs/>
          <w:color w:val="000000"/>
          <w:sz w:val="20"/>
          <w:szCs w:val="20"/>
          <w:lang w:eastAsia="ro-RO"/>
        </w:rPr>
        <w:t>defaultTa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));</w:t>
      </w:r>
    </w:p>
    <w:p w14:paraId="143CD679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rcFromPlaceToTransition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9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7Ou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, 1.0);</w:t>
      </w:r>
    </w:p>
    <w:p w14:paraId="7CFC8BA3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addActionForOuputTransition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7Ou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</w:p>
    <w:p w14:paraId="7F85E871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               Consumer&lt;FuzzyToken&gt;() {</w:t>
      </w:r>
    </w:p>
    <w:p w14:paraId="4F333D8C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46464"/>
          <w:sz w:val="20"/>
          <w:szCs w:val="20"/>
          <w:lang w:eastAsia="ro-RO"/>
        </w:rPr>
        <w:t>@Override</w:t>
      </w:r>
    </w:p>
    <w:p w14:paraId="7BCCFF7E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voi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accept(FuzzyToken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 {</w:t>
      </w:r>
    </w:p>
    <w:p w14:paraId="02728A99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lastRenderedPageBreak/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eastAsia="ro-RO"/>
        </w:rPr>
        <w:t>ou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rintln(</w:t>
      </w:r>
    </w:p>
    <w:p w14:paraId="7F3BD2F0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</w:t>
      </w:r>
      <w:r>
        <w:rPr>
          <w:rFonts w:ascii="Courier New" w:hAnsi="Courier New" w:cs="Courier New"/>
          <w:color w:val="2A00FF"/>
          <w:sz w:val="20"/>
          <w:szCs w:val="20"/>
          <w:lang w:eastAsia="ro-RO"/>
        </w:rPr>
        <w:t>"Output From Transition 2: "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+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shortString());</w:t>
      </w:r>
    </w:p>
    <w:p w14:paraId="35184CB5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sz w:val="20"/>
          <w:szCs w:val="20"/>
          <w:lang w:eastAsia="ro-RO"/>
        </w:rPr>
        <w:t xml:space="preserve">                  plant.setCommand(controlOutDriver.defuzzify(t));</w:t>
      </w:r>
    </w:p>
    <w:p w14:paraId="00438E8E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3AC0860C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);</w:t>
      </w:r>
    </w:p>
    <w:p w14:paraId="06E35780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</w:p>
    <w:p w14:paraId="5AA082E5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AsyncronRunnableExecutor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executo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</w:p>
    <w:p w14:paraId="5ACA6A46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 AsyncronRunnableExecutor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erio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225BEC87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</w:p>
    <w:p w14:paraId="3B8DBC81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FullRecorder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recorde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FullRecorder();</w:t>
      </w:r>
    </w:p>
    <w:p w14:paraId="478562F3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executo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setRecorder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recorde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6331E60F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0C53A8DD" w14:textId="77777777" w:rsidR="00186E81" w:rsidRDefault="00186E81" w:rsidP="006A5F56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// </w:t>
      </w:r>
      <w:r w:rsidR="006A5F56" w:rsidRPr="006A5F56">
        <w:rPr>
          <w:rFonts w:ascii="Courier New" w:hAnsi="Courier New" w:cs="Courier New"/>
          <w:color w:val="000000"/>
          <w:sz w:val="20"/>
          <w:szCs w:val="20"/>
          <w:lang w:eastAsia="ro-RO"/>
        </w:rPr>
        <w:t>the</w:t>
      </w:r>
      <w:r w:rsidR="006A5F56"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threads of execution </w:t>
      </w:r>
      <w:r w:rsidR="006A5F56" w:rsidRPr="006A5F56"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for the controller and system are </w:t>
      </w:r>
      <w:r w:rsidR="006A5F56">
        <w:rPr>
          <w:rFonts w:ascii="Courier New" w:hAnsi="Courier New" w:cs="Courier New"/>
          <w:color w:val="000000"/>
          <w:sz w:val="20"/>
          <w:szCs w:val="20"/>
          <w:lang w:eastAsia="ro-RO"/>
        </w:rPr>
        <w:t>launched</w:t>
      </w:r>
    </w:p>
    <w:p w14:paraId="0081F0D8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(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Thread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la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).start();</w:t>
      </w:r>
    </w:p>
    <w:p w14:paraId="140137AF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(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Thread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executo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).start();</w:t>
      </w:r>
    </w:p>
    <w:p w14:paraId="0DC1E44F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62605E5C" w14:textId="77777777" w:rsidR="00186E81" w:rsidRDefault="00186E81" w:rsidP="006A5F56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// </w:t>
      </w:r>
      <w:r w:rsidR="006A5F56" w:rsidRPr="006A5F56">
        <w:rPr>
          <w:rFonts w:ascii="Courier New" w:hAnsi="Courier New" w:cs="Courier New"/>
          <w:color w:val="000000"/>
          <w:sz w:val="20"/>
          <w:szCs w:val="20"/>
          <w:lang w:eastAsia="ro-RO"/>
        </w:rPr>
        <w:t>a reference is inserted</w:t>
      </w:r>
    </w:p>
    <w:p w14:paraId="2610E5B3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comman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0.55;</w:t>
      </w:r>
    </w:p>
    <w:p w14:paraId="7148BFF8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fo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(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0;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&lt; 200;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++) {</w:t>
      </w:r>
    </w:p>
    <w:p w14:paraId="0EF972ED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&gt; 100) {</w:t>
      </w:r>
    </w:p>
    <w:p w14:paraId="12BA9BE2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comman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0.35;</w:t>
      </w:r>
    </w:p>
    <w:p w14:paraId="1BFADFE8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026C809B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HashMap&lt;Integer, FuzzyToken&gt;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npu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HashMap&lt;&gt;();</w:t>
      </w:r>
    </w:p>
    <w:p w14:paraId="178E6C10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npu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4InpCm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</w:p>
    <w:p w14:paraId="4DD46CAB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userCommandInDrive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fuzzifie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comman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);</w:t>
      </w:r>
    </w:p>
    <w:p w14:paraId="6959B835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npu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2InpSy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</w:p>
    <w:p w14:paraId="31FCAC29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lantInDrive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fuzzifie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la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curentStatus()));</w:t>
      </w:r>
    </w:p>
    <w:p w14:paraId="456571BE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executo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utTokenInInputPlace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inpu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5FC95F7C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try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{</w:t>
      </w:r>
    </w:p>
    <w:p w14:paraId="4B61139A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Thread.</w:t>
      </w:r>
      <w:r>
        <w:rPr>
          <w:rFonts w:ascii="Courier New" w:hAnsi="Courier New" w:cs="Courier New"/>
          <w:i/>
          <w:iCs/>
          <w:color w:val="000000"/>
          <w:sz w:val="20"/>
          <w:szCs w:val="20"/>
          <w:lang w:eastAsia="ro-RO"/>
        </w:rPr>
        <w:t>sleep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erio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6639E8F0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}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catch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(InterruptedException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 {</w:t>
      </w:r>
    </w:p>
    <w:p w14:paraId="56AA31E7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rintStackTrace();</w:t>
      </w:r>
    </w:p>
    <w:p w14:paraId="5A494847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lastRenderedPageBreak/>
        <w:t xml:space="preserve">      }</w:t>
      </w:r>
    </w:p>
    <w:p w14:paraId="4866B212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26CA340F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lan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stop();</w:t>
      </w:r>
    </w:p>
    <w:p w14:paraId="363BDCEC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executo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stop();</w:t>
      </w:r>
    </w:p>
    <w:p w14:paraId="3197096D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MainView </w:t>
      </w:r>
      <w:r w:rsidRPr="002A75EE">
        <w:rPr>
          <w:rFonts w:ascii="Courier New" w:hAnsi="Courier New" w:cs="Courier New"/>
          <w:color w:val="6A3E3E"/>
          <w:sz w:val="20"/>
          <w:szCs w:val="20"/>
          <w:lang w:eastAsia="ro-RO"/>
        </w:rPr>
        <w:t>mainVi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FuzzyPVizualzer.</w:t>
      </w:r>
      <w:r>
        <w:rPr>
          <w:rFonts w:ascii="Courier New" w:hAnsi="Courier New" w:cs="Courier New"/>
          <w:i/>
          <w:iCs/>
          <w:color w:val="000000"/>
          <w:sz w:val="20"/>
          <w:szCs w:val="20"/>
          <w:lang w:eastAsia="ro-RO"/>
        </w:rPr>
        <w:t>visualiz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net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recorder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0A515D36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6E71A673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190B6EB5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stat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voi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main(String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arg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[]) {</w:t>
      </w:r>
    </w:p>
    <w:p w14:paraId="66A2E301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FirstOrderPIControl();</w:t>
      </w:r>
    </w:p>
    <w:p w14:paraId="11EB819F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} </w:t>
      </w:r>
    </w:p>
    <w:p w14:paraId="12D86597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}</w:t>
      </w:r>
    </w:p>
    <w:p w14:paraId="12BE0782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1F32BBCD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clas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FirtsOrderSystemThreaded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implement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Runnable {</w:t>
      </w:r>
    </w:p>
    <w:p w14:paraId="785B7C70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68C1D423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a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b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6EF441DE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x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2B8FC4DB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rivat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currentStatu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457FCBEB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52BEBF5A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rivat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volati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comman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7ABFB662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rivat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boolean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stop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27C4D3E0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rivat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long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perio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4500FF08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5244BAC2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FirtsOrderSystemThreaded(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a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b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</w:p>
    <w:p w14:paraId="31BD910D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                                          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,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long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erio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 {</w:t>
      </w:r>
    </w:p>
    <w:p w14:paraId="50725AC4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thi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a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a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4E10F023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thi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b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b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7AD94DDF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thi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7D8D5812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thi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3278B8AE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comman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0.0;</w:t>
      </w:r>
    </w:p>
    <w:p w14:paraId="5C51B4B7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x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0.0;</w:t>
      </w:r>
    </w:p>
    <w:p w14:paraId="458EB196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stop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fals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0E3FB0EB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thi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perio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perio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3C72F0A7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lastRenderedPageBreak/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208702DF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</w:p>
    <w:p w14:paraId="7685F46F" w14:textId="77777777" w:rsidR="00186E81" w:rsidRDefault="00186E81" w:rsidP="006A5F56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//</w:t>
      </w:r>
      <w:r w:rsidR="006A5F56" w:rsidRPr="006A5F56">
        <w:t xml:space="preserve"> </w:t>
      </w:r>
      <w:r w:rsidR="006A5F56">
        <w:rPr>
          <w:rFonts w:ascii="Courier New" w:hAnsi="Courier New" w:cs="Courier New"/>
          <w:color w:val="000000"/>
          <w:sz w:val="20"/>
          <w:szCs w:val="20"/>
          <w:lang w:eastAsia="ro-RO"/>
        </w:rPr>
        <w:t>adds the system input</w:t>
      </w:r>
    </w:p>
    <w:p w14:paraId="0BFF34D9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voi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setCommand(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cm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 {</w:t>
      </w:r>
    </w:p>
    <w:p w14:paraId="589B194F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comman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cm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5126D98B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5A748E46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voi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stop() {</w:t>
      </w:r>
    </w:p>
    <w:p w14:paraId="4482F908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stop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tru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6F988D6E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4A76B9E2" w14:textId="77777777" w:rsidR="00186E81" w:rsidRDefault="00186E81" w:rsidP="006A5F56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sz w:val="20"/>
          <w:szCs w:val="20"/>
          <w:lang w:eastAsia="ro-RO"/>
        </w:rPr>
        <w:t xml:space="preserve">// </w:t>
      </w:r>
      <w:r w:rsidR="006A5F56" w:rsidRPr="006A5F56">
        <w:rPr>
          <w:rFonts w:ascii="Courier New" w:hAnsi="Courier New" w:cs="Courier New"/>
          <w:sz w:val="20"/>
          <w:szCs w:val="20"/>
          <w:lang w:eastAsia="ro-RO"/>
        </w:rPr>
        <w:t>returns the state of the system</w:t>
      </w:r>
    </w:p>
    <w:p w14:paraId="47C5F5EF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curentStatus() {</w:t>
      </w:r>
    </w:p>
    <w:p w14:paraId="10789BB5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return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currentStatu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7DFA25F9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008FBCA5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rivat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voi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executeSystem() {</w:t>
      </w:r>
    </w:p>
    <w:p w14:paraId="2544AABC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doub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x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a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*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x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+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b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*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comman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5656A8E4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currentStatus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*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x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+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* 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comman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</w:t>
      </w:r>
    </w:p>
    <w:p w14:paraId="559A19D1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x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=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xNew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;}</w:t>
      </w:r>
    </w:p>
    <w:p w14:paraId="13DD4723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46464"/>
          <w:sz w:val="20"/>
          <w:szCs w:val="20"/>
          <w:lang w:eastAsia="ro-RO"/>
        </w:rPr>
        <w:t>@Override</w:t>
      </w:r>
    </w:p>
    <w:p w14:paraId="2AFEC5E2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voi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run() {</w:t>
      </w:r>
    </w:p>
    <w:p w14:paraId="0AFA4379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whil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(!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stop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 {</w:t>
      </w:r>
    </w:p>
    <w:p w14:paraId="3DFB40AA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executeSystem();</w:t>
      </w:r>
    </w:p>
    <w:p w14:paraId="6AEC8D13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try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{</w:t>
      </w:r>
    </w:p>
    <w:p w14:paraId="0FED1182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Thread.</w:t>
      </w:r>
      <w:r>
        <w:rPr>
          <w:rFonts w:ascii="Courier New" w:hAnsi="Courier New" w:cs="Courier New"/>
          <w:i/>
          <w:iCs/>
          <w:color w:val="000000"/>
          <w:sz w:val="20"/>
          <w:szCs w:val="20"/>
          <w:lang w:eastAsia="ro-RO"/>
        </w:rPr>
        <w:t>sleep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(</w:t>
      </w:r>
      <w:r>
        <w:rPr>
          <w:rFonts w:ascii="Courier New" w:hAnsi="Courier New" w:cs="Courier New"/>
          <w:color w:val="0000C0"/>
          <w:sz w:val="20"/>
          <w:szCs w:val="20"/>
          <w:lang w:eastAsia="ro-RO"/>
        </w:rPr>
        <w:t>period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;</w:t>
      </w:r>
    </w:p>
    <w:p w14:paraId="14C56898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 xml:space="preserve">}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eastAsia="ro-RO"/>
        </w:rPr>
        <w:t>catch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 xml:space="preserve"> (InterruptedException </w:t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) {</w:t>
      </w:r>
    </w:p>
    <w:p w14:paraId="744A43D1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6A3E3E"/>
          <w:sz w:val="20"/>
          <w:szCs w:val="20"/>
          <w:lang w:eastAsia="ro-RO"/>
        </w:rPr>
        <w:t>e</w:t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.printStackTrace();}</w:t>
      </w:r>
    </w:p>
    <w:p w14:paraId="60189665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2A4E8911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ab/>
        <w:t>}</w:t>
      </w:r>
    </w:p>
    <w:p w14:paraId="21ED2BFE" w14:textId="77777777" w:rsidR="00186E81" w:rsidRDefault="00186E81" w:rsidP="00186E81">
      <w:pPr>
        <w:autoSpaceDE w:val="0"/>
        <w:autoSpaceDN w:val="0"/>
        <w:adjustRightInd w:val="0"/>
        <w:rPr>
          <w:rFonts w:ascii="Courier New" w:hAnsi="Courier New" w:cs="Courier New"/>
          <w:sz w:val="20"/>
          <w:szCs w:val="20"/>
          <w:lang w:eastAsia="ro-RO"/>
        </w:rPr>
      </w:pPr>
      <w:r>
        <w:rPr>
          <w:rFonts w:ascii="Courier New" w:hAnsi="Courier New" w:cs="Courier New"/>
          <w:color w:val="000000"/>
          <w:sz w:val="20"/>
          <w:szCs w:val="20"/>
          <w:lang w:eastAsia="ro-RO"/>
        </w:rPr>
        <w:t>}</w:t>
      </w:r>
    </w:p>
    <w:p w14:paraId="22BD6872" w14:textId="77777777" w:rsidR="00186E81" w:rsidRDefault="00186E81" w:rsidP="00186E81">
      <w:pPr>
        <w:jc w:val="both"/>
      </w:pPr>
    </w:p>
    <w:p w14:paraId="575CA798" w14:textId="77777777" w:rsidR="006A5F56" w:rsidRPr="006A5F56" w:rsidRDefault="006A5F56" w:rsidP="00186E81">
      <w:pPr>
        <w:jc w:val="both"/>
        <w:rPr>
          <w:color w:val="C45911" w:themeColor="accent2" w:themeShade="BF"/>
          <w:sz w:val="40"/>
          <w:szCs w:val="40"/>
        </w:rPr>
      </w:pPr>
      <w:r w:rsidRPr="006A5F56">
        <w:rPr>
          <w:color w:val="C45911" w:themeColor="accent2" w:themeShade="BF"/>
          <w:sz w:val="40"/>
          <w:szCs w:val="40"/>
        </w:rPr>
        <w:t>4. Exercises:</w:t>
      </w:r>
    </w:p>
    <w:p w14:paraId="18964551" w14:textId="77777777" w:rsidR="006A5F56" w:rsidRDefault="006A5F56" w:rsidP="006A5F56">
      <w:pPr>
        <w:jc w:val="both"/>
      </w:pPr>
      <w:r>
        <w:t>1. Change the weight of the arcs so that the performance of the system would be as good as possible.</w:t>
      </w:r>
    </w:p>
    <w:p w14:paraId="57EDF8C2" w14:textId="77777777" w:rsidR="006A5F56" w:rsidRDefault="006A5F56" w:rsidP="006A5F56">
      <w:pPr>
        <w:jc w:val="both"/>
      </w:pPr>
      <w:r>
        <w:lastRenderedPageBreak/>
        <w:t>2. Modify the first order system constants. Find the values of the driver and the coefficient values so the system has the best performance behavior.</w:t>
      </w:r>
    </w:p>
    <w:p w14:paraId="5F6D1D7D" w14:textId="77777777" w:rsidR="006A5F56" w:rsidRDefault="006A5F56" w:rsidP="006A5F56">
      <w:pPr>
        <w:jc w:val="both"/>
      </w:pPr>
      <w:r>
        <w:t xml:space="preserve">3. Starting from the previous application, develop an application to implement the proportional integral derivative (PID) controller. The Petri </w:t>
      </w:r>
      <w:r w:rsidR="00580068">
        <w:t>Net</w:t>
      </w:r>
      <w:r>
        <w:t xml:space="preserve"> will be in Figure 4.1. Where do we need to add a token to make the controller run correctly?</w:t>
      </w:r>
    </w:p>
    <w:p w14:paraId="78113DA4" w14:textId="77777777" w:rsidR="006A5F56" w:rsidRDefault="006A5F56" w:rsidP="006A5F56">
      <w:pPr>
        <w:ind w:firstLine="706"/>
        <w:jc w:val="center"/>
      </w:pPr>
      <w:r>
        <w:rPr>
          <w:noProof/>
        </w:rPr>
        <w:drawing>
          <wp:inline distT="0" distB="0" distL="0" distR="0" wp14:anchorId="137A2086" wp14:editId="4F3E74D1">
            <wp:extent cx="5953125" cy="1437005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143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6B8BC" w14:textId="77777777" w:rsidR="006A5F56" w:rsidRPr="00414B68" w:rsidRDefault="006A5F56" w:rsidP="006A5F56">
      <w:pPr>
        <w:ind w:firstLine="706"/>
        <w:jc w:val="center"/>
        <w:rPr>
          <w:color w:val="FF0000"/>
        </w:rPr>
      </w:pPr>
      <w:r>
        <w:t xml:space="preserve">Figure 4.1 FLETPN for PID. </w:t>
      </w:r>
    </w:p>
    <w:p w14:paraId="0D99DD64" w14:textId="77777777" w:rsidR="006A5F56" w:rsidRPr="006A5F56" w:rsidRDefault="006A5F56" w:rsidP="006A5F56">
      <w:pPr>
        <w:jc w:val="both"/>
        <w:rPr>
          <w:color w:val="C45911" w:themeColor="accent2" w:themeShade="BF"/>
          <w:sz w:val="40"/>
          <w:szCs w:val="40"/>
        </w:rPr>
      </w:pPr>
      <w:r w:rsidRPr="006A5F56">
        <w:rPr>
          <w:color w:val="C45911" w:themeColor="accent2" w:themeShade="BF"/>
          <w:sz w:val="40"/>
          <w:szCs w:val="40"/>
        </w:rPr>
        <w:t>5. Verification of knowledge</w:t>
      </w:r>
    </w:p>
    <w:p w14:paraId="62CEF7AE" w14:textId="77777777" w:rsidR="006A5F56" w:rsidRDefault="006A5F56" w:rsidP="006A5F56">
      <w:pPr>
        <w:jc w:val="both"/>
      </w:pPr>
      <w:r>
        <w:t xml:space="preserve">1. How to build a Petri </w:t>
      </w:r>
      <w:r w:rsidR="00580068">
        <w:t>Net</w:t>
      </w:r>
      <w:r>
        <w:t xml:space="preserve"> using the FuzzyP utility?</w:t>
      </w:r>
    </w:p>
    <w:p w14:paraId="3900AA73" w14:textId="77777777" w:rsidR="006A5F56" w:rsidRDefault="006A5F56" w:rsidP="006A5F56">
      <w:pPr>
        <w:jc w:val="both"/>
      </w:pPr>
      <w:r>
        <w:t>2. When is the executior launched and what is the execution frequency?</w:t>
      </w:r>
    </w:p>
    <w:p w14:paraId="6997C841" w14:textId="77777777" w:rsidR="006A5F56" w:rsidRDefault="006A5F56" w:rsidP="006A5F56">
      <w:pPr>
        <w:jc w:val="both"/>
      </w:pPr>
      <w:r>
        <w:t>3. How does the performance of the system influence the weight of the arcs?</w:t>
      </w:r>
    </w:p>
    <w:p w14:paraId="7EEA5494" w14:textId="77777777" w:rsidR="006A5F56" w:rsidRDefault="006A5F56" w:rsidP="006A5F56">
      <w:pPr>
        <w:jc w:val="both"/>
      </w:pPr>
      <w:r>
        <w:t>4. What are the instructions that implement component ports?</w:t>
      </w:r>
    </w:p>
    <w:p w14:paraId="7EBBB257" w14:textId="77777777" w:rsidR="006A5F56" w:rsidRDefault="006A5F56" w:rsidP="006A5F56">
      <w:pPr>
        <w:jc w:val="both"/>
      </w:pPr>
      <w:r>
        <w:t>5. How to attach FLRS tables to transitions using the FuzzyP utility?</w:t>
      </w:r>
    </w:p>
    <w:sectPr w:rsidR="006A5F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Mono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9D2AE1"/>
    <w:multiLevelType w:val="multilevel"/>
    <w:tmpl w:val="8FC06492"/>
    <w:lvl w:ilvl="0">
      <w:start w:val="1"/>
      <w:numFmt w:val="bullet"/>
      <w:lvlText w:val="●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◦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◦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◦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</w:abstractNum>
  <w:abstractNum w:abstractNumId="1" w15:restartNumberingAfterBreak="0">
    <w:nsid w:val="2EB50C94"/>
    <w:multiLevelType w:val="hybridMultilevel"/>
    <w:tmpl w:val="75163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CC7335"/>
    <w:multiLevelType w:val="hybridMultilevel"/>
    <w:tmpl w:val="3644403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35C9245A"/>
    <w:multiLevelType w:val="hybridMultilevel"/>
    <w:tmpl w:val="21900C54"/>
    <w:lvl w:ilvl="0" w:tplc="AA9CA850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DFBA5CF0">
      <w:numFmt w:val="bullet"/>
      <w:lvlText w:val="•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9EB3858"/>
    <w:multiLevelType w:val="hybridMultilevel"/>
    <w:tmpl w:val="9D069B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11015E9"/>
    <w:multiLevelType w:val="hybridMultilevel"/>
    <w:tmpl w:val="87A2E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613D55"/>
    <w:multiLevelType w:val="hybridMultilevel"/>
    <w:tmpl w:val="44AA916C"/>
    <w:lvl w:ilvl="0" w:tplc="AA9CA850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DFBA5CF0">
      <w:numFmt w:val="bullet"/>
      <w:lvlText w:val="•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69117151">
    <w:abstractNumId w:val="1"/>
  </w:num>
  <w:num w:numId="2" w16cid:durableId="739250170">
    <w:abstractNumId w:val="3"/>
  </w:num>
  <w:num w:numId="3" w16cid:durableId="2017491718">
    <w:abstractNumId w:val="5"/>
  </w:num>
  <w:num w:numId="4" w16cid:durableId="287668640">
    <w:abstractNumId w:val="0"/>
  </w:num>
  <w:num w:numId="5" w16cid:durableId="1957635445">
    <w:abstractNumId w:val="2"/>
  </w:num>
  <w:num w:numId="6" w16cid:durableId="708726298">
    <w:abstractNumId w:val="4"/>
  </w:num>
  <w:num w:numId="7" w16cid:durableId="3840456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2NDKyNDIxMzE3NTNU0lEKTi0uzszPAykwrAUA1XfxxiwAAAA="/>
  </w:docVars>
  <w:rsids>
    <w:rsidRoot w:val="002360B5"/>
    <w:rsid w:val="000172F6"/>
    <w:rsid w:val="00186E81"/>
    <w:rsid w:val="002360B5"/>
    <w:rsid w:val="00335C0B"/>
    <w:rsid w:val="00420AEF"/>
    <w:rsid w:val="004B3D37"/>
    <w:rsid w:val="00580068"/>
    <w:rsid w:val="005C7606"/>
    <w:rsid w:val="005E2EFC"/>
    <w:rsid w:val="00696415"/>
    <w:rsid w:val="006A5F56"/>
    <w:rsid w:val="00736F98"/>
    <w:rsid w:val="008D358D"/>
    <w:rsid w:val="00AC053D"/>
    <w:rsid w:val="00AE48AE"/>
    <w:rsid w:val="00B0403D"/>
    <w:rsid w:val="00BE0718"/>
    <w:rsid w:val="00D225DA"/>
    <w:rsid w:val="00D27133"/>
    <w:rsid w:val="00ED0C1D"/>
    <w:rsid w:val="00EE3340"/>
    <w:rsid w:val="00FC7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DC3CD"/>
  <w15:chartTrackingRefBased/>
  <w15:docId w15:val="{09142F85-D15A-4E76-83F0-90A1448E0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76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7606"/>
    <w:pPr>
      <w:ind w:left="720"/>
      <w:contextualSpacing/>
    </w:pPr>
  </w:style>
  <w:style w:type="character" w:styleId="Strong">
    <w:name w:val="Strong"/>
    <w:uiPriority w:val="22"/>
    <w:qFormat/>
    <w:rsid w:val="00736F98"/>
    <w:rPr>
      <w:b/>
      <w:bCs/>
    </w:rPr>
  </w:style>
  <w:style w:type="character" w:styleId="Hyperlink">
    <w:name w:val="Hyperlink"/>
    <w:basedOn w:val="DefaultParagraphFont"/>
    <w:uiPriority w:val="99"/>
    <w:unhideWhenUsed/>
    <w:rsid w:val="00FC781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hyperlink" Target="https://github.com/AttilaOrs/FuzzP/tree/master/fatJar" TargetMode="External"/><Relationship Id="rId11" Type="http://schemas.openxmlformats.org/officeDocument/2006/relationships/oleObject" Target="embeddings/oleObject2.bin"/><Relationship Id="rId5" Type="http://schemas.openxmlformats.org/officeDocument/2006/relationships/image" Target="media/image1.png"/><Relationship Id="rId15" Type="http://schemas.openxmlformats.org/officeDocument/2006/relationships/customXml" Target="../customXml/item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C26737752F40499FAE6F92ED76C292" ma:contentTypeVersion="15" ma:contentTypeDescription="Create a new document." ma:contentTypeScope="" ma:versionID="c06e1d7763e92c0374eb02b37ca2869f">
  <xsd:schema xmlns:xsd="http://www.w3.org/2001/XMLSchema" xmlns:xs="http://www.w3.org/2001/XMLSchema" xmlns:p="http://schemas.microsoft.com/office/2006/metadata/properties" xmlns:ns2="b20f11e8-988e-4b45-a6a7-03b17c6cefa4" xmlns:ns3="7b0feb5b-ba3b-442f-81b1-f5ef2450f9ba" targetNamespace="http://schemas.microsoft.com/office/2006/metadata/properties" ma:root="true" ma:fieldsID="18833a976bd8aa58ec025108d14d23e9" ns2:_="" ns3:_="">
    <xsd:import namespace="b20f11e8-988e-4b45-a6a7-03b17c6cefa4"/>
    <xsd:import namespace="7b0feb5b-ba3b-442f-81b1-f5ef2450f9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f11e8-988e-4b45-a6a7-03b17c6cef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4a520e9-238f-4391-a566-21dd424747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feb5b-ba3b-442f-81b1-f5ef2450f9b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16e2d8b-6a69-4f6a-9ffa-8013eb531e51}" ma:internalName="TaxCatchAll" ma:showField="CatchAllData" ma:web="7b0feb5b-ba3b-442f-81b1-f5ef2450f9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0f11e8-988e-4b45-a6a7-03b17c6cefa4">
      <Terms xmlns="http://schemas.microsoft.com/office/infopath/2007/PartnerControls"/>
    </lcf76f155ced4ddcb4097134ff3c332f>
    <TaxCatchAll xmlns="7b0feb5b-ba3b-442f-81b1-f5ef2450f9ba" xsi:nil="true"/>
  </documentManagement>
</p:properties>
</file>

<file path=customXml/itemProps1.xml><?xml version="1.0" encoding="utf-8"?>
<ds:datastoreItem xmlns:ds="http://schemas.openxmlformats.org/officeDocument/2006/customXml" ds:itemID="{1BCE19A5-36E9-4E8B-9B0B-B0778581D38C}"/>
</file>

<file path=customXml/itemProps2.xml><?xml version="1.0" encoding="utf-8"?>
<ds:datastoreItem xmlns:ds="http://schemas.openxmlformats.org/officeDocument/2006/customXml" ds:itemID="{BBA16859-17C1-4CDE-AAEC-C44B5D355529}"/>
</file>

<file path=customXml/itemProps3.xml><?xml version="1.0" encoding="utf-8"?>
<ds:datastoreItem xmlns:ds="http://schemas.openxmlformats.org/officeDocument/2006/customXml" ds:itemID="{39FF78B1-2E97-4576-A8A3-6716BE0ED33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27</TotalTime>
  <Pages>16</Pages>
  <Words>2856</Words>
  <Characters>16282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9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lia Janabi</dc:creator>
  <cp:keywords/>
  <dc:description/>
  <cp:lastModifiedBy>Dahlia Janabi</cp:lastModifiedBy>
  <cp:revision>11</cp:revision>
  <dcterms:created xsi:type="dcterms:W3CDTF">2018-11-22T14:32:00Z</dcterms:created>
  <dcterms:modified xsi:type="dcterms:W3CDTF">2023-11-24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C26737752F40499FAE6F92ED76C292</vt:lpwstr>
  </property>
</Properties>
</file>